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docProps/custom.xml" ContentType="application/vnd.openxmlformats-officedocument.custom-properties+xml"/>
</Types>
</file>

<file path=_rels/.rels><?xml version="1.0" encoding="UTF-8" standalone="yes"?><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38A23A" w14:textId="3C20B201"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4</w:t>
      </w:r>
      <w:r w:rsidR="00C66BA2">
        <w:rPr>
          <w:b/>
          <w:noProof/>
          <w:sz w:val="24"/>
        </w:rPr>
        <w:t xml:space="preserve"> </w:t>
      </w:r>
      <w:r>
        <w:rPr>
          <w:b/>
          <w:noProof/>
          <w:sz w:val="24"/>
        </w:rPr>
        <w:t>Meeting #</w:t>
      </w:r>
      <w:r w:rsidR="00BD3C6A" w:rsidRPr="00BD3C6A">
        <w:rPr>
          <w:b/>
          <w:noProof/>
          <w:sz w:val="24"/>
        </w:rPr>
        <w:t>11</w:t>
      </w:r>
      <w:r w:rsidR="00C62F52">
        <w:rPr>
          <w:b/>
          <w:noProof/>
          <w:sz w:val="24"/>
        </w:rPr>
        <w:t>6</w:t>
      </w:r>
      <w:r w:rsidR="00BD3C6A" w:rsidRPr="00BD3C6A">
        <w:rPr>
          <w:b/>
          <w:noProof/>
          <w:sz w:val="24"/>
        </w:rPr>
        <w:t>-e</w:t>
      </w:r>
      <w:r>
        <w:rPr>
          <w:b/>
          <w:i/>
          <w:noProof/>
          <w:sz w:val="28"/>
        </w:rPr>
        <w:tab/>
      </w:r>
      <w:r w:rsidR="00BD3C6A" w:rsidRPr="00BD3C6A">
        <w:rPr>
          <w:b/>
          <w:noProof/>
          <w:sz w:val="24"/>
        </w:rPr>
        <w:t>S4-211</w:t>
      </w:r>
      <w:r w:rsidR="000628CA">
        <w:rPr>
          <w:b/>
          <w:noProof/>
          <w:sz w:val="24"/>
        </w:rPr>
        <w:t>383</w:t>
      </w:r>
    </w:p>
    <w:p w14:paraId="7CB45193" w14:textId="43489758"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8F3789">
        <w:rPr>
          <w:b/>
          <w:noProof/>
          <w:sz w:val="24"/>
        </w:rPr>
        <w:fldChar w:fldCharType="begin"/>
      </w:r>
      <w:r w:rsidR="008F3789" w:rsidRPr="00BD3C6A">
        <w:rPr>
          <w:b/>
          <w:noProof/>
          <w:sz w:val="24"/>
        </w:rPr>
        <w:instrText xml:space="preserve"> DOCPROPERTY  StartDate  \* MERGEFORMAT </w:instrText>
      </w:r>
      <w:r w:rsidR="008F3789">
        <w:rPr>
          <w:b/>
          <w:noProof/>
          <w:sz w:val="24"/>
        </w:rPr>
        <w:fldChar w:fldCharType="separate"/>
      </w:r>
      <w:r w:rsidR="003609EF" w:rsidRPr="00BA51D9">
        <w:rPr>
          <w:b/>
          <w:noProof/>
          <w:sz w:val="24"/>
        </w:rPr>
        <w:t xml:space="preserve"> </w:t>
      </w:r>
      <w:r>
        <w:rPr>
          <w:b/>
          <w:noProof/>
          <w:sz w:val="24"/>
        </w:rPr>
        <w:t>1</w:t>
      </w:r>
      <w:r w:rsidR="00C62F52">
        <w:rPr>
          <w:b/>
          <w:noProof/>
          <w:sz w:val="24"/>
        </w:rPr>
        <w:t>0</w:t>
      </w:r>
      <w:r w:rsidR="008F3789">
        <w:rPr>
          <w:b/>
          <w:noProof/>
          <w:sz w:val="24"/>
        </w:rPr>
        <w:fldChar w:fldCharType="end"/>
      </w:r>
      <w:r w:rsidR="00547111">
        <w:rPr>
          <w:b/>
          <w:noProof/>
          <w:sz w:val="24"/>
        </w:rPr>
        <w:t xml:space="preserve"> </w:t>
      </w:r>
      <w:r>
        <w:rPr>
          <w:b/>
          <w:noProof/>
          <w:sz w:val="24"/>
        </w:rPr>
        <w:t>–</w:t>
      </w:r>
      <w:r w:rsidR="00C62F52">
        <w:rPr>
          <w:b/>
          <w:noProof/>
          <w:sz w:val="24"/>
        </w:rPr>
        <w:t>19</w:t>
      </w:r>
      <w:r w:rsidRPr="00BD3C6A">
        <w:rPr>
          <w:b/>
          <w:noProof/>
          <w:sz w:val="24"/>
        </w:rPr>
        <w:t xml:space="preserve"> </w:t>
      </w:r>
      <w:r w:rsidR="00C62F52">
        <w:rPr>
          <w:b/>
          <w:noProof/>
          <w:sz w:val="24"/>
        </w:rPr>
        <w:t>October</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B8F4095" w:rsidR="001E41F3" w:rsidRDefault="00BD3C6A">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271C90" w:rsidRDefault="00BD3C6A" w:rsidP="00BD3C6A">
            <w:pPr>
              <w:pStyle w:val="CRCoverPage"/>
              <w:spacing w:after="0"/>
              <w:jc w:val="center"/>
              <w:rPr>
                <w:b/>
                <w:bCs/>
                <w:noProof/>
                <w:sz w:val="28"/>
              </w:rPr>
            </w:pPr>
            <w:r w:rsidRPr="00271C90">
              <w:rPr>
                <w:b/>
                <w:bCs/>
                <w:sz w:val="28"/>
                <w:szCs w:val="28"/>
              </w:rP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E676A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625447">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375BB91" w:rsidR="001E41F3" w:rsidRDefault="00BD3C6A">
            <w:pPr>
              <w:pStyle w:val="CRCoverPage"/>
              <w:spacing w:after="0"/>
              <w:ind w:left="100"/>
              <w:rPr>
                <w:noProof/>
              </w:rPr>
            </w:pPr>
            <w:proofErr w:type="spellStart"/>
            <w:r>
              <w:t>dCR</w:t>
            </w:r>
            <w:proofErr w:type="spellEnd"/>
            <w:r>
              <w:t xml:space="preserve"> on the Support of Edge Media Processing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0D2C62" w:rsidR="001E41F3" w:rsidRDefault="00BD3C6A">
            <w:pPr>
              <w:pStyle w:val="CRCoverPage"/>
              <w:spacing w:after="0"/>
              <w:ind w:left="100"/>
              <w:rPr>
                <w:noProof/>
              </w:rPr>
            </w:pPr>
            <w: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625447"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09E72C" w:rsidR="001E41F3" w:rsidRDefault="00625447">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D3C6A">
              <w:rPr>
                <w:noProof/>
              </w:rPr>
              <w:t>5GMS_EDG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F37953" w:rsidR="001E41F3" w:rsidRDefault="00BD3C6A">
            <w:pPr>
              <w:pStyle w:val="CRCoverPage"/>
              <w:spacing w:after="0"/>
              <w:ind w:left="100"/>
              <w:rPr>
                <w:noProof/>
              </w:rPr>
            </w:pPr>
            <w:r>
              <w:t>2021-08-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8502D" w:rsidR="001E41F3" w:rsidRDefault="00BD3C6A">
            <w:pPr>
              <w:pStyle w:val="CRCoverPage"/>
              <w:spacing w:after="0"/>
              <w:ind w:left="100"/>
              <w:rPr>
                <w:noProof/>
              </w:rPr>
            </w:pPr>
            <w:r>
              <w:rPr>
                <w:noProof/>
              </w:rPr>
              <w:t>Adding support for Edge Media Processing to the 5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3344BCB" w:rsidR="001E41F3" w:rsidRDefault="00A72062">
            <w:pPr>
              <w:pStyle w:val="CRCoverPage"/>
              <w:spacing w:after="0"/>
              <w:ind w:left="100"/>
              <w:rPr>
                <w:noProof/>
              </w:rPr>
            </w:pPr>
            <w:r>
              <w:rPr>
                <w:noProof/>
              </w:rPr>
              <w:t>This pCR introduces the edge media processing funcationlity to the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3C5D0FA" w:rsidR="001E41F3" w:rsidRDefault="00A72062">
            <w:pPr>
              <w:pStyle w:val="CRCoverPage"/>
              <w:spacing w:after="0"/>
              <w:ind w:left="100"/>
              <w:rPr>
                <w:noProof/>
              </w:rPr>
            </w:pPr>
            <w:r>
              <w:rPr>
                <w:noProof/>
              </w:rPr>
              <w:t>Edge processing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B719876" w:rsidR="001E41F3" w:rsidRDefault="00F0446E">
            <w:pPr>
              <w:pStyle w:val="CRCoverPage"/>
              <w:spacing w:after="0"/>
              <w:ind w:left="100"/>
              <w:rPr>
                <w:noProof/>
              </w:rPr>
            </w:pPr>
            <w:r>
              <w:rPr>
                <w:noProof/>
              </w:rPr>
              <w:t>2, 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Default="004F2809" w:rsidP="004F2809">
            <w:pPr>
              <w:jc w:val="center"/>
              <w:rPr>
                <w:noProof/>
              </w:rPr>
            </w:pPr>
            <w:r>
              <w:rPr>
                <w:noProof/>
              </w:rPr>
              <w:lastRenderedPageBreak/>
              <w:t>First Change</w:t>
            </w:r>
          </w:p>
        </w:tc>
      </w:tr>
    </w:tbl>
    <w:p w14:paraId="2E0AE8C2" w14:textId="77777777" w:rsidR="005332F4" w:rsidRPr="00E63420" w:rsidRDefault="005332F4" w:rsidP="005332F4">
      <w:pPr>
        <w:pStyle w:val="Heading1"/>
      </w:pPr>
      <w:bookmarkStart w:id="1" w:name="_Toc26271231"/>
      <w:bookmarkStart w:id="2" w:name="_Toc36234901"/>
      <w:bookmarkStart w:id="3" w:name="_Toc36234972"/>
      <w:bookmarkStart w:id="4" w:name="_Toc36235044"/>
      <w:bookmarkStart w:id="5" w:name="_Toc36235116"/>
      <w:bookmarkStart w:id="6" w:name="_Toc41632786"/>
      <w:bookmarkStart w:id="7" w:name="_Toc51790664"/>
      <w:bookmarkStart w:id="8" w:name="_Toc61546974"/>
      <w:bookmarkStart w:id="9" w:name="_Toc75606621"/>
      <w:r w:rsidRPr="00E63420">
        <w:t>2</w:t>
      </w:r>
      <w:r w:rsidRPr="00E63420">
        <w:tab/>
        <w:t>References</w:t>
      </w:r>
      <w:bookmarkEnd w:id="1"/>
      <w:bookmarkEnd w:id="2"/>
      <w:bookmarkEnd w:id="3"/>
      <w:bookmarkEnd w:id="4"/>
      <w:bookmarkEnd w:id="5"/>
      <w:bookmarkEnd w:id="6"/>
      <w:bookmarkEnd w:id="7"/>
      <w:bookmarkEnd w:id="8"/>
      <w:bookmarkEnd w:id="9"/>
    </w:p>
    <w:p w14:paraId="73902720" w14:textId="77777777" w:rsidR="005332F4" w:rsidRPr="00E63420" w:rsidRDefault="005332F4" w:rsidP="005332F4">
      <w:r w:rsidRPr="00E63420">
        <w:t>The following documents contain provisions which, through reference in this text, constitute provisions of the present document.</w:t>
      </w:r>
    </w:p>
    <w:p w14:paraId="7C39EFDB" w14:textId="77777777" w:rsidR="005332F4" w:rsidRPr="00E63420" w:rsidRDefault="005332F4" w:rsidP="005332F4">
      <w:pPr>
        <w:pStyle w:val="B1"/>
      </w:pPr>
      <w:bookmarkStart w:id="10" w:name="OLE_LINK2"/>
      <w:bookmarkStart w:id="11" w:name="OLE_LINK3"/>
      <w:bookmarkStart w:id="12" w:name="OLE_LINK4"/>
      <w:r w:rsidRPr="00E63420">
        <w:t>-</w:t>
      </w:r>
      <w:r w:rsidRPr="00E63420">
        <w:tab/>
        <w:t>References are either specific (identified by date of publication, edition number, version number, etc.) or non</w:t>
      </w:r>
      <w:r w:rsidRPr="00E63420">
        <w:noBreakHyphen/>
        <w:t>specific.</w:t>
      </w:r>
    </w:p>
    <w:p w14:paraId="55B3A0DD" w14:textId="77777777" w:rsidR="005332F4" w:rsidRPr="00E63420" w:rsidRDefault="005332F4" w:rsidP="005332F4">
      <w:pPr>
        <w:pStyle w:val="B1"/>
      </w:pPr>
      <w:r w:rsidRPr="00E63420">
        <w:t>-</w:t>
      </w:r>
      <w:r w:rsidRPr="00E63420">
        <w:tab/>
        <w:t>For a specific reference, subsequent revisions do not apply.</w:t>
      </w:r>
    </w:p>
    <w:p w14:paraId="672F254F" w14:textId="77777777" w:rsidR="005332F4" w:rsidRPr="00E63420" w:rsidRDefault="005332F4" w:rsidP="005332F4">
      <w:pPr>
        <w:pStyle w:val="B1"/>
      </w:pPr>
      <w:r w:rsidRPr="00E63420">
        <w:t>-</w:t>
      </w:r>
      <w:r w:rsidRPr="00E63420">
        <w:tab/>
        <w:t>For a non-specific reference, the latest version applies. In the case of a reference to a 3GPP document (including a GSM document), a non-specific reference implicitly refers to the latest version of that document</w:t>
      </w:r>
      <w:r w:rsidRPr="00E63420">
        <w:rPr>
          <w:i/>
        </w:rPr>
        <w:t xml:space="preserve"> in the same Release as the present document</w:t>
      </w:r>
      <w:r w:rsidRPr="00E63420">
        <w:t>.</w:t>
      </w:r>
    </w:p>
    <w:bookmarkEnd w:id="10"/>
    <w:bookmarkEnd w:id="11"/>
    <w:bookmarkEnd w:id="12"/>
    <w:p w14:paraId="16B73E8A" w14:textId="77777777" w:rsidR="005332F4" w:rsidRPr="00E63420" w:rsidRDefault="005332F4" w:rsidP="005332F4">
      <w:pPr>
        <w:pStyle w:val="EX"/>
      </w:pPr>
      <w:r w:rsidRPr="00E63420">
        <w:t>[1]</w:t>
      </w:r>
      <w:r w:rsidRPr="00E63420">
        <w:tab/>
        <w:t>3GPP TR 21.905: "Vocabulary for 3GPP Specifications".</w:t>
      </w:r>
    </w:p>
    <w:p w14:paraId="0EE6EAC2" w14:textId="77777777" w:rsidR="005332F4" w:rsidRPr="00E63420" w:rsidRDefault="005332F4" w:rsidP="005332F4">
      <w:pPr>
        <w:pStyle w:val="EX"/>
      </w:pPr>
      <w:r w:rsidRPr="00E63420">
        <w:t>[2]</w:t>
      </w:r>
      <w:r w:rsidRPr="00E63420">
        <w:tab/>
        <w:t>3GPP TS 23.501: "System architecture for the 5G System (5GS)".</w:t>
      </w:r>
    </w:p>
    <w:p w14:paraId="4BC8D7E9" w14:textId="77777777" w:rsidR="005332F4" w:rsidRPr="00E63420" w:rsidRDefault="005332F4" w:rsidP="005332F4">
      <w:pPr>
        <w:pStyle w:val="EX"/>
      </w:pPr>
      <w:r w:rsidRPr="00E63420">
        <w:t>[3]</w:t>
      </w:r>
      <w:r w:rsidRPr="00E63420">
        <w:tab/>
        <w:t>3GPP TS 23.502: "Procedures for the 5G System (5GS)".</w:t>
      </w:r>
    </w:p>
    <w:p w14:paraId="730FF1C3" w14:textId="77777777" w:rsidR="005332F4" w:rsidRPr="00E63420" w:rsidRDefault="005332F4" w:rsidP="005332F4">
      <w:pPr>
        <w:pStyle w:val="EX"/>
      </w:pPr>
      <w:r w:rsidRPr="00E63420">
        <w:t>[4]</w:t>
      </w:r>
      <w:r w:rsidRPr="00E63420">
        <w:tab/>
        <w:t>3GPP TS 23.503: "Policy and charging control framework for the 5G System (5GS); Stage 2".</w:t>
      </w:r>
    </w:p>
    <w:p w14:paraId="45BACA2A" w14:textId="77777777" w:rsidR="005332F4" w:rsidRPr="00E63420" w:rsidRDefault="005332F4" w:rsidP="005332F4">
      <w:pPr>
        <w:pStyle w:val="EX"/>
      </w:pPr>
      <w:r w:rsidRPr="00E63420">
        <w:t>[5]</w:t>
      </w:r>
      <w:r w:rsidRPr="00E63420">
        <w:tab/>
        <w:t>3GPP TS 26.238: "Uplink streaming".</w:t>
      </w:r>
    </w:p>
    <w:p w14:paraId="29EA7EB5" w14:textId="77777777" w:rsidR="005332F4" w:rsidRPr="00E63420" w:rsidRDefault="005332F4" w:rsidP="005332F4">
      <w:pPr>
        <w:pStyle w:val="EX"/>
      </w:pPr>
      <w:r w:rsidRPr="00E63420">
        <w:t>[6]</w:t>
      </w:r>
      <w:r w:rsidRPr="00E63420">
        <w:tab/>
        <w:t>3GPP TS 26.307: "Presentation layer for 3GPP services".</w:t>
      </w:r>
    </w:p>
    <w:p w14:paraId="240BAA3E" w14:textId="77777777" w:rsidR="005332F4" w:rsidRPr="00E63420" w:rsidRDefault="005332F4" w:rsidP="005332F4">
      <w:pPr>
        <w:pStyle w:val="EX"/>
      </w:pPr>
      <w:r w:rsidRPr="00E63420">
        <w:t>[7]</w:t>
      </w:r>
      <w:r>
        <w:tab/>
      </w:r>
      <w:r w:rsidRPr="00E63420">
        <w:t>3GPP TS 26.247: "Transparent end-to-end Packet-switched Streaming Service (PSS); Progressive Download and Dynamic Adaptive Streaming over HTTP (3GP-DASH)".</w:t>
      </w:r>
    </w:p>
    <w:p w14:paraId="6E8EC0BF" w14:textId="77777777" w:rsidR="005332F4" w:rsidRDefault="005332F4" w:rsidP="005332F4">
      <w:pPr>
        <w:pStyle w:val="EX"/>
      </w:pPr>
      <w:r w:rsidRPr="00E63420">
        <w:t>[8]</w:t>
      </w:r>
      <w:r>
        <w:tab/>
      </w:r>
      <w:r w:rsidRPr="00E63420">
        <w:t>3GPP TS 26.234: "Transparent end-to-end Packet-switched Streaming Service (PSS); Protocols and codecs".</w:t>
      </w:r>
    </w:p>
    <w:p w14:paraId="75855060" w14:textId="77777777" w:rsidR="005332F4" w:rsidRDefault="005332F4" w:rsidP="005332F4">
      <w:pPr>
        <w:pStyle w:val="EX"/>
      </w:pPr>
      <w:r>
        <w:t>[9]</w:t>
      </w:r>
      <w:r>
        <w:tab/>
        <w:t xml:space="preserve">3GPP TS </w:t>
      </w:r>
      <w:r w:rsidRPr="008E60B5">
        <w:t>23.003</w:t>
      </w:r>
      <w:r>
        <w:t>: "Technical Specification Group Core Network and Terminals; Numbering, addressing and identification".</w:t>
      </w:r>
    </w:p>
    <w:p w14:paraId="16696FC9" w14:textId="77777777" w:rsidR="005332F4" w:rsidRDefault="005332F4" w:rsidP="005332F4">
      <w:pPr>
        <w:pStyle w:val="EX"/>
      </w:pPr>
      <w:r>
        <w:t>[10]</w:t>
      </w:r>
      <w:r>
        <w:tab/>
        <w:t>3GPP TS 28.530: "</w:t>
      </w:r>
      <w:r w:rsidRPr="00792298">
        <w:t>Management and orchestration; Concepts, use cases and requirements</w:t>
      </w:r>
      <w:r>
        <w:t>".</w:t>
      </w:r>
    </w:p>
    <w:p w14:paraId="65F21DB3" w14:textId="77777777" w:rsidR="005332F4" w:rsidRDefault="005332F4" w:rsidP="005332F4">
      <w:pPr>
        <w:pStyle w:val="EX"/>
      </w:pPr>
      <w:r>
        <w:t>[11]</w:t>
      </w:r>
      <w:r>
        <w:tab/>
        <w:t>3GPP TS 28.531: "</w:t>
      </w:r>
      <w:r w:rsidRPr="002310DA">
        <w:t>Management and orchestration; Provisioning</w:t>
      </w:r>
      <w:r>
        <w:t>".</w:t>
      </w:r>
    </w:p>
    <w:p w14:paraId="146A5843" w14:textId="77777777" w:rsidR="005332F4" w:rsidRDefault="005332F4" w:rsidP="005332F4">
      <w:pPr>
        <w:pStyle w:val="EX"/>
      </w:pPr>
      <w:r>
        <w:t>[12]</w:t>
      </w:r>
      <w:r>
        <w:tab/>
        <w:t>3GPP TS 28.541: "</w:t>
      </w:r>
      <w:r w:rsidRPr="002310DA">
        <w:t>Management and orchestration; 5G Network Resource Model (NRM); Stage 2 and stage 3</w:t>
      </w:r>
      <w:r>
        <w:t>".</w:t>
      </w:r>
    </w:p>
    <w:p w14:paraId="0886F191" w14:textId="77777777" w:rsidR="005332F4" w:rsidRDefault="005332F4" w:rsidP="005332F4">
      <w:pPr>
        <w:pStyle w:val="EX"/>
      </w:pPr>
      <w:r>
        <w:t>[13]</w:t>
      </w:r>
      <w:r>
        <w:tab/>
        <w:t>3GPP TS 23.222: "Common API Framework for 3GPP Northbound APIs".</w:t>
      </w:r>
    </w:p>
    <w:p w14:paraId="3359BF07" w14:textId="77777777" w:rsidR="005332F4" w:rsidRDefault="005332F4" w:rsidP="005332F4">
      <w:pPr>
        <w:pStyle w:val="EX"/>
      </w:pPr>
      <w:r>
        <w:t>[14]</w:t>
      </w:r>
      <w:r>
        <w:tab/>
        <w:t>IETF RFC 1034: "Domain names – concepts and facilities".</w:t>
      </w:r>
    </w:p>
    <w:p w14:paraId="2C1017D5" w14:textId="36E60EC4" w:rsidR="00AD5944" w:rsidRDefault="00AD5944" w:rsidP="005332F4">
      <w:pPr>
        <w:pStyle w:val="EX"/>
        <w:rPr>
          <w:ins w:id="13" w:author="Author"/>
        </w:rPr>
      </w:pPr>
      <w:ins w:id="14" w:author="Author">
        <w:r>
          <w:t>[1</w:t>
        </w:r>
        <w:r w:rsidR="005332F4">
          <w:t>5</w:t>
        </w:r>
        <w:r>
          <w:t>]</w:t>
        </w:r>
        <w:r>
          <w:tab/>
          <w:t>3GPP TS 23.548</w:t>
        </w:r>
        <w:r w:rsidR="005743C3">
          <w:t>:</w:t>
        </w:r>
        <w:r>
          <w:t xml:space="preserve"> </w:t>
        </w:r>
        <w:r w:rsidR="005743C3">
          <w:t>"</w:t>
        </w:r>
        <w:r>
          <w:t>5G System Enhancements for Edge Computing; Stage 2</w:t>
        </w:r>
        <w:r w:rsidR="005743C3">
          <w:t>".</w:t>
        </w:r>
      </w:ins>
    </w:p>
    <w:p w14:paraId="6F7B36C1" w14:textId="1E151000" w:rsidR="000256D6" w:rsidRDefault="000256D6" w:rsidP="000256D6">
      <w:pPr>
        <w:pStyle w:val="EX"/>
        <w:rPr>
          <w:ins w:id="15" w:author="Author"/>
        </w:rPr>
      </w:pPr>
      <w:ins w:id="16" w:author="Author">
        <w:r>
          <w:t>[16]</w:t>
        </w:r>
        <w:r>
          <w:tab/>
          <w:t>3GPP TS 2</w:t>
        </w:r>
      </w:ins>
      <w:ins w:id="17" w:author="Imed Bouazizi" w:date="2021-11-01T21:00:00Z">
        <w:r w:rsidR="00922440">
          <w:t>3</w:t>
        </w:r>
      </w:ins>
      <w:ins w:id="18" w:author="Author">
        <w:r>
          <w:t>.558</w:t>
        </w:r>
        <w:r w:rsidR="005743C3">
          <w:t>:</w:t>
        </w:r>
        <w:r>
          <w:t xml:space="preserve"> </w:t>
        </w:r>
        <w:r w:rsidR="005743C3">
          <w:t>"</w:t>
        </w:r>
        <w:r>
          <w:t>Architecture for enabling Edge Applications</w:t>
        </w:r>
        <w:r w:rsidR="005743C3">
          <w:t>".</w:t>
        </w:r>
      </w:ins>
    </w:p>
    <w:p w14:paraId="0E033FA5" w14:textId="240DF01F" w:rsidR="000256D6" w:rsidRDefault="000256D6" w:rsidP="000256D6">
      <w:pPr>
        <w:pStyle w:val="EX"/>
      </w:pPr>
      <w:ins w:id="19" w:author="Author">
        <w:r>
          <w:t>[17]</w:t>
        </w:r>
        <w:r>
          <w:tab/>
          <w:t>3GPP TS 28.538</w:t>
        </w:r>
        <w:r w:rsidR="005743C3">
          <w:t>:</w:t>
        </w:r>
        <w:r>
          <w:t xml:space="preserve"> </w:t>
        </w:r>
        <w:r w:rsidR="005743C3">
          <w:t>"</w:t>
        </w:r>
        <w:r>
          <w:t>Management and orchestration; Edge Computing Management</w:t>
        </w:r>
        <w:r w:rsidR="005743C3">
          <w:t>".</w:t>
        </w:r>
      </w:ins>
    </w:p>
    <w:tbl>
      <w:tblPr>
        <w:tblStyle w:val="TableGrid"/>
        <w:tblW w:w="0" w:type="auto"/>
        <w:tblLook w:val="04A0" w:firstRow="1" w:lastRow="0" w:firstColumn="1" w:lastColumn="0" w:noHBand="0" w:noVBand="1"/>
      </w:tblPr>
      <w:tblGrid>
        <w:gridCol w:w="9629"/>
      </w:tblGrid>
      <w:tr w:rsidR="00AD5944" w14:paraId="39FE5CDD" w14:textId="77777777" w:rsidTr="002E1B0E">
        <w:tc>
          <w:tcPr>
            <w:tcW w:w="9629" w:type="dxa"/>
            <w:tcBorders>
              <w:top w:val="nil"/>
              <w:left w:val="nil"/>
              <w:bottom w:val="nil"/>
              <w:right w:val="nil"/>
            </w:tcBorders>
            <w:shd w:val="clear" w:color="auto" w:fill="D9D9D9" w:themeFill="background1" w:themeFillShade="D9"/>
          </w:tcPr>
          <w:p w14:paraId="685257C7" w14:textId="1BB52EFA" w:rsidR="00AD5944" w:rsidRDefault="00AD5944" w:rsidP="002E1B0E">
            <w:pPr>
              <w:jc w:val="center"/>
              <w:rPr>
                <w:noProof/>
              </w:rPr>
            </w:pPr>
            <w:r>
              <w:rPr>
                <w:noProof/>
              </w:rPr>
              <w:t>Second Change</w:t>
            </w:r>
          </w:p>
        </w:tc>
      </w:tr>
    </w:tbl>
    <w:p w14:paraId="6B6886B3" w14:textId="763C2987" w:rsidR="00AD5944" w:rsidRDefault="00AD5944">
      <w:pPr>
        <w:rPr>
          <w:noProof/>
        </w:rPr>
      </w:pPr>
    </w:p>
    <w:p w14:paraId="3C185AE0" w14:textId="754B25C9" w:rsidR="0098030E" w:rsidRPr="00E63420" w:rsidRDefault="0098030E" w:rsidP="0098030E">
      <w:pPr>
        <w:pStyle w:val="Heading2"/>
      </w:pPr>
      <w:r w:rsidRPr="00E63420">
        <w:t>7.4</w:t>
      </w:r>
      <w:r w:rsidRPr="00E63420">
        <w:tab/>
      </w:r>
      <w:del w:id="20" w:author="Imed Bouazizi" w:date="2021-10-31T21:31:00Z">
        <w:r w:rsidRPr="00E63420" w:rsidDel="0098030E">
          <w:delText>Edge Computing</w:delText>
        </w:r>
      </w:del>
      <w:ins w:id="21" w:author="Imed Bouazizi" w:date="2021-10-31T21:31:00Z">
        <w:r>
          <w:t>Void</w:t>
        </w:r>
      </w:ins>
    </w:p>
    <w:p w14:paraId="5E456DF9" w14:textId="424A651C" w:rsidR="0098030E" w:rsidRDefault="0098030E" w:rsidP="002B030C">
      <w:pPr>
        <w:pStyle w:val="NO"/>
      </w:pPr>
      <w:del w:id="22" w:author="Imed Bouazizi" w:date="2021-10-31T21:31:00Z">
        <w:r w:rsidRPr="00E63420" w:rsidDel="0098030E">
          <w:delText>NOTE:</w:delText>
        </w:r>
        <w:r w:rsidDel="0098030E">
          <w:tab/>
          <w:delText>T</w:delText>
        </w:r>
        <w:r w:rsidRPr="00E63420" w:rsidDel="0098030E">
          <w:delText>his clause is FFS.</w:delText>
        </w:r>
      </w:del>
    </w:p>
    <w:tbl>
      <w:tblPr>
        <w:tblStyle w:val="TableGrid"/>
        <w:tblW w:w="0" w:type="auto"/>
        <w:tblLook w:val="04A0" w:firstRow="1" w:lastRow="0" w:firstColumn="1" w:lastColumn="0" w:noHBand="0" w:noVBand="1"/>
      </w:tblPr>
      <w:tblGrid>
        <w:gridCol w:w="9629"/>
      </w:tblGrid>
      <w:tr w:rsidR="0098030E" w14:paraId="093DF8A1" w14:textId="77777777" w:rsidTr="005749F3">
        <w:tc>
          <w:tcPr>
            <w:tcW w:w="9629" w:type="dxa"/>
            <w:tcBorders>
              <w:top w:val="nil"/>
              <w:left w:val="nil"/>
              <w:bottom w:val="nil"/>
              <w:right w:val="nil"/>
            </w:tcBorders>
            <w:shd w:val="clear" w:color="auto" w:fill="D9D9D9" w:themeFill="background1" w:themeFillShade="D9"/>
          </w:tcPr>
          <w:p w14:paraId="2898CEB0" w14:textId="6EC678B1" w:rsidR="0098030E" w:rsidRDefault="0098030E" w:rsidP="002B030C">
            <w:pPr>
              <w:keepNext/>
              <w:jc w:val="center"/>
              <w:rPr>
                <w:noProof/>
              </w:rPr>
            </w:pPr>
            <w:r>
              <w:rPr>
                <w:noProof/>
              </w:rPr>
              <w:lastRenderedPageBreak/>
              <w:t>Third Change</w:t>
            </w:r>
          </w:p>
        </w:tc>
      </w:tr>
    </w:tbl>
    <w:p w14:paraId="426660B4" w14:textId="1527CF6E" w:rsidR="004F2809" w:rsidRPr="00E63420" w:rsidRDefault="00A22C02" w:rsidP="00A22C02">
      <w:pPr>
        <w:pStyle w:val="Heading1"/>
      </w:pPr>
      <w:bookmarkStart w:id="23" w:name="_Toc26271279"/>
      <w:bookmarkStart w:id="24" w:name="_Toc36234959"/>
      <w:bookmarkStart w:id="25" w:name="_Toc36235031"/>
      <w:bookmarkStart w:id="26" w:name="_Toc36235103"/>
      <w:bookmarkStart w:id="27" w:name="_Toc36235176"/>
      <w:bookmarkStart w:id="28" w:name="_Toc41632848"/>
      <w:bookmarkStart w:id="29" w:name="_Toc51790726"/>
      <w:bookmarkStart w:id="30" w:name="_Toc61547036"/>
      <w:bookmarkStart w:id="31" w:name="_Toc75606683"/>
      <w:ins w:id="32" w:author="Author">
        <w:r>
          <w:t>8</w:t>
        </w:r>
      </w:ins>
      <w:r w:rsidR="004F2809" w:rsidRPr="00E63420">
        <w:tab/>
      </w:r>
      <w:bookmarkEnd w:id="23"/>
      <w:bookmarkEnd w:id="24"/>
      <w:bookmarkEnd w:id="25"/>
      <w:bookmarkEnd w:id="26"/>
      <w:bookmarkEnd w:id="27"/>
      <w:bookmarkEnd w:id="28"/>
      <w:bookmarkEnd w:id="29"/>
      <w:bookmarkEnd w:id="30"/>
      <w:bookmarkEnd w:id="31"/>
      <w:ins w:id="33" w:author="Author">
        <w:r w:rsidRPr="00E63420">
          <w:t>Edge Computing</w:t>
        </w:r>
      </w:ins>
    </w:p>
    <w:p w14:paraId="6BBCBB32" w14:textId="0F90EE4F" w:rsidR="004F2809" w:rsidRDefault="00A22C02" w:rsidP="00A22C02">
      <w:pPr>
        <w:pStyle w:val="Heading2"/>
        <w:rPr>
          <w:ins w:id="34" w:author="Author"/>
        </w:rPr>
      </w:pPr>
      <w:ins w:id="35" w:author="Author">
        <w:r>
          <w:t>8</w:t>
        </w:r>
        <w:r w:rsidR="004F2809">
          <w:t>.1</w:t>
        </w:r>
        <w:r w:rsidR="004F2809">
          <w:tab/>
          <w:t>General</w:t>
        </w:r>
      </w:ins>
    </w:p>
    <w:p w14:paraId="6EAE8051" w14:textId="6FDA49B2" w:rsidR="009D56EE" w:rsidRDefault="00623B24" w:rsidP="004F2809">
      <w:pPr>
        <w:rPr>
          <w:ins w:id="36" w:author="Author"/>
        </w:rPr>
      </w:pPr>
      <w:ins w:id="37" w:author="Author">
        <w:r>
          <w:t xml:space="preserve">Support for media processing in the edge requires extensions to the 5GMS architecture. The </w:t>
        </w:r>
        <w:r w:rsidR="00E4213C">
          <w:t>5GMS S</w:t>
        </w:r>
        <w:r>
          <w:t xml:space="preserve">ystem allows </w:t>
        </w:r>
        <w:r w:rsidR="00E4213C">
          <w:t>a</w:t>
        </w:r>
        <w:del w:id="38" w:author="Richard Bradbury (SA4#116-e review)" w:date="2021-11-08T16:19:00Z">
          <w:r w:rsidR="00E4213C" w:rsidDel="002B030C">
            <w:delText>n</w:delText>
          </w:r>
        </w:del>
        <w:r>
          <w:t xml:space="preserve"> </w:t>
        </w:r>
      </w:ins>
      <w:ins w:id="39" w:author="Richard Bradbury (SA4#116-e review)" w:date="2021-11-08T16:16:00Z">
        <w:r w:rsidR="002B030C">
          <w:t xml:space="preserve">5GMS </w:t>
        </w:r>
      </w:ins>
      <w:ins w:id="40" w:author="Author">
        <w:r>
          <w:t xml:space="preserve">Application Provider to provision edge resources for </w:t>
        </w:r>
        <w:r w:rsidR="00E4213C">
          <w:t>an</w:t>
        </w:r>
        <w:r>
          <w:t xml:space="preserve"> application through the M1 interface by configuring an </w:t>
        </w:r>
        <w:r w:rsidRPr="00E4213C">
          <w:rPr>
            <w:i/>
            <w:iCs/>
          </w:rPr>
          <w:t>edge processing resource template</w:t>
        </w:r>
        <w:r>
          <w:t>.</w:t>
        </w:r>
      </w:ins>
    </w:p>
    <w:p w14:paraId="157D5698" w14:textId="3B6D6452" w:rsidR="00E4213C" w:rsidRDefault="00E4213C" w:rsidP="004F2809">
      <w:pPr>
        <w:rPr>
          <w:ins w:id="41" w:author="Author"/>
        </w:rPr>
      </w:pPr>
      <w:ins w:id="42" w:author="Author">
        <w:r>
          <w:t>Media processing in the edge may be achieved in one of two different ways at the application layer:</w:t>
        </w:r>
      </w:ins>
    </w:p>
    <w:p w14:paraId="4D6F42F8" w14:textId="40B5BE01" w:rsidR="00E4213C" w:rsidRDefault="00E4213C" w:rsidP="00E4213C">
      <w:pPr>
        <w:pStyle w:val="B1"/>
        <w:rPr>
          <w:ins w:id="43" w:author="Author"/>
        </w:rPr>
      </w:pPr>
      <w:ins w:id="44" w:author="Author">
        <w:r>
          <w:t>1.</w:t>
        </w:r>
        <w:r>
          <w:tab/>
        </w:r>
        <w:r w:rsidRPr="00E4213C">
          <w:rPr>
            <w:i/>
            <w:iCs/>
          </w:rPr>
          <w:t>Client-driven management.</w:t>
        </w:r>
        <w:r w:rsidR="00623B24">
          <w:t xml:space="preserve"> 5GMS-Aware </w:t>
        </w:r>
        <w:r>
          <w:t>A</w:t>
        </w:r>
        <w:r w:rsidR="00623B24">
          <w:t xml:space="preserve">pplications that are aware of the edge processing can directly request </w:t>
        </w:r>
        <w:r>
          <w:t xml:space="preserve">an </w:t>
        </w:r>
        <w:r w:rsidR="00623B24">
          <w:t>edge resource and discover the EAS that is best suited to serve the application.</w:t>
        </w:r>
      </w:ins>
    </w:p>
    <w:p w14:paraId="253ED1BE" w14:textId="08A56DD8" w:rsidR="004F2809" w:rsidRDefault="00E4213C" w:rsidP="00E4213C">
      <w:pPr>
        <w:pStyle w:val="B1"/>
        <w:rPr>
          <w:ins w:id="45" w:author="Author"/>
        </w:rPr>
      </w:pPr>
      <w:ins w:id="46" w:author="Author">
        <w:r w:rsidRPr="00E4213C">
          <w:t>2.</w:t>
        </w:r>
        <w:r>
          <w:tab/>
        </w:r>
        <w:r w:rsidRPr="00E4213C">
          <w:rPr>
            <w:i/>
            <w:iCs/>
          </w:rPr>
          <w:t>Application Provider-driven management.</w:t>
        </w:r>
        <w:r w:rsidR="00623B24">
          <w:t xml:space="preserve"> </w:t>
        </w:r>
        <w:r>
          <w:t>T</w:t>
        </w:r>
        <w:r w:rsidR="00623B24">
          <w:t xml:space="preserve">he 5GMS AF automatically </w:t>
        </w:r>
        <w:r w:rsidR="009D56EE">
          <w:t>allocates</w:t>
        </w:r>
        <w:r w:rsidR="00623B24">
          <w:t xml:space="preserve"> edge resources for new </w:t>
        </w:r>
        <w:r>
          <w:t xml:space="preserve">media streaming </w:t>
        </w:r>
        <w:r w:rsidR="00623B24">
          <w:t xml:space="preserve">sessions </w:t>
        </w:r>
        <w:r>
          <w:t>on behalf of</w:t>
        </w:r>
        <w:r w:rsidR="00623B24">
          <w:t xml:space="preserve"> the application </w:t>
        </w:r>
        <w:r>
          <w:t>using</w:t>
        </w:r>
        <w:r w:rsidR="00623B24">
          <w:t xml:space="preserve"> information in the </w:t>
        </w:r>
        <w:r>
          <w:t xml:space="preserve">5GMS </w:t>
        </w:r>
        <w:r w:rsidR="00623B24">
          <w:t>provisioning session.</w:t>
        </w:r>
      </w:ins>
    </w:p>
    <w:p w14:paraId="1FB21E89" w14:textId="2D7669DA" w:rsidR="00324220" w:rsidRPr="004F2809" w:rsidRDefault="005743C3" w:rsidP="00465441">
      <w:pPr>
        <w:pStyle w:val="EditorsNote"/>
        <w:rPr>
          <w:ins w:id="47" w:author="Author"/>
        </w:rPr>
      </w:pPr>
      <w:ins w:id="48" w:author="Author">
        <w:r>
          <w:t xml:space="preserve">Editor’s </w:t>
        </w:r>
        <w:r w:rsidR="00324220">
          <w:t>N</w:t>
        </w:r>
        <w:r>
          <w:t>ote</w:t>
        </w:r>
        <w:r w:rsidR="00324220">
          <w:t xml:space="preserve">: it is for further study if and how alternatives to the </w:t>
        </w:r>
        <w:r w:rsidR="00324220" w:rsidRPr="00465441">
          <w:rPr>
            <w:rFonts w:eastAsia="宋体"/>
          </w:rPr>
          <w:t>SA6</w:t>
        </w:r>
        <w:r w:rsidR="00324220">
          <w:t>-defined edge architecture extensions are to be supported.</w:t>
        </w:r>
      </w:ins>
    </w:p>
    <w:p w14:paraId="6AC32AE9" w14:textId="2706CAF6" w:rsidR="005332F4" w:rsidRDefault="005332F4" w:rsidP="005332F4">
      <w:pPr>
        <w:pStyle w:val="Heading2"/>
        <w:rPr>
          <w:ins w:id="49" w:author="Author"/>
        </w:rPr>
      </w:pPr>
      <w:ins w:id="50" w:author="Author">
        <w:r>
          <w:t>8.2</w:t>
        </w:r>
        <w:r>
          <w:tab/>
          <w:t>Extended 5GMS Architecture</w:t>
        </w:r>
      </w:ins>
      <w:ins w:id="51" w:author="Richard Bradbury (SA4#116-e review)" w:date="2021-11-08T16:39:00Z">
        <w:r w:rsidR="009E2CF5">
          <w:t xml:space="preserve"> for Edge Computing</w:t>
        </w:r>
      </w:ins>
    </w:p>
    <w:p w14:paraId="76454577" w14:textId="0A7A5AD3" w:rsidR="004F2809" w:rsidRDefault="00E255E3">
      <w:pPr>
        <w:keepNext/>
        <w:rPr>
          <w:ins w:id="52" w:author="Author"/>
        </w:rPr>
      </w:pPr>
      <w:ins w:id="53" w:author="Author">
        <w:r>
          <w:t xml:space="preserve">The 5GMS architecture is extended to add support for media processing in the edge. </w:t>
        </w:r>
        <w:r w:rsidR="004F2809">
          <w:t xml:space="preserve">The </w:t>
        </w:r>
        <w:r>
          <w:t>extended</w:t>
        </w:r>
        <w:r w:rsidR="004F2809">
          <w:t xml:space="preserve"> architecture is an integration of the 5GMS architecture</w:t>
        </w:r>
      </w:ins>
      <w:ins w:id="54" w:author="Richard Bradbury (SA4#116-e review)" w:date="2021-11-08T16:18:00Z">
        <w:r w:rsidR="002B030C">
          <w:t xml:space="preserve"> defined in the present document with</w:t>
        </w:r>
      </w:ins>
      <w:ins w:id="55" w:author="Author">
        <w:r w:rsidR="004F2809">
          <w:t xml:space="preserve"> the </w:t>
        </w:r>
        <w:del w:id="56" w:author="Richard Bradbury (SA4#116-e review)" w:date="2021-11-08T16:17:00Z">
          <w:r w:rsidR="004F2809" w:rsidDel="002B030C">
            <w:delText xml:space="preserve">SA6 Edge </w:delText>
          </w:r>
        </w:del>
        <w:r w:rsidR="004F2809">
          <w:t>architecture</w:t>
        </w:r>
        <w:r w:rsidR="000256D6">
          <w:t xml:space="preserve"> </w:t>
        </w:r>
      </w:ins>
      <w:ins w:id="57" w:author="Richard Bradbury (SA4#116-e review)" w:date="2021-11-08T16:18:00Z">
        <w:r w:rsidR="002B030C">
          <w:t>for enabling Edge Applications defined in TS 23.558</w:t>
        </w:r>
      </w:ins>
      <w:ins w:id="58" w:author="Richard Bradbury (SA4#116-e review)" w:date="2021-11-08T16:19:00Z">
        <w:r w:rsidR="002B030C">
          <w:t> </w:t>
        </w:r>
      </w:ins>
      <w:ins w:id="59" w:author="Author">
        <w:r w:rsidR="000256D6">
          <w:t>[16]</w:t>
        </w:r>
        <w:r>
          <w:t>,</w:t>
        </w:r>
        <w:r w:rsidR="004F2809">
          <w:t xml:space="preserve"> and the </w:t>
        </w:r>
        <w:del w:id="60" w:author="Richard Bradbury (SA4#116-e review)" w:date="2021-11-08T16:19:00Z">
          <w:r w:rsidR="004F2809" w:rsidDel="002B030C">
            <w:delText>SA5</w:delText>
          </w:r>
        </w:del>
      </w:ins>
      <w:ins w:id="61" w:author="Richard Bradbury (SA4#116-e review)" w:date="2021-11-08T16:19:00Z">
        <w:r w:rsidR="002B030C">
          <w:t>Edge Computing</w:t>
        </w:r>
      </w:ins>
      <w:ins w:id="62" w:author="Author">
        <w:r w:rsidR="004F2809">
          <w:t xml:space="preserve"> management architecture</w:t>
        </w:r>
        <w:r w:rsidR="000256D6">
          <w:t xml:space="preserve"> </w:t>
        </w:r>
      </w:ins>
      <w:ins w:id="63" w:author="Richard Bradbury (SA4#116-e review)" w:date="2021-11-08T16:19:00Z">
        <w:r w:rsidR="002B030C">
          <w:t>defined in TS 28.538</w:t>
        </w:r>
        <w:proofErr w:type="gramStart"/>
        <w:r w:rsidR="002B030C">
          <w:t xml:space="preserve">  </w:t>
        </w:r>
      </w:ins>
      <w:ins w:id="64" w:author="Author">
        <w:r w:rsidR="000256D6">
          <w:t>[</w:t>
        </w:r>
        <w:proofErr w:type="gramEnd"/>
        <w:r w:rsidR="000256D6">
          <w:t>17]</w:t>
        </w:r>
        <w:r w:rsidR="004F2809">
          <w:t xml:space="preserve">. </w:t>
        </w:r>
        <w:r>
          <w:t xml:space="preserve">The extended </w:t>
        </w:r>
        <w:r w:rsidR="004F2809">
          <w:t>architecture is depicted in figure</w:t>
        </w:r>
        <w:r>
          <w:t xml:space="preserve"> </w:t>
        </w:r>
        <w:r w:rsidR="000F2E88">
          <w:t>8</w:t>
        </w:r>
        <w:r>
          <w:t>.2-1.</w:t>
        </w:r>
      </w:ins>
    </w:p>
    <w:p w14:paraId="5A86E66E" w14:textId="233B4842" w:rsidR="004F2809" w:rsidRDefault="00BA2F4E" w:rsidP="00BA2F4E">
      <w:pPr>
        <w:keepNext/>
        <w:jc w:val="center"/>
        <w:rPr>
          <w:ins w:id="65" w:author="Author"/>
        </w:rPr>
      </w:pPr>
      <w:ins w:id="66" w:author="Author">
        <w:r>
          <w:rPr>
            <w:noProof/>
            <w:lang w:val="en-US" w:eastAsia="zh-CN"/>
          </w:rPr>
          <w:drawing>
            <wp:inline distT="0" distB="0" distL="0" distR="0" wp14:anchorId="475E48B9" wp14:editId="0718C4A4">
              <wp:extent cx="614362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43625" cy="4352925"/>
                      </a:xfrm>
                      <a:prstGeom prst="rect">
                        <a:avLst/>
                      </a:prstGeom>
                      <a:noFill/>
                      <a:ln>
                        <a:noFill/>
                      </a:ln>
                    </pic:spPr>
                  </pic:pic>
                </a:graphicData>
              </a:graphic>
            </wp:inline>
          </w:drawing>
        </w:r>
      </w:ins>
    </w:p>
    <w:p w14:paraId="04430213" w14:textId="42E6CD69" w:rsidR="004F2809" w:rsidRPr="005F2941" w:rsidRDefault="004F2809" w:rsidP="004F2809">
      <w:pPr>
        <w:pStyle w:val="TF"/>
        <w:rPr>
          <w:ins w:id="67" w:author="Author"/>
        </w:rPr>
      </w:pPr>
      <w:ins w:id="68" w:author="Author">
        <w:r w:rsidRPr="00D30276">
          <w:t>Figure</w:t>
        </w:r>
        <w:r>
          <w:t> </w:t>
        </w:r>
        <w:r w:rsidR="000F2E88">
          <w:t>8</w:t>
        </w:r>
        <w:r w:rsidR="00E255E3">
          <w:t>.2-1</w:t>
        </w:r>
        <w:r w:rsidRPr="00D30276">
          <w:t xml:space="preserve">: </w:t>
        </w:r>
        <w:r>
          <w:t>R</w:t>
        </w:r>
        <w:r w:rsidRPr="00D30276">
          <w:t>eference</w:t>
        </w:r>
        <w:r w:rsidRPr="005F2941">
          <w:t xml:space="preserve"> edge-enabled 5GMS media architecture</w:t>
        </w:r>
      </w:ins>
    </w:p>
    <w:p w14:paraId="0E99DDAA" w14:textId="077CDBE9" w:rsidR="004F2809" w:rsidRDefault="00E255E3" w:rsidP="004F2809">
      <w:pPr>
        <w:keepNext/>
        <w:rPr>
          <w:ins w:id="69" w:author="Author"/>
        </w:rPr>
      </w:pPr>
      <w:ins w:id="70" w:author="Author">
        <w:r>
          <w:lastRenderedPageBreak/>
          <w:t>Based on the extended architecture, the following assumptions shall apply</w:t>
        </w:r>
        <w:r w:rsidR="004F2809">
          <w:t>:</w:t>
        </w:r>
      </w:ins>
    </w:p>
    <w:p w14:paraId="3FD96886" w14:textId="1D26D35B" w:rsidR="004F2809" w:rsidRPr="005132D2" w:rsidDel="00BE7340" w:rsidRDefault="004F2809" w:rsidP="004F2809">
      <w:pPr>
        <w:pStyle w:val="B1"/>
        <w:keepNext/>
        <w:rPr>
          <w:ins w:id="71" w:author="Author"/>
          <w:moveFrom w:id="72" w:author="Richard Bradbury (SA4#116-e review)" w:date="2021-11-08T16:22:00Z"/>
        </w:rPr>
      </w:pPr>
      <w:moveFromRangeStart w:id="73" w:author="Richard Bradbury (SA4#116-e review)" w:date="2021-11-08T16:22:00Z" w:name="move87280979"/>
      <w:moveFrom w:id="74" w:author="Richard Bradbury (SA4#116-e review)" w:date="2021-11-08T16:22:00Z">
        <w:ins w:id="75" w:author="Author">
          <w:r w:rsidDel="00BE7340">
            <w:t>1.</w:t>
          </w:r>
          <w:r w:rsidDel="00BE7340">
            <w:tab/>
          </w:r>
          <w:r w:rsidRPr="005132D2" w:rsidDel="00BE7340">
            <w:t xml:space="preserve">A Media Session Handler (MSH) that is edge-enabled </w:t>
          </w:r>
          <w:r w:rsidR="00E255E3" w:rsidDel="00BE7340">
            <w:t>shall</w:t>
          </w:r>
          <w:r w:rsidRPr="005132D2" w:rsidDel="00BE7340">
            <w:t xml:space="preserve"> implement the EDGE-5 API.</w:t>
          </w:r>
        </w:ins>
      </w:moveFrom>
    </w:p>
    <w:moveFromRangeEnd w:id="73"/>
    <w:p w14:paraId="128BA523" w14:textId="400BF698" w:rsidR="004F2809" w:rsidRPr="005132D2" w:rsidRDefault="004F2809" w:rsidP="004F2809">
      <w:pPr>
        <w:pStyle w:val="B1"/>
        <w:keepNext/>
        <w:rPr>
          <w:ins w:id="76" w:author="Author"/>
        </w:rPr>
      </w:pPr>
      <w:ins w:id="77" w:author="Author">
        <w:del w:id="78" w:author="Richard Bradbury (SA4#116-e review)" w:date="2021-11-08T16:25:00Z">
          <w:r w:rsidDel="0021344B">
            <w:delText>2</w:delText>
          </w:r>
        </w:del>
      </w:ins>
      <w:ins w:id="79" w:author="Richard Bradbury (SA4#116-e review)" w:date="2021-11-08T16:25:00Z">
        <w:r w:rsidR="0021344B">
          <w:t>1</w:t>
        </w:r>
      </w:ins>
      <w:ins w:id="80" w:author="Author">
        <w:r>
          <w:t>.</w:t>
        </w:r>
        <w:r>
          <w:tab/>
        </w:r>
        <w:r w:rsidRPr="005132D2">
          <w:t>A</w:t>
        </w:r>
        <w:r w:rsidRPr="00A23E42">
          <w:t xml:space="preserve"> </w:t>
        </w:r>
        <w:r w:rsidRPr="005132D2">
          <w:t xml:space="preserve">5GMS AF that is edge-enabled </w:t>
        </w:r>
        <w:r w:rsidR="00E255E3">
          <w:t>shall</w:t>
        </w:r>
        <w:r w:rsidRPr="005132D2">
          <w:t xml:space="preserve"> support EES functionality including:</w:t>
        </w:r>
      </w:ins>
    </w:p>
    <w:p w14:paraId="6151F762" w14:textId="77777777" w:rsidR="005332F4" w:rsidRPr="005132D2" w:rsidRDefault="005332F4" w:rsidP="005332F4">
      <w:pPr>
        <w:pStyle w:val="B2"/>
        <w:keepNext/>
        <w:rPr>
          <w:ins w:id="81" w:author="Author"/>
        </w:rPr>
      </w:pPr>
      <w:ins w:id="82" w:author="Author">
        <w:r>
          <w:t>-</w:t>
        </w:r>
        <w:r>
          <w:tab/>
        </w:r>
        <w:r w:rsidRPr="005132D2">
          <w:t>EDGE-1 API for supporting registration and provisioning of EEC functions, and discovery by them of EAS instances.</w:t>
        </w:r>
      </w:ins>
    </w:p>
    <w:p w14:paraId="124AFBFF" w14:textId="0C6653A5" w:rsidR="004F2809" w:rsidRPr="005132D2" w:rsidRDefault="004F2809" w:rsidP="004F2809">
      <w:pPr>
        <w:pStyle w:val="B2"/>
        <w:keepNext/>
        <w:rPr>
          <w:ins w:id="83" w:author="Author"/>
        </w:rPr>
      </w:pPr>
      <w:ins w:id="84" w:author="Author">
        <w:r>
          <w:t>-</w:t>
        </w:r>
        <w:r>
          <w:tab/>
        </w:r>
        <w:r w:rsidRPr="005132D2">
          <w:t>EDGE-3 API towards the EAS function of 5GMS AS instances.</w:t>
        </w:r>
      </w:ins>
    </w:p>
    <w:p w14:paraId="61B215AA" w14:textId="3FA0A464" w:rsidR="004F2809" w:rsidRPr="005132D2" w:rsidRDefault="004F2809" w:rsidP="004F2809">
      <w:pPr>
        <w:pStyle w:val="B2"/>
        <w:keepNext/>
        <w:rPr>
          <w:ins w:id="85" w:author="Author"/>
        </w:rPr>
      </w:pPr>
      <w:ins w:id="86" w:author="Author">
        <w:r>
          <w:t>-</w:t>
        </w:r>
        <w:r>
          <w:tab/>
        </w:r>
        <w:r w:rsidRPr="005132D2">
          <w:t>EDGE-6 API for registering with an ECS function.</w:t>
        </w:r>
      </w:ins>
    </w:p>
    <w:p w14:paraId="07F60529" w14:textId="11714BD4" w:rsidR="004F2809" w:rsidRPr="005132D2" w:rsidRDefault="004F2809" w:rsidP="004F2809">
      <w:pPr>
        <w:pStyle w:val="B2"/>
        <w:keepNext/>
        <w:rPr>
          <w:ins w:id="87" w:author="Author"/>
        </w:rPr>
      </w:pPr>
      <w:ins w:id="88" w:author="Author">
        <w:r>
          <w:t>-</w:t>
        </w:r>
        <w:r>
          <w:tab/>
        </w:r>
        <w:r w:rsidRPr="005132D2">
          <w:t>EDGE-9 API for media session relocation.</w:t>
        </w:r>
      </w:ins>
    </w:p>
    <w:p w14:paraId="5976F7D7" w14:textId="5CBF5F5B" w:rsidR="004F2809" w:rsidRPr="005132D2" w:rsidRDefault="004F2809" w:rsidP="004F2809">
      <w:pPr>
        <w:pStyle w:val="B1"/>
        <w:keepNext/>
        <w:rPr>
          <w:ins w:id="89" w:author="Author"/>
        </w:rPr>
      </w:pPr>
      <w:ins w:id="90" w:author="Author">
        <w:del w:id="91" w:author="Richard Bradbury (SA4#116-e review)" w:date="2021-11-08T16:25:00Z">
          <w:r w:rsidDel="0021344B">
            <w:delText>3</w:delText>
          </w:r>
        </w:del>
      </w:ins>
      <w:ins w:id="92" w:author="Richard Bradbury (SA4#116-e review)" w:date="2021-11-08T16:25:00Z">
        <w:r w:rsidR="0021344B">
          <w:t>2</w:t>
        </w:r>
      </w:ins>
      <w:ins w:id="93" w:author="Author">
        <w:r>
          <w:t>.</w:t>
        </w:r>
        <w:r>
          <w:tab/>
        </w:r>
        <w:r w:rsidRPr="005132D2">
          <w:t xml:space="preserve">A 5GMS AF that is edge-enabled may perform compute resource allocation using the </w:t>
        </w:r>
        <w:proofErr w:type="spellStart"/>
        <w:r w:rsidRPr="005132D2">
          <w:t>MnS</w:t>
        </w:r>
        <w:proofErr w:type="spellEnd"/>
        <w:r w:rsidRPr="005132D2">
          <w:t>-C interface.</w:t>
        </w:r>
      </w:ins>
    </w:p>
    <w:p w14:paraId="440EC766" w14:textId="04E27135" w:rsidR="004F2809" w:rsidRPr="005132D2" w:rsidRDefault="004F2809" w:rsidP="004F2809">
      <w:pPr>
        <w:pStyle w:val="B1"/>
        <w:rPr>
          <w:ins w:id="94" w:author="Author"/>
        </w:rPr>
      </w:pPr>
      <w:ins w:id="95" w:author="Author">
        <w:del w:id="96" w:author="Richard Bradbury (SA4#116-e review)" w:date="2021-11-08T16:25:00Z">
          <w:r w:rsidDel="0021344B">
            <w:delText>4</w:delText>
          </w:r>
        </w:del>
      </w:ins>
      <w:ins w:id="97" w:author="Richard Bradbury (SA4#116-e review)" w:date="2021-11-08T16:25:00Z">
        <w:r w:rsidR="0021344B">
          <w:t>3</w:t>
        </w:r>
      </w:ins>
      <w:ins w:id="98" w:author="Author">
        <w:r>
          <w:t>.</w:t>
        </w:r>
        <w:r>
          <w:tab/>
        </w:r>
        <w:r w:rsidRPr="005132D2">
          <w:t xml:space="preserve">A 5GMS AS that is edge-enabled </w:t>
        </w:r>
        <w:r w:rsidR="004406D6">
          <w:t>shall</w:t>
        </w:r>
        <w:r w:rsidRPr="005132D2">
          <w:t xml:space="preserve"> support EAS functionality including </w:t>
        </w:r>
      </w:ins>
      <w:ins w:id="99" w:author="Richard Bradbury (SA4#116-e review)" w:date="2021-11-08T16:22:00Z">
        <w:r w:rsidR="00BE7340">
          <w:t xml:space="preserve">the </w:t>
        </w:r>
      </w:ins>
      <w:ins w:id="100" w:author="Author">
        <w:r w:rsidRPr="005132D2">
          <w:t>EDGE-3 API</w:t>
        </w:r>
      </w:ins>
      <w:ins w:id="101" w:author="Richard Bradbury (SA4#116-e review)" w:date="2021-11-08T16:22:00Z">
        <w:r w:rsidR="00BE7340">
          <w:t xml:space="preserve"> for registration with the EES</w:t>
        </w:r>
      </w:ins>
      <w:ins w:id="102" w:author="Author">
        <w:r w:rsidRPr="005132D2">
          <w:t>.</w:t>
        </w:r>
      </w:ins>
    </w:p>
    <w:p w14:paraId="1771212A" w14:textId="6C294D77" w:rsidR="00BE7340" w:rsidRDefault="00BE7340" w:rsidP="00BE7340">
      <w:pPr>
        <w:pStyle w:val="B1"/>
        <w:keepNext/>
        <w:rPr>
          <w:ins w:id="103" w:author="Richard Bradbury (SA4#116-e review)" w:date="2021-11-08T16:23:00Z"/>
        </w:rPr>
      </w:pPr>
      <w:moveToRangeStart w:id="104" w:author="Richard Bradbury (SA4#116-e review)" w:date="2021-11-08T16:22:00Z" w:name="move87280979"/>
      <w:moveTo w:id="105" w:author="Richard Bradbury (SA4#116-e review)" w:date="2021-11-08T16:22:00Z">
        <w:del w:id="106" w:author="Richard Bradbury (SA4#116-e review)" w:date="2021-11-08T16:22:00Z">
          <w:r w:rsidDel="00BE7340">
            <w:delText>1</w:delText>
          </w:r>
        </w:del>
      </w:moveTo>
      <w:ins w:id="107" w:author="Richard Bradbury (SA4#116-e review)" w:date="2021-11-08T16:26:00Z">
        <w:r w:rsidR="0021344B">
          <w:t>4</w:t>
        </w:r>
      </w:ins>
      <w:moveTo w:id="108" w:author="Richard Bradbury (SA4#116-e review)" w:date="2021-11-08T16:22:00Z">
        <w:r>
          <w:t>.</w:t>
        </w:r>
        <w:r>
          <w:tab/>
        </w:r>
        <w:r w:rsidRPr="005132D2">
          <w:t xml:space="preserve">A Media Session Handler </w:t>
        </w:r>
        <w:del w:id="109" w:author="Richard Bradbury (SA4#116-e review)" w:date="2021-11-08T16:22:00Z">
          <w:r w:rsidRPr="005132D2" w:rsidDel="00BE7340">
            <w:delText xml:space="preserve">(MSH) </w:delText>
          </w:r>
        </w:del>
        <w:r w:rsidRPr="005132D2">
          <w:t xml:space="preserve">that is edge-enabled </w:t>
        </w:r>
        <w:r>
          <w:t>shall</w:t>
        </w:r>
        <w:r w:rsidRPr="005132D2">
          <w:t xml:space="preserve"> </w:t>
        </w:r>
        <w:del w:id="110" w:author="Richard Bradbury (SA4#116-e review)" w:date="2021-11-08T16:23:00Z">
          <w:r w:rsidRPr="005132D2" w:rsidDel="00BE7340">
            <w:delText>implement</w:delText>
          </w:r>
        </w:del>
      </w:moveTo>
      <w:ins w:id="111" w:author="Richard Bradbury (SA4#116-e review)" w:date="2021-11-08T16:23:00Z">
        <w:r>
          <w:t>support EEC functionality including:</w:t>
        </w:r>
      </w:ins>
    </w:p>
    <w:p w14:paraId="53E04532" w14:textId="17784A37" w:rsidR="00BE7340" w:rsidRDefault="00BE7340" w:rsidP="00BE7340">
      <w:pPr>
        <w:pStyle w:val="B2"/>
        <w:rPr>
          <w:ins w:id="112" w:author="Richard Bradbury (SA4#116-e review)" w:date="2021-11-08T16:23:00Z"/>
        </w:rPr>
      </w:pPr>
      <w:ins w:id="113" w:author="Richard Bradbury (SA4#116-e review)" w:date="2021-11-08T16:23:00Z">
        <w:r>
          <w:t>-</w:t>
        </w:r>
        <w:r>
          <w:tab/>
        </w:r>
      </w:ins>
      <w:ins w:id="114" w:author="Richard Bradbury (SA4#116-e review)" w:date="2021-11-08T16:25:00Z">
        <w:r>
          <w:t xml:space="preserve">Invoking the EES function </w:t>
        </w:r>
      </w:ins>
      <w:ins w:id="115" w:author="Richard Bradbury (SA4#116-e review)" w:date="2021-11-08T16:31:00Z">
        <w:r w:rsidR="00415827">
          <w:t>using</w:t>
        </w:r>
      </w:ins>
      <w:ins w:id="116" w:author="Richard Bradbury (SA4#116-e review)" w:date="2021-11-08T16:25:00Z">
        <w:r>
          <w:t xml:space="preserve"> the </w:t>
        </w:r>
      </w:ins>
      <w:ins w:id="117" w:author="Richard Bradbury (SA4#116-e review)" w:date="2021-11-08T16:23:00Z">
        <w:r>
          <w:t>EDGE</w:t>
        </w:r>
        <w:r>
          <w:noBreakHyphen/>
        </w:r>
      </w:ins>
      <w:ins w:id="118" w:author="Richard Bradbury (SA4#116-e review)" w:date="2021-11-08T16:24:00Z">
        <w:r>
          <w:t>1</w:t>
        </w:r>
      </w:ins>
      <w:ins w:id="119" w:author="Richard Bradbury (SA4#116-e review)" w:date="2021-11-08T16:23:00Z">
        <w:r>
          <w:t xml:space="preserve"> API</w:t>
        </w:r>
      </w:ins>
      <w:ins w:id="120" w:author="Richard Bradbury (SA4#116-e review)" w:date="2021-11-08T16:25:00Z">
        <w:r>
          <w:t>.</w:t>
        </w:r>
      </w:ins>
    </w:p>
    <w:p w14:paraId="41853906" w14:textId="4C058E02" w:rsidR="00BE7340" w:rsidRDefault="00BE7340" w:rsidP="00BE7340">
      <w:pPr>
        <w:pStyle w:val="B2"/>
        <w:rPr>
          <w:ins w:id="121" w:author="Richard Bradbury (SA4#116-e review)" w:date="2021-11-08T16:24:00Z"/>
        </w:rPr>
      </w:pPr>
      <w:ins w:id="122" w:author="Richard Bradbury (SA4#116-e review)" w:date="2021-11-08T16:23:00Z">
        <w:r>
          <w:t>-</w:t>
        </w:r>
        <w:r>
          <w:tab/>
        </w:r>
      </w:ins>
      <w:ins w:id="123" w:author="Richard Bradbury (SA4#116-e review)" w:date="2021-11-08T16:25:00Z">
        <w:r>
          <w:t xml:space="preserve">Invoking the </w:t>
        </w:r>
      </w:ins>
      <w:ins w:id="124" w:author="Richard Bradbury (SA4#116-e review)" w:date="2021-11-08T16:26:00Z">
        <w:r w:rsidR="0021344B">
          <w:t xml:space="preserve">ECS function </w:t>
        </w:r>
      </w:ins>
      <w:ins w:id="125" w:author="Richard Bradbury (SA4#116-e review)" w:date="2021-11-08T16:31:00Z">
        <w:r w:rsidR="00415827">
          <w:t>using</w:t>
        </w:r>
      </w:ins>
      <w:ins w:id="126" w:author="Richard Bradbury (SA4#116-e review)" w:date="2021-11-08T16:26:00Z">
        <w:r w:rsidR="0021344B">
          <w:t xml:space="preserve"> the </w:t>
        </w:r>
      </w:ins>
      <w:ins w:id="127" w:author="Richard Bradbury (SA4#116-e review)" w:date="2021-11-08T16:23:00Z">
        <w:r>
          <w:t>EDGE</w:t>
        </w:r>
        <w:r>
          <w:noBreakHyphen/>
        </w:r>
      </w:ins>
      <w:ins w:id="128" w:author="Richard Bradbury (SA4#116-e review)" w:date="2021-11-08T16:24:00Z">
        <w:r>
          <w:t>4</w:t>
        </w:r>
      </w:ins>
      <w:ins w:id="129" w:author="Richard Bradbury (SA4#116-e review)" w:date="2021-11-08T16:27:00Z">
        <w:r w:rsidR="0021344B">
          <w:t xml:space="preserve"> API.</w:t>
        </w:r>
      </w:ins>
    </w:p>
    <w:p w14:paraId="0E1FF895" w14:textId="2CEDDD7B" w:rsidR="00BE7340" w:rsidRPr="005132D2" w:rsidRDefault="00BE7340" w:rsidP="0021344B">
      <w:pPr>
        <w:pStyle w:val="B2"/>
        <w:rPr>
          <w:moveTo w:id="130" w:author="Richard Bradbury (SA4#116-e review)" w:date="2021-11-08T16:22:00Z"/>
        </w:rPr>
      </w:pPr>
      <w:ins w:id="131" w:author="Richard Bradbury (SA4#116-e review)" w:date="2021-11-08T16:24:00Z">
        <w:r>
          <w:t>-</w:t>
        </w:r>
        <w:r>
          <w:tab/>
        </w:r>
      </w:ins>
      <w:moveTo w:id="132" w:author="Richard Bradbury (SA4#116-e review)" w:date="2021-11-08T16:22:00Z">
        <w:del w:id="133" w:author="Richard Bradbury (SA4#116-e review)" w:date="2021-11-08T16:24:00Z">
          <w:r w:rsidRPr="005132D2" w:rsidDel="00BE7340">
            <w:delText xml:space="preserve">the </w:delText>
          </w:r>
        </w:del>
        <w:r w:rsidRPr="005132D2">
          <w:t>EDGE-5 API</w:t>
        </w:r>
      </w:moveTo>
      <w:ins w:id="134" w:author="Richard Bradbury (SA4#116-e review)" w:date="2021-11-08T16:25:00Z">
        <w:r>
          <w:t xml:space="preserve"> exposed to the Application Client</w:t>
        </w:r>
      </w:ins>
      <w:moveTo w:id="135" w:author="Richard Bradbury (SA4#116-e review)" w:date="2021-11-08T16:22:00Z">
        <w:r w:rsidRPr="005132D2">
          <w:t>.</w:t>
        </w:r>
      </w:moveTo>
    </w:p>
    <w:moveToRangeEnd w:id="104"/>
    <w:p w14:paraId="022EA705" w14:textId="778A55D4" w:rsidR="00415827" w:rsidRDefault="00415827" w:rsidP="00415827">
      <w:pPr>
        <w:pStyle w:val="B1"/>
        <w:rPr>
          <w:ins w:id="136" w:author="Richard Bradbury (SA4#116-e review)" w:date="2021-11-08T16:31:00Z"/>
        </w:rPr>
      </w:pPr>
      <w:commentRangeStart w:id="137"/>
      <w:commentRangeStart w:id="138"/>
      <w:ins w:id="139" w:author="Richard Bradbury (SA4#116-e review)" w:date="2021-11-08T16:31:00Z">
        <w:r>
          <w:t>5.</w:t>
        </w:r>
        <w:r>
          <w:tab/>
          <w:t>A 5GMS-Aware Application that is edge</w:t>
        </w:r>
      </w:ins>
      <w:ins w:id="140" w:author="Richard Bradbury (SA4#116-e review)" w:date="2021-11-08T16:32:00Z">
        <w:r>
          <w:t>-</w:t>
        </w:r>
      </w:ins>
      <w:ins w:id="141" w:author="Richard Bradbury (SA4#116-e review)" w:date="2021-11-08T16:31:00Z">
        <w:r>
          <w:t xml:space="preserve">enabled shall support </w:t>
        </w:r>
      </w:ins>
      <w:ins w:id="142" w:author="Richard Bradbury (SA4#116-e review)" w:date="2021-11-08T16:32:00Z">
        <w:r>
          <w:t>Application Client functionality including invoking the ECS function using the EDGE</w:t>
        </w:r>
        <w:r>
          <w:noBreakHyphen/>
          <w:t>5 API.</w:t>
        </w:r>
        <w:commentRangeEnd w:id="137"/>
        <w:r>
          <w:rPr>
            <w:rStyle w:val="CommentReference"/>
          </w:rPr>
          <w:commentReference w:id="137"/>
        </w:r>
      </w:ins>
      <w:commentRangeEnd w:id="138"/>
      <w:r w:rsidR="001D3579">
        <w:rPr>
          <w:rStyle w:val="CommentReference"/>
        </w:rPr>
        <w:commentReference w:id="138"/>
      </w:r>
    </w:p>
    <w:p w14:paraId="09FB1D53" w14:textId="06839D1A" w:rsidR="004F2809" w:rsidRDefault="004F2809" w:rsidP="004F2809">
      <w:pPr>
        <w:rPr>
          <w:ins w:id="143" w:author="Author"/>
        </w:rPr>
      </w:pPr>
      <w:ins w:id="144" w:author="Author">
        <w:r>
          <w:t>Th</w:t>
        </w:r>
        <w:r w:rsidR="00E4213C">
          <w:t>e</w:t>
        </w:r>
        <w:r w:rsidR="004406D6">
          <w:t xml:space="preserve"> extended</w:t>
        </w:r>
        <w:r>
          <w:t xml:space="preserve"> </w:t>
        </w:r>
        <w:r w:rsidR="004406D6">
          <w:t xml:space="preserve">5GMS </w:t>
        </w:r>
        <w:r>
          <w:t>architecture supports both client-driven as well as A</w:t>
        </w:r>
        <w:r w:rsidR="004406D6">
          <w:t xml:space="preserve">pplication </w:t>
        </w:r>
        <w:r>
          <w:t>P</w:t>
        </w:r>
        <w:r w:rsidR="004406D6">
          <w:t>rovider</w:t>
        </w:r>
        <w:r>
          <w:t>-driven management of the edge processing session.</w:t>
        </w:r>
      </w:ins>
    </w:p>
    <w:p w14:paraId="1A5B59B2" w14:textId="59A1C6A0" w:rsidR="00F2658C" w:rsidRDefault="00F2658C">
      <w:pPr>
        <w:rPr>
          <w:ins w:id="145" w:author="Author"/>
        </w:rPr>
      </w:pPr>
      <w:ins w:id="146" w:author="Author">
        <w:r>
          <w:t>The 5GMS Application Provider may request the deployment of edge resources as part of the Provisioning Session.</w:t>
        </w:r>
      </w:ins>
    </w:p>
    <w:p w14:paraId="01A0BD1E" w14:textId="68B5A5D0" w:rsidR="004F2809" w:rsidRDefault="009E2CF5" w:rsidP="009E2CF5">
      <w:pPr>
        <w:pStyle w:val="B1"/>
        <w:rPr>
          <w:ins w:id="147" w:author="Author"/>
        </w:rPr>
      </w:pPr>
      <w:ins w:id="148" w:author="Richard Bradbury (SA4#116-e review)" w:date="2021-11-08T16:38:00Z">
        <w:r>
          <w:t>-</w:t>
        </w:r>
        <w:r>
          <w:tab/>
        </w:r>
      </w:ins>
      <w:ins w:id="149" w:author="Author">
        <w:r w:rsidR="004F2809">
          <w:t>In the client-driven approach, the 5GMS-Aware Application is aware of the support of edge processing in the network and takes steps, such as using the EDGE-5 APIs, to discover and locate a</w:t>
        </w:r>
        <w:r w:rsidR="009D56EE">
          <w:t xml:space="preserve"> suitable</w:t>
        </w:r>
        <w:r w:rsidR="004F2809">
          <w:t xml:space="preserve"> </w:t>
        </w:r>
        <w:r w:rsidR="009D56EE">
          <w:t>5GMS AS instance</w:t>
        </w:r>
        <w:r w:rsidR="004F2809">
          <w:t xml:space="preserve"> in the </w:t>
        </w:r>
      </w:ins>
      <w:ins w:id="150" w:author="Richard Bradbury (SA4#116-e review)" w:date="2021-11-08T16:28:00Z">
        <w:r w:rsidR="0021344B">
          <w:t>E</w:t>
        </w:r>
      </w:ins>
      <w:ins w:id="151" w:author="Author">
        <w:r w:rsidR="004F2809">
          <w:t>dge DN.</w:t>
        </w:r>
      </w:ins>
    </w:p>
    <w:p w14:paraId="773DFCD7" w14:textId="039CF106" w:rsidR="00F2658C" w:rsidRDefault="009E2CF5" w:rsidP="009E2CF5">
      <w:pPr>
        <w:pStyle w:val="B1"/>
        <w:rPr>
          <w:ins w:id="152" w:author="Author"/>
        </w:rPr>
      </w:pPr>
      <w:ins w:id="153" w:author="Richard Bradbury (SA4#116-e review)" w:date="2021-11-08T16:38:00Z">
        <w:r>
          <w:t>-</w:t>
        </w:r>
        <w:r>
          <w:tab/>
        </w:r>
      </w:ins>
      <w:ins w:id="154" w:author="Author">
        <w:r w:rsidR="00F2658C">
          <w:t>In the A</w:t>
        </w:r>
      </w:ins>
      <w:ins w:id="155" w:author="Richard Bradbury (SA4#116-e review)" w:date="2021-11-08T16:38:00Z">
        <w:r>
          <w:t xml:space="preserve">pplication </w:t>
        </w:r>
      </w:ins>
      <w:ins w:id="156" w:author="Author">
        <w:r w:rsidR="00F2658C">
          <w:t>P</w:t>
        </w:r>
      </w:ins>
      <w:ins w:id="157" w:author="Richard Bradbury (SA4#116-e review)" w:date="2021-11-08T16:38:00Z">
        <w:r>
          <w:t>rovider</w:t>
        </w:r>
      </w:ins>
      <w:ins w:id="158" w:author="Author">
        <w:r w:rsidR="00F2658C">
          <w:t xml:space="preserve">-driven approach, the </w:t>
        </w:r>
      </w:ins>
      <w:ins w:id="159" w:author="Richard Bradbury (SA4#116-e review)" w:date="2021-11-08T16:38:00Z">
        <w:r>
          <w:t xml:space="preserve">5GMS </w:t>
        </w:r>
      </w:ins>
      <w:ins w:id="160" w:author="Author">
        <w:r w:rsidR="00F2658C">
          <w:t>Application Provider configures the 5GMS AF to automatically deploy edge processing for the media sessions of th</w:t>
        </w:r>
        <w:r w:rsidR="0045491E">
          <w:t>e corresponding</w:t>
        </w:r>
        <w:r w:rsidR="00F2658C">
          <w:t xml:space="preserve"> Provisioning Session based on the provisioned edge processing resource template.</w:t>
        </w:r>
        <w:r w:rsidR="0045491E">
          <w:t xml:space="preserve"> The 5GMS-Aware Application may not be aware of the edge deployment and the EAS is discovered through other means, such as DNS resolution with support from the EASDF</w:t>
        </w:r>
        <w:r w:rsidR="00AD5944">
          <w:t xml:space="preserve"> as specified in [15]</w:t>
        </w:r>
        <w:r w:rsidR="0045491E">
          <w:t>.</w:t>
        </w:r>
      </w:ins>
    </w:p>
    <w:p w14:paraId="7FF1B1F7" w14:textId="664B2ACD" w:rsidR="004F2809" w:rsidRDefault="005332F4" w:rsidP="005332F4">
      <w:pPr>
        <w:pStyle w:val="Heading2"/>
        <w:rPr>
          <w:ins w:id="161" w:author="Author"/>
        </w:rPr>
      </w:pPr>
      <w:ins w:id="162" w:author="Author">
        <w:r>
          <w:lastRenderedPageBreak/>
          <w:t>8</w:t>
        </w:r>
        <w:r w:rsidR="005F2688">
          <w:t>.3</w:t>
        </w:r>
        <w:r w:rsidR="005F2688">
          <w:tab/>
        </w:r>
        <w:del w:id="163" w:author="Richard Bradbury (SA4#116-e review)" w:date="2021-11-08T16:39:00Z">
          <w:r w:rsidR="005F2688" w:rsidDel="009E2CF5">
            <w:delText>Call Flows</w:delText>
          </w:r>
        </w:del>
      </w:ins>
      <w:ins w:id="164" w:author="Richard Bradbury (SA4#116-e review)" w:date="2021-11-08T16:39:00Z">
        <w:r w:rsidR="009E2CF5">
          <w:t xml:space="preserve">Procedures for 5GMS Edge </w:t>
        </w:r>
        <w:proofErr w:type="spellStart"/>
        <w:r w:rsidR="009E2CF5">
          <w:t>Procesing</w:t>
        </w:r>
      </w:ins>
      <w:proofErr w:type="spellEnd"/>
    </w:p>
    <w:p w14:paraId="46D7496B" w14:textId="1962A3C7" w:rsidR="005F2688" w:rsidRPr="00D40ACF" w:rsidRDefault="005332F4" w:rsidP="005332F4">
      <w:pPr>
        <w:pStyle w:val="Heading3"/>
        <w:rPr>
          <w:ins w:id="165" w:author="Author"/>
        </w:rPr>
      </w:pPr>
      <w:bookmarkStart w:id="166" w:name="_Toc72923150"/>
      <w:ins w:id="167" w:author="Author">
        <w:r>
          <w:t>8</w:t>
        </w:r>
        <w:r w:rsidR="005F2688">
          <w:t>.</w:t>
        </w:r>
        <w:r w:rsidR="005F2688" w:rsidRPr="00D40ACF">
          <w:t>3.</w:t>
        </w:r>
        <w:r w:rsidR="005F2688">
          <w:t>1</w:t>
        </w:r>
        <w:r w:rsidR="005F2688" w:rsidRPr="00D40ACF">
          <w:tab/>
          <w:t>Client-driven</w:t>
        </w:r>
        <w:r w:rsidR="005F2688">
          <w:t xml:space="preserve"> Management of 5GMS</w:t>
        </w:r>
        <w:r w:rsidR="005F2688" w:rsidRPr="00D40ACF">
          <w:t xml:space="preserve"> </w:t>
        </w:r>
        <w:bookmarkEnd w:id="166"/>
        <w:r w:rsidR="005F2688">
          <w:t>Edge Processing</w:t>
        </w:r>
      </w:ins>
    </w:p>
    <w:p w14:paraId="4C2878F1" w14:textId="0F531998" w:rsidR="005F2688" w:rsidRDefault="005F2688" w:rsidP="005F2688">
      <w:pPr>
        <w:keepNext/>
        <w:rPr>
          <w:ins w:id="168" w:author="Author"/>
        </w:rPr>
      </w:pPr>
      <w:ins w:id="169" w:author="Author">
        <w:r>
          <w:t xml:space="preserve">Figure </w:t>
        </w:r>
        <w:r w:rsidR="005332F4">
          <w:t>8</w:t>
        </w:r>
        <w:r>
          <w:t>.3.1-1 outlines a detailed call flow for client-driven session establishment.</w:t>
        </w:r>
      </w:ins>
    </w:p>
    <w:p w14:paraId="47B4A50B" w14:textId="6D1F421E" w:rsidR="005F2688" w:rsidRDefault="00945639" w:rsidP="009D56EE">
      <w:pPr>
        <w:keepNext/>
        <w:jc w:val="center"/>
        <w:rPr>
          <w:ins w:id="170" w:author="Author"/>
        </w:rPr>
      </w:pPr>
      <w:ins w:id="171" w:author="Author">
        <w:r>
          <w:rPr>
            <w:noProof/>
          </w:rPr>
          <w:object w:dxaOrig="4320" w:dyaOrig="1699" w14:anchorId="50F10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pt;height:608.5pt;mso-width-percent:0;mso-height-percent:0;mso-position-horizontal:absolute;mso-width-percent:0;mso-height-percent:0" o:ole="">
              <v:imagedata r:id="rId16" o:title=""/>
            </v:shape>
            <o:OLEObject Type="Embed" ProgID="Mscgen.Chart" ShapeID="_x0000_i1025" DrawAspect="Content" ObjectID="_1698133869" r:id="rId17"/>
          </w:object>
        </w:r>
      </w:ins>
    </w:p>
    <w:p w14:paraId="782C7B9F" w14:textId="442AEDB7" w:rsidR="005F2688" w:rsidRPr="00751425" w:rsidRDefault="005F2688" w:rsidP="005F2688">
      <w:pPr>
        <w:pStyle w:val="TF"/>
        <w:rPr>
          <w:ins w:id="172" w:author="Author"/>
        </w:rPr>
      </w:pPr>
      <w:ins w:id="173" w:author="Author">
        <w:r w:rsidRPr="00751425">
          <w:t>Figure</w:t>
        </w:r>
        <w:r>
          <w:t> </w:t>
        </w:r>
        <w:r w:rsidR="005332F4">
          <w:t>8</w:t>
        </w:r>
        <w:r>
          <w:t>.3.1-1</w:t>
        </w:r>
        <w:r w:rsidRPr="00751425">
          <w:t xml:space="preserve">: </w:t>
        </w:r>
        <w:r>
          <w:t>Client-driven session establishment</w:t>
        </w:r>
      </w:ins>
    </w:p>
    <w:p w14:paraId="5D8F80CA" w14:textId="77777777" w:rsidR="005F2688" w:rsidRDefault="005F2688" w:rsidP="005F2688">
      <w:pPr>
        <w:keepNext/>
        <w:rPr>
          <w:ins w:id="174" w:author="Author"/>
        </w:rPr>
      </w:pPr>
      <w:ins w:id="175" w:author="Author">
        <w:r>
          <w:lastRenderedPageBreak/>
          <w:t xml:space="preserve">The </w:t>
        </w:r>
        <w:r w:rsidRPr="00560BC2">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w:t>
        </w:r>
        <w:r w:rsidRPr="009F17E1">
          <w:t xml:space="preserve"> </w:t>
        </w:r>
        <w:r>
          <w:t>The steps are:</w:t>
        </w:r>
      </w:ins>
    </w:p>
    <w:p w14:paraId="654CB34D" w14:textId="77777777" w:rsidR="005F2688" w:rsidRDefault="005F2688" w:rsidP="005F2688">
      <w:pPr>
        <w:pStyle w:val="B1"/>
        <w:rPr>
          <w:ins w:id="176" w:author="Author"/>
        </w:rPr>
      </w:pPr>
      <w:ins w:id="177" w:author="Author">
        <w:r>
          <w:t>1.</w:t>
        </w:r>
        <w:r>
          <w:tab/>
        </w:r>
        <w:r w:rsidRPr="00560BC2">
          <w:rPr>
            <w:b/>
            <w:bCs/>
          </w:rPr>
          <w:t>Spawn ECS:</w:t>
        </w:r>
        <w:r>
          <w:t xml:space="preserve"> In this step, a new ECS is instantiated to manage new or increased demand for edge processing.</w:t>
        </w:r>
      </w:ins>
    </w:p>
    <w:p w14:paraId="4A877CB8" w14:textId="77777777" w:rsidR="005F2688" w:rsidRDefault="005F2688" w:rsidP="005F2688">
      <w:pPr>
        <w:pStyle w:val="B1"/>
        <w:rPr>
          <w:ins w:id="178" w:author="Author"/>
        </w:rPr>
      </w:pPr>
      <w:ins w:id="179" w:author="Author">
        <w:r>
          <w:t>2.</w:t>
        </w:r>
        <w:r>
          <w:tab/>
        </w:r>
        <w:r w:rsidRPr="00560BC2">
          <w:rPr>
            <w:b/>
            <w:bCs/>
          </w:rPr>
          <w:t>Spawn 5GMS AF:</w:t>
        </w:r>
        <w:r>
          <w:t xml:space="preserve"> In this step, a new 5GMS AF that is edge-enabled is instantiated to handle new or increased demand for media sessions with edge processing.</w:t>
        </w:r>
      </w:ins>
    </w:p>
    <w:p w14:paraId="4AC88053" w14:textId="77777777" w:rsidR="005F2688" w:rsidRDefault="005F2688" w:rsidP="005F2688">
      <w:pPr>
        <w:pStyle w:val="B1"/>
        <w:rPr>
          <w:ins w:id="180" w:author="Author"/>
        </w:rPr>
      </w:pPr>
      <w:ins w:id="181" w:author="Author">
        <w:r>
          <w:t>3.</w:t>
        </w:r>
        <w:r>
          <w:tab/>
        </w:r>
        <w:r w:rsidRPr="00560BC2">
          <w:rPr>
            <w:b/>
            <w:bCs/>
          </w:rPr>
          <w:t>EES Configuration:</w:t>
        </w:r>
        <w:r>
          <w:t xml:space="preserve"> The EES is configured for a specific Edge Data Network.</w:t>
        </w:r>
      </w:ins>
    </w:p>
    <w:p w14:paraId="08EFD60F" w14:textId="77777777" w:rsidR="005F2688" w:rsidRDefault="005F2688" w:rsidP="005F2688">
      <w:pPr>
        <w:pStyle w:val="B1"/>
        <w:rPr>
          <w:ins w:id="182" w:author="Author"/>
        </w:rPr>
      </w:pPr>
      <w:ins w:id="183" w:author="Author">
        <w:r>
          <w:t>4.</w:t>
        </w:r>
        <w:r>
          <w:tab/>
        </w:r>
        <w:r w:rsidRPr="00560BC2">
          <w:rPr>
            <w:b/>
            <w:bCs/>
          </w:rPr>
          <w:t>EES Registration with ECS:</w:t>
        </w:r>
        <w:r>
          <w:t xml:space="preserve"> The EES registers with the ECS that is in authority over the target EDN.</w:t>
        </w:r>
      </w:ins>
    </w:p>
    <w:p w14:paraId="73F3B21F" w14:textId="77777777" w:rsidR="005F2688" w:rsidRDefault="005F2688" w:rsidP="005F2688">
      <w:pPr>
        <w:rPr>
          <w:ins w:id="184" w:author="Author"/>
        </w:rPr>
      </w:pPr>
      <w:ins w:id="185" w:author="Author">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ins>
    </w:p>
    <w:p w14:paraId="670543B3" w14:textId="77777777" w:rsidR="005F2688" w:rsidRDefault="005F2688" w:rsidP="005F2688">
      <w:pPr>
        <w:pStyle w:val="B1"/>
        <w:rPr>
          <w:ins w:id="186" w:author="Author"/>
        </w:rPr>
      </w:pPr>
      <w:ins w:id="187" w:author="Author">
        <w:r>
          <w:t>5.</w:t>
        </w:r>
        <w:r>
          <w:tab/>
        </w:r>
        <w:r w:rsidRPr="00560BC2">
          <w:rPr>
            <w:b/>
            <w:bCs/>
          </w:rPr>
          <w:t>Create Provisioning Session:</w:t>
        </w:r>
        <w:r>
          <w:t xml:space="preserve"> In this step, the 5GMS Application Provider creates a new provisioning session.</w:t>
        </w:r>
      </w:ins>
    </w:p>
    <w:p w14:paraId="50030E5B" w14:textId="77777777" w:rsidR="005F2688" w:rsidRDefault="005F2688" w:rsidP="005F2688">
      <w:pPr>
        <w:pStyle w:val="B1"/>
        <w:rPr>
          <w:ins w:id="188" w:author="Author"/>
        </w:rPr>
      </w:pPr>
      <w:ins w:id="189" w:author="Author">
        <w:r>
          <w:t>6.</w:t>
        </w:r>
        <w:r>
          <w:tab/>
        </w:r>
        <w:r w:rsidRPr="00560BC2">
          <w:rPr>
            <w:b/>
            <w:bCs/>
          </w:rPr>
          <w:t>Provision 5GMS features:</w:t>
        </w:r>
        <w:r>
          <w:t xml:space="preserve"> In this step, the 5GMS Application Provider may create different configurations such as Content Hosting, Reporting, Edge Processing, etc.</w:t>
        </w:r>
      </w:ins>
    </w:p>
    <w:p w14:paraId="204A9B38" w14:textId="77777777" w:rsidR="005F2688" w:rsidRPr="00BB52BA" w:rsidRDefault="005F2688" w:rsidP="005F2688">
      <w:pPr>
        <w:rPr>
          <w:ins w:id="190" w:author="Author"/>
        </w:rPr>
      </w:pPr>
      <w:ins w:id="191" w:author="Author">
        <w:r>
          <w:t xml:space="preserve">During </w:t>
        </w:r>
        <w:r w:rsidRPr="00560BC2">
          <w:t xml:space="preserve">the </w:t>
        </w:r>
        <w:r w:rsidRPr="00560BC2">
          <w:rPr>
            <w:b/>
            <w:bCs/>
          </w:rPr>
          <w:t>UE Edge Computing Discovery</w:t>
        </w:r>
        <w:r w:rsidRPr="00560BC2">
          <w:t xml:space="preserve"> phase, the UE discovers an EAS </w:t>
        </w:r>
        <w:r>
          <w:t>instance offering 5GMS AS functionality.</w:t>
        </w:r>
      </w:ins>
    </w:p>
    <w:p w14:paraId="693164DF" w14:textId="77777777" w:rsidR="005F2688" w:rsidRDefault="005F2688" w:rsidP="005F2688">
      <w:pPr>
        <w:pStyle w:val="B1"/>
        <w:rPr>
          <w:ins w:id="192" w:author="Author"/>
        </w:rPr>
      </w:pPr>
      <w:ins w:id="193" w:author="Author">
        <w:r>
          <w:t>7.</w:t>
        </w:r>
        <w:r>
          <w:tab/>
        </w:r>
        <w:r w:rsidRPr="00560BC2">
          <w:rPr>
            <w:b/>
            <w:bCs/>
          </w:rPr>
          <w:t>Application Initialization:</w:t>
        </w:r>
        <w:r>
          <w:t xml:space="preserve"> The user launches the 5GMS-Aware Application. The application performs any required initialization steps.</w:t>
        </w:r>
      </w:ins>
    </w:p>
    <w:p w14:paraId="26F79B53" w14:textId="7F031B1E" w:rsidR="005F2688" w:rsidRDefault="005F2688" w:rsidP="005F2688">
      <w:pPr>
        <w:pStyle w:val="B1"/>
        <w:rPr>
          <w:ins w:id="194" w:author="Author"/>
        </w:rPr>
      </w:pPr>
      <w:ins w:id="195" w:author="Author">
        <w:r>
          <w:t>8.</w:t>
        </w:r>
        <w:r>
          <w:tab/>
        </w:r>
        <w:r w:rsidRPr="00560BC2">
          <w:rPr>
            <w:b/>
            <w:bCs/>
          </w:rPr>
          <w:t>Locate EAS/5GMS AS:</w:t>
        </w:r>
        <w:r>
          <w:t xml:space="preserve"> The Application Client requests the location of one or more suitable EAS instances offering the </w:t>
        </w:r>
        <w:del w:id="196" w:author="Richard Bradbury (SA4#116-e review)" w:date="2021-11-08T16:40:00Z">
          <w:r w:rsidDel="009E2CF5">
            <w:rPr>
              <w:b/>
              <w:bCs/>
            </w:rPr>
            <w:delText>"</w:delText>
          </w:r>
        </w:del>
      </w:ins>
      <w:ins w:id="197" w:author="Richard Bradbury (SA4#116-e review)" w:date="2021-11-08T16:40:00Z">
        <w:r w:rsidR="009E2CF5">
          <w:rPr>
            <w:b/>
            <w:bCs/>
          </w:rPr>
          <w:t>“</w:t>
        </w:r>
      </w:ins>
      <w:ins w:id="198" w:author="Author">
        <w:r>
          <w:t>5GMS AS</w:t>
        </w:r>
        <w:del w:id="199" w:author="Richard Bradbury (SA4#116-e review)" w:date="2021-11-08T16:40:00Z">
          <w:r w:rsidDel="009E2CF5">
            <w:rPr>
              <w:b/>
              <w:bCs/>
            </w:rPr>
            <w:delText>"</w:delText>
          </w:r>
        </w:del>
      </w:ins>
      <w:ins w:id="200" w:author="Richard Bradbury (SA4#116-e review)" w:date="2021-11-08T16:40:00Z">
        <w:r w:rsidR="009E2CF5">
          <w:rPr>
            <w:b/>
            <w:bCs/>
          </w:rPr>
          <w:t>”</w:t>
        </w:r>
      </w:ins>
      <w:ins w:id="201" w:author="Author">
        <w:r>
          <w:t xml:space="preserve"> capability that are able to serve the application.</w:t>
        </w:r>
      </w:ins>
    </w:p>
    <w:p w14:paraId="040E909A" w14:textId="77777777" w:rsidR="005F2688" w:rsidRDefault="005F2688" w:rsidP="005F2688">
      <w:pPr>
        <w:pStyle w:val="B1"/>
        <w:rPr>
          <w:ins w:id="202" w:author="Author"/>
        </w:rPr>
      </w:pPr>
      <w:ins w:id="203" w:author="Author">
        <w:r>
          <w:t>9.</w:t>
        </w:r>
        <w:r>
          <w:tab/>
        </w:r>
        <w:r w:rsidRPr="00560BC2">
          <w:rPr>
            <w:b/>
            <w:bCs/>
          </w:rPr>
          <w:t>Locate local EES:</w:t>
        </w:r>
        <w:r>
          <w:t xml:space="preserve"> The EEC queries the ECS for a suitable EES.10. Register with EES: The EEC registers with the selected EES.</w:t>
        </w:r>
      </w:ins>
    </w:p>
    <w:p w14:paraId="3DCE286E" w14:textId="77777777" w:rsidR="005F2688" w:rsidRDefault="005F2688" w:rsidP="005F2688">
      <w:pPr>
        <w:pStyle w:val="B1"/>
        <w:rPr>
          <w:ins w:id="204" w:author="Author"/>
        </w:rPr>
      </w:pPr>
      <w:ins w:id="205" w:author="Author">
        <w:r>
          <w:rPr>
            <w:b/>
            <w:bCs/>
          </w:rPr>
          <w:t>10.</w:t>
        </w:r>
        <w:r>
          <w:rPr>
            <w:b/>
            <w:bCs/>
          </w:rPr>
          <w:tab/>
        </w:r>
        <w:r w:rsidRPr="003044AD">
          <w:rPr>
            <w:b/>
            <w:bCs/>
          </w:rPr>
          <w:t>Register with EES:</w:t>
        </w:r>
        <w:r>
          <w:t xml:space="preserve"> The EEC registers with the selected EES.</w:t>
        </w:r>
      </w:ins>
    </w:p>
    <w:p w14:paraId="28F1DE8D" w14:textId="33D9B9B1" w:rsidR="005F2688" w:rsidRDefault="005F2688" w:rsidP="005F2688">
      <w:pPr>
        <w:pStyle w:val="B1"/>
        <w:rPr>
          <w:ins w:id="206" w:author="Author"/>
        </w:rPr>
      </w:pPr>
      <w:ins w:id="207" w:author="Author">
        <w:r>
          <w:t>11.</w:t>
        </w:r>
        <w:r>
          <w:tab/>
        </w:r>
        <w:r w:rsidRPr="00D43722">
          <w:rPr>
            <w:b/>
            <w:bCs/>
          </w:rPr>
          <w:t xml:space="preserve">Request list of </w:t>
        </w:r>
        <w:del w:id="208" w:author="Richard Bradbury (SA4#116-e review)" w:date="2021-11-08T16:40:00Z">
          <w:r w:rsidRPr="00451D88" w:rsidDel="009E2CF5">
            <w:rPr>
              <w:b/>
              <w:bCs/>
            </w:rPr>
            <w:delText>"</w:delText>
          </w:r>
        </w:del>
      </w:ins>
      <w:ins w:id="209" w:author="Richard Bradbury (SA4#116-e review)" w:date="2021-11-08T16:40:00Z">
        <w:r w:rsidR="009E2CF5">
          <w:rPr>
            <w:b/>
            <w:bCs/>
          </w:rPr>
          <w:t>“</w:t>
        </w:r>
      </w:ins>
      <w:ins w:id="210" w:author="Author">
        <w:r w:rsidRPr="00451D88">
          <w:rPr>
            <w:b/>
            <w:bCs/>
          </w:rPr>
          <w:t>5GMS AS</w:t>
        </w:r>
        <w:del w:id="211" w:author="Richard Bradbury (SA4#116-e review)" w:date="2021-11-08T16:40:00Z">
          <w:r w:rsidRPr="00451D88" w:rsidDel="009E2CF5">
            <w:rPr>
              <w:b/>
              <w:bCs/>
            </w:rPr>
            <w:delText>"</w:delText>
          </w:r>
        </w:del>
      </w:ins>
      <w:ins w:id="212" w:author="Richard Bradbury (SA4#116-e review)" w:date="2021-11-08T16:40:00Z">
        <w:r w:rsidR="009E2CF5">
          <w:rPr>
            <w:b/>
            <w:bCs/>
          </w:rPr>
          <w:t>”</w:t>
        </w:r>
      </w:ins>
      <w:ins w:id="213" w:author="Author">
        <w:r w:rsidRPr="00451D88">
          <w:rPr>
            <w:b/>
            <w:bCs/>
          </w:rPr>
          <w:t xml:space="preserve"> EAS instances</w:t>
        </w:r>
        <w:r w:rsidRPr="00560BC2">
          <w:rPr>
            <w:b/>
            <w:bCs/>
          </w:rPr>
          <w:t>:</w:t>
        </w:r>
        <w:r>
          <w:t xml:space="preserve"> The EEC contacts the EES to query for one or more EAS instances offering the </w:t>
        </w:r>
        <w:del w:id="214" w:author="Richard Bradbury (SA4#116-e review)" w:date="2021-11-08T16:40:00Z">
          <w:r w:rsidDel="009E2CF5">
            <w:rPr>
              <w:b/>
              <w:bCs/>
            </w:rPr>
            <w:delText>"</w:delText>
          </w:r>
        </w:del>
      </w:ins>
      <w:ins w:id="215" w:author="Richard Bradbury (SA4#116-e review)" w:date="2021-11-08T16:40:00Z">
        <w:r w:rsidR="009E2CF5">
          <w:rPr>
            <w:b/>
            <w:bCs/>
          </w:rPr>
          <w:t>“</w:t>
        </w:r>
      </w:ins>
      <w:ins w:id="216" w:author="Author">
        <w:r>
          <w:t>5GMS AS</w:t>
        </w:r>
        <w:del w:id="217" w:author="Richard Bradbury (SA4#116-e review)" w:date="2021-11-08T16:40:00Z">
          <w:r w:rsidDel="009E2CF5">
            <w:rPr>
              <w:b/>
              <w:bCs/>
            </w:rPr>
            <w:delText>"</w:delText>
          </w:r>
        </w:del>
      </w:ins>
      <w:ins w:id="218" w:author="Richard Bradbury (SA4#116-e review)" w:date="2021-11-08T16:40:00Z">
        <w:r w:rsidR="009E2CF5">
          <w:rPr>
            <w:b/>
            <w:bCs/>
          </w:rPr>
          <w:t>”</w:t>
        </w:r>
      </w:ins>
      <w:ins w:id="219" w:author="Author">
        <w:r>
          <w:t xml:space="preserve"> capability that can serve the session, using EAS discovery filters (see Table 8.5.4.2-2 in [</w:t>
        </w:r>
        <w:r w:rsidR="00350A0E">
          <w:t>16</w:t>
        </w:r>
        <w:r>
          <w:t xml:space="preserve">]) provided by the Application Client, e.g. </w:t>
        </w:r>
        <w:del w:id="220" w:author="Richard Bradbury (SA4#116-e review)" w:date="2021-11-08T16:40:00Z">
          <w:r w:rsidR="00F57B46" w:rsidDel="009E2CF5">
            <w:delText>"</w:delText>
          </w:r>
        </w:del>
      </w:ins>
      <w:ins w:id="221" w:author="Richard Bradbury (SA4#116-e review)" w:date="2021-11-08T16:40:00Z">
        <w:r w:rsidR="009E2CF5">
          <w:t>“</w:t>
        </w:r>
      </w:ins>
      <w:ins w:id="222" w:author="Author">
        <w:r>
          <w:t>5GMS AS</w:t>
        </w:r>
        <w:del w:id="223" w:author="Richard Bradbury (SA4#116-e review)" w:date="2021-11-08T16:40:00Z">
          <w:r w:rsidR="00F57B46" w:rsidDel="009E2CF5">
            <w:delText>"</w:delText>
          </w:r>
        </w:del>
      </w:ins>
      <w:ins w:id="224" w:author="Richard Bradbury (SA4#116-e review)" w:date="2021-11-08T16:40:00Z">
        <w:r w:rsidR="009E2CF5">
          <w:t>”</w:t>
        </w:r>
      </w:ins>
      <w:ins w:id="225" w:author="Author">
        <w:r>
          <w:t xml:space="preserve"> for EAS type, appropriate values for service feature(s), and other EAS characteristics.</w:t>
        </w:r>
      </w:ins>
    </w:p>
    <w:p w14:paraId="61F391D9" w14:textId="1C490D66" w:rsidR="005F2688" w:rsidRDefault="005F2688" w:rsidP="005F2688">
      <w:pPr>
        <w:rPr>
          <w:ins w:id="226" w:author="Author"/>
        </w:rPr>
      </w:pPr>
      <w:ins w:id="227" w:author="Author">
        <w:r>
          <w:t xml:space="preserve">The optional sub-flow is for provisioning an additional 5GMS AS instance if a suitable EAS instance offering the </w:t>
        </w:r>
        <w:del w:id="228" w:author="Richard Bradbury (SA4#116-e review)" w:date="2021-11-08T16:40:00Z">
          <w:r w:rsidDel="009E2CF5">
            <w:rPr>
              <w:b/>
              <w:bCs/>
            </w:rPr>
            <w:delText>"</w:delText>
          </w:r>
        </w:del>
      </w:ins>
      <w:ins w:id="229" w:author="Richard Bradbury (SA4#116-e review)" w:date="2021-11-08T16:40:00Z">
        <w:r w:rsidR="009E2CF5">
          <w:rPr>
            <w:b/>
            <w:bCs/>
          </w:rPr>
          <w:t>“</w:t>
        </w:r>
      </w:ins>
      <w:ins w:id="230" w:author="Author">
        <w:r>
          <w:t>5GMS AS</w:t>
        </w:r>
        <w:del w:id="231" w:author="Richard Bradbury (SA4#116-e review)" w:date="2021-11-08T16:40:00Z">
          <w:r w:rsidDel="009E2CF5">
            <w:rPr>
              <w:b/>
              <w:bCs/>
            </w:rPr>
            <w:delText>"</w:delText>
          </w:r>
        </w:del>
      </w:ins>
      <w:ins w:id="232" w:author="Richard Bradbury (SA4#116-e review)" w:date="2021-11-08T16:40:00Z">
        <w:r w:rsidR="009E2CF5">
          <w:rPr>
            <w:b/>
            <w:bCs/>
          </w:rPr>
          <w:t>”</w:t>
        </w:r>
      </w:ins>
      <w:ins w:id="233" w:author="Author">
        <w:r>
          <w:rPr>
            <w:b/>
            <w:bCs/>
          </w:rPr>
          <w:t xml:space="preserve"> </w:t>
        </w:r>
        <w:r>
          <w:t>capability cannot be located. The steps are:</w:t>
        </w:r>
      </w:ins>
    </w:p>
    <w:p w14:paraId="582F2EBD" w14:textId="77777777" w:rsidR="005F2688" w:rsidRDefault="005F2688" w:rsidP="005F2688">
      <w:pPr>
        <w:pStyle w:val="B1"/>
        <w:rPr>
          <w:ins w:id="234" w:author="Author"/>
        </w:rPr>
      </w:pPr>
      <w:ins w:id="235" w:author="Author">
        <w:r>
          <w:t>12.</w:t>
        </w:r>
        <w:r>
          <w:tab/>
        </w:r>
        <w:r w:rsidRPr="00560BC2">
          <w:rPr>
            <w:b/>
            <w:bCs/>
          </w:rPr>
          <w:t>Check resource template:</w:t>
        </w:r>
        <w:r>
          <w:t xml:space="preserve"> The 5GMS AF checks the provisioned edge processing resource template for the related application to determine the requirements of the application.</w:t>
        </w:r>
      </w:ins>
    </w:p>
    <w:p w14:paraId="2520DAA2" w14:textId="45C47DA3" w:rsidR="005F2688" w:rsidRDefault="005F2688" w:rsidP="005F2688">
      <w:pPr>
        <w:pStyle w:val="B1"/>
        <w:rPr>
          <w:ins w:id="236" w:author="Author"/>
        </w:rPr>
      </w:pPr>
      <w:ins w:id="237" w:author="Author">
        <w:r>
          <w:t>13.</w:t>
        </w:r>
        <w:r>
          <w:tab/>
        </w:r>
        <w:r w:rsidRPr="00560BC2">
          <w:rPr>
            <w:b/>
            <w:bCs/>
          </w:rPr>
          <w:t>Instantiate new EAS/5MGS AS:</w:t>
        </w:r>
        <w:r>
          <w:t xml:space="preserve"> The 5GMS AF requests the </w:t>
        </w:r>
        <w:proofErr w:type="spellStart"/>
        <w:r>
          <w:t>MnS</w:t>
        </w:r>
        <w:proofErr w:type="spellEnd"/>
        <w:r>
          <w:t xml:space="preserve"> to instantiate a new </w:t>
        </w:r>
        <w:del w:id="238" w:author="Richard Bradbury (SA4#116-e review)" w:date="2021-11-08T16:40:00Z">
          <w:r w:rsidDel="009E2CF5">
            <w:rPr>
              <w:b/>
              <w:bCs/>
            </w:rPr>
            <w:delText>"</w:delText>
          </w:r>
        </w:del>
      </w:ins>
      <w:ins w:id="239" w:author="Richard Bradbury (SA4#116-e review)" w:date="2021-11-08T16:40:00Z">
        <w:r w:rsidR="009E2CF5">
          <w:rPr>
            <w:b/>
            <w:bCs/>
          </w:rPr>
          <w:t>“</w:t>
        </w:r>
      </w:ins>
      <w:ins w:id="240" w:author="Author">
        <w:r>
          <w:t>5GMS AS</w:t>
        </w:r>
        <w:del w:id="241" w:author="Richard Bradbury (SA4#116-e review)" w:date="2021-11-08T16:40:00Z">
          <w:r w:rsidDel="009E2CF5">
            <w:rPr>
              <w:b/>
              <w:bCs/>
            </w:rPr>
            <w:delText>"</w:delText>
          </w:r>
        </w:del>
      </w:ins>
      <w:ins w:id="242" w:author="Richard Bradbury (SA4#116-e review)" w:date="2021-11-08T16:40:00Z">
        <w:r w:rsidR="009E2CF5">
          <w:rPr>
            <w:b/>
            <w:bCs/>
          </w:rPr>
          <w:t>”</w:t>
        </w:r>
      </w:ins>
      <w:ins w:id="243" w:author="Author">
        <w:r w:rsidRPr="00D43722">
          <w:t xml:space="preserve"> EAS instance</w:t>
        </w:r>
        <w:r>
          <w:t xml:space="preserve"> with the specified requirements and considering parameters provided in the query by the EEC.</w:t>
        </w:r>
      </w:ins>
    </w:p>
    <w:p w14:paraId="787047BF" w14:textId="7B702E78" w:rsidR="005F2688" w:rsidRDefault="005F2688" w:rsidP="005F2688">
      <w:pPr>
        <w:pStyle w:val="B1"/>
        <w:rPr>
          <w:ins w:id="244" w:author="Author"/>
        </w:rPr>
      </w:pPr>
      <w:ins w:id="245" w:author="Author">
        <w:r>
          <w:t>14.</w:t>
        </w:r>
        <w:r>
          <w:tab/>
        </w:r>
        <w:r w:rsidRPr="00560BC2">
          <w:rPr>
            <w:b/>
            <w:bCs/>
          </w:rPr>
          <w:t>Spawn 5GMS AS instance:</w:t>
        </w:r>
        <w:r>
          <w:t xml:space="preserve"> The </w:t>
        </w:r>
        <w:proofErr w:type="spellStart"/>
        <w:r>
          <w:t>MnS</w:t>
        </w:r>
        <w:proofErr w:type="spellEnd"/>
        <w:r>
          <w:t xml:space="preserve"> creates a new instance of the EAS offering </w:t>
        </w:r>
        <w:del w:id="246" w:author="Richard Bradbury (SA4#116-e review)" w:date="2021-11-08T16:40:00Z">
          <w:r w:rsidDel="009E2CF5">
            <w:rPr>
              <w:b/>
              <w:bCs/>
            </w:rPr>
            <w:delText>"</w:delText>
          </w:r>
        </w:del>
      </w:ins>
      <w:ins w:id="247" w:author="Richard Bradbury (SA4#116-e review)" w:date="2021-11-08T16:40:00Z">
        <w:r w:rsidR="009E2CF5">
          <w:rPr>
            <w:b/>
            <w:bCs/>
          </w:rPr>
          <w:t>“</w:t>
        </w:r>
      </w:ins>
      <w:ins w:id="248" w:author="Author">
        <w:r>
          <w:t>5GMS AS</w:t>
        </w:r>
        <w:del w:id="249" w:author="Richard Bradbury (SA4#116-e review)" w:date="2021-11-08T16:40:00Z">
          <w:r w:rsidDel="009E2CF5">
            <w:rPr>
              <w:b/>
              <w:bCs/>
            </w:rPr>
            <w:delText>"</w:delText>
          </w:r>
        </w:del>
      </w:ins>
      <w:ins w:id="250" w:author="Richard Bradbury (SA4#116-e review)" w:date="2021-11-08T16:40:00Z">
        <w:r w:rsidR="009E2CF5">
          <w:rPr>
            <w:b/>
            <w:bCs/>
          </w:rPr>
          <w:t>”</w:t>
        </w:r>
      </w:ins>
      <w:ins w:id="251" w:author="Author">
        <w:r>
          <w:t xml:space="preserve"> capability with the requested placement and resources.</w:t>
        </w:r>
      </w:ins>
    </w:p>
    <w:p w14:paraId="067D74DC" w14:textId="51A2D27C" w:rsidR="005F2688" w:rsidRDefault="005F2688" w:rsidP="005F2688">
      <w:pPr>
        <w:pStyle w:val="B1"/>
        <w:rPr>
          <w:ins w:id="252" w:author="Author"/>
        </w:rPr>
      </w:pPr>
      <w:ins w:id="253" w:author="Author">
        <w:r>
          <w:t>15.</w:t>
        </w:r>
        <w:r>
          <w:tab/>
        </w:r>
        <w:r w:rsidRPr="00560BC2">
          <w:rPr>
            <w:b/>
            <w:bCs/>
          </w:rPr>
          <w:t>EAS configuration:</w:t>
        </w:r>
        <w:r>
          <w:t xml:space="preserve"> The newly instantiated </w:t>
        </w:r>
        <w:del w:id="254" w:author="Richard Bradbury (SA4#116-e review)" w:date="2021-11-08T16:40:00Z">
          <w:r w:rsidDel="009E2CF5">
            <w:rPr>
              <w:b/>
              <w:bCs/>
            </w:rPr>
            <w:delText>"</w:delText>
          </w:r>
        </w:del>
      </w:ins>
      <w:ins w:id="255" w:author="Richard Bradbury (SA4#116-e review)" w:date="2021-11-08T16:40:00Z">
        <w:r w:rsidR="009E2CF5">
          <w:rPr>
            <w:b/>
            <w:bCs/>
          </w:rPr>
          <w:t>“</w:t>
        </w:r>
      </w:ins>
      <w:ins w:id="256" w:author="Author">
        <w:r>
          <w:t>5GMS AS</w:t>
        </w:r>
        <w:del w:id="257" w:author="Richard Bradbury (SA4#116-e review)" w:date="2021-11-08T16:40:00Z">
          <w:r w:rsidDel="009E2CF5">
            <w:rPr>
              <w:b/>
              <w:bCs/>
            </w:rPr>
            <w:delText>"</w:delText>
          </w:r>
        </w:del>
      </w:ins>
      <w:ins w:id="258" w:author="Richard Bradbury (SA4#116-e review)" w:date="2021-11-08T16:40:00Z">
        <w:r w:rsidR="009E2CF5">
          <w:rPr>
            <w:b/>
            <w:bCs/>
          </w:rPr>
          <w:t>”</w:t>
        </w:r>
      </w:ins>
      <w:ins w:id="259" w:author="Author">
        <w:r>
          <w:t xml:space="preserve"> EAS instance is configured.</w:t>
        </w:r>
      </w:ins>
    </w:p>
    <w:p w14:paraId="15F8C2D0" w14:textId="77777777" w:rsidR="005F2688" w:rsidRDefault="005F2688" w:rsidP="005F2688">
      <w:pPr>
        <w:pStyle w:val="B1"/>
        <w:rPr>
          <w:ins w:id="260" w:author="Author"/>
        </w:rPr>
      </w:pPr>
      <w:ins w:id="261" w:author="Author">
        <w:r>
          <w:t>16.</w:t>
        </w:r>
        <w:r>
          <w:tab/>
        </w:r>
        <w:r w:rsidRPr="00560BC2">
          <w:rPr>
            <w:b/>
            <w:bCs/>
          </w:rPr>
          <w:t>Register EAS with EES:</w:t>
        </w:r>
        <w:r>
          <w:t xml:space="preserve"> The newly instantiated EAS instance registers itself with the triggering EES.</w:t>
        </w:r>
      </w:ins>
    </w:p>
    <w:p w14:paraId="03566375" w14:textId="77777777" w:rsidR="005F2688" w:rsidRDefault="005F2688" w:rsidP="005F2688">
      <w:pPr>
        <w:pStyle w:val="B1"/>
        <w:rPr>
          <w:ins w:id="262" w:author="Author"/>
        </w:rPr>
      </w:pPr>
      <w:ins w:id="263" w:author="Author">
        <w:r>
          <w:t>17.</w:t>
        </w:r>
        <w:r>
          <w:tab/>
        </w:r>
        <w:r w:rsidRPr="00560BC2">
          <w:rPr>
            <w:b/>
            <w:bCs/>
          </w:rPr>
          <w:t>Configure provisioned features:</w:t>
        </w:r>
        <w:r>
          <w:t xml:space="preserve"> This may include configuring and launching the server-side application in the 5GMS AS.</w:t>
        </w:r>
      </w:ins>
    </w:p>
    <w:p w14:paraId="24323455" w14:textId="77777777" w:rsidR="005F2688" w:rsidRDefault="005F2688" w:rsidP="005F2688">
      <w:pPr>
        <w:rPr>
          <w:ins w:id="264" w:author="Author"/>
        </w:rPr>
      </w:pPr>
      <w:ins w:id="265" w:author="Author">
        <w:r>
          <w:t>Completion of UE Edge Computing Discovery phase:</w:t>
        </w:r>
      </w:ins>
    </w:p>
    <w:p w14:paraId="350E5687" w14:textId="395DB264" w:rsidR="005F2688" w:rsidRDefault="005F2688" w:rsidP="005F2688">
      <w:pPr>
        <w:pStyle w:val="B1"/>
        <w:rPr>
          <w:ins w:id="266" w:author="Author"/>
        </w:rPr>
      </w:pPr>
      <w:ins w:id="267" w:author="Author">
        <w:r>
          <w:t>18.</w:t>
        </w:r>
        <w:r>
          <w:tab/>
        </w:r>
        <w:r w:rsidRPr="00D43722">
          <w:rPr>
            <w:b/>
            <w:bCs/>
          </w:rPr>
          <w:t xml:space="preserve">List of suitable </w:t>
        </w:r>
        <w:del w:id="268" w:author="Richard Bradbury (SA4#116-e review)" w:date="2021-11-08T16:40:00Z">
          <w:r w:rsidR="00F57B46" w:rsidDel="009E2CF5">
            <w:rPr>
              <w:b/>
              <w:bCs/>
            </w:rPr>
            <w:delText>"</w:delText>
          </w:r>
        </w:del>
      </w:ins>
      <w:ins w:id="269" w:author="Richard Bradbury (SA4#116-e review)" w:date="2021-11-08T16:40:00Z">
        <w:r w:rsidR="009E2CF5">
          <w:rPr>
            <w:b/>
            <w:bCs/>
          </w:rPr>
          <w:t>“</w:t>
        </w:r>
      </w:ins>
      <w:ins w:id="270" w:author="Author">
        <w:r w:rsidRPr="006D13D9">
          <w:rPr>
            <w:b/>
            <w:bCs/>
          </w:rPr>
          <w:t>5GMS AS</w:t>
        </w:r>
        <w:del w:id="271" w:author="Richard Bradbury (SA4#116-e review)" w:date="2021-11-08T16:40:00Z">
          <w:r w:rsidR="00F57B46" w:rsidDel="009E2CF5">
            <w:rPr>
              <w:b/>
              <w:bCs/>
            </w:rPr>
            <w:delText>"</w:delText>
          </w:r>
        </w:del>
      </w:ins>
      <w:ins w:id="272" w:author="Richard Bradbury (SA4#116-e review)" w:date="2021-11-08T16:40:00Z">
        <w:r w:rsidR="009E2CF5">
          <w:rPr>
            <w:b/>
            <w:bCs/>
          </w:rPr>
          <w:t>”</w:t>
        </w:r>
      </w:ins>
      <w:ins w:id="273" w:author="Author">
        <w:r w:rsidRPr="006D13D9">
          <w:rPr>
            <w:b/>
            <w:bCs/>
          </w:rPr>
          <w:t xml:space="preserve"> EAS instances</w:t>
        </w:r>
        <w:r w:rsidRPr="00560BC2">
          <w:rPr>
            <w:b/>
            <w:bCs/>
          </w:rPr>
          <w:t>:</w:t>
        </w:r>
        <w:r>
          <w:t xml:space="preserve"> The EES/5GMS AF responds to the EEC with a list of </w:t>
        </w:r>
        <w:del w:id="274" w:author="Richard Bradbury (SA4#116-e review)" w:date="2021-11-08T16:40:00Z">
          <w:r w:rsidR="00F57B46" w:rsidDel="009E2CF5">
            <w:delText>"</w:delText>
          </w:r>
        </w:del>
      </w:ins>
      <w:ins w:id="275" w:author="Richard Bradbury (SA4#116-e review)" w:date="2021-11-08T16:40:00Z">
        <w:r w:rsidR="009E2CF5">
          <w:t>“</w:t>
        </w:r>
      </w:ins>
      <w:ins w:id="276" w:author="Author">
        <w:r>
          <w:t>5GMS AS</w:t>
        </w:r>
        <w:del w:id="277" w:author="Richard Bradbury (SA4#116-e review)" w:date="2021-11-08T16:40:00Z">
          <w:r w:rsidR="00F57B46" w:rsidDel="009E2CF5">
            <w:delText>"</w:delText>
          </w:r>
        </w:del>
      </w:ins>
      <w:ins w:id="278" w:author="Richard Bradbury (SA4#116-e review)" w:date="2021-11-08T16:40:00Z">
        <w:r w:rsidR="009E2CF5">
          <w:t>”</w:t>
        </w:r>
      </w:ins>
      <w:ins w:id="279" w:author="Author">
        <w:r>
          <w:t xml:space="preserve"> EAS instances and their characteristics in an EAS discovery response (see Table 8.5.3.3-1 in [</w:t>
        </w:r>
        <w:r w:rsidR="00350A0E">
          <w:t>16</w:t>
        </w:r>
        <w:r>
          <w:t>]).</w:t>
        </w:r>
      </w:ins>
    </w:p>
    <w:p w14:paraId="021A54FC" w14:textId="77777777" w:rsidR="005F2688" w:rsidRPr="00F81220" w:rsidRDefault="005F2688" w:rsidP="005F2688">
      <w:pPr>
        <w:pStyle w:val="B1"/>
        <w:rPr>
          <w:ins w:id="280" w:author="Author"/>
        </w:rPr>
      </w:pPr>
      <w:ins w:id="281" w:author="Author">
        <w:r>
          <w:t>19.</w:t>
        </w:r>
        <w:r>
          <w:tab/>
        </w:r>
        <w:r w:rsidRPr="00D43722">
          <w:rPr>
            <w:b/>
            <w:bCs/>
          </w:rPr>
          <w:t>Select preferred “</w:t>
        </w:r>
        <w:r w:rsidRPr="006D13D9">
          <w:rPr>
            <w:b/>
            <w:bCs/>
          </w:rPr>
          <w:t>5GMS</w:t>
        </w:r>
        <w:r w:rsidRPr="00451D88">
          <w:rPr>
            <w:b/>
            <w:bCs/>
          </w:rPr>
          <w:t xml:space="preserve"> AS</w:t>
        </w:r>
        <w:r w:rsidRPr="00DE6C43">
          <w:rPr>
            <w:b/>
            <w:bCs/>
          </w:rPr>
          <w:t>” EAS instance</w:t>
        </w:r>
        <w:r w:rsidRPr="00560BC2">
          <w:rPr>
            <w:b/>
            <w:bCs/>
          </w:rPr>
          <w:t>:</w:t>
        </w:r>
        <w:r>
          <w:t xml:space="preserve"> The AC and/or EC select(s) a “5GMS AS” EAS instance from the provided list, based on the AC’s desired criteria.</w:t>
        </w:r>
      </w:ins>
    </w:p>
    <w:p w14:paraId="473AF627" w14:textId="77777777" w:rsidR="005F2688" w:rsidRPr="00BB52BA" w:rsidRDefault="005F2688" w:rsidP="005F2688">
      <w:pPr>
        <w:rPr>
          <w:ins w:id="282" w:author="Author"/>
        </w:rPr>
      </w:pPr>
      <w:ins w:id="283" w:author="Author">
        <w:r>
          <w:lastRenderedPageBreak/>
          <w:t xml:space="preserve">After successful discovery of a “5GMS AS” EAS instance, the actual streaming session may start in the </w:t>
        </w:r>
        <w:r w:rsidRPr="00560BC2">
          <w:rPr>
            <w:b/>
            <w:bCs/>
          </w:rPr>
          <w:t>5GMS Session</w:t>
        </w:r>
        <w:r>
          <w:t xml:space="preserve"> phase:</w:t>
        </w:r>
      </w:ins>
    </w:p>
    <w:p w14:paraId="3C020F43" w14:textId="77777777" w:rsidR="005F2688" w:rsidRPr="00BB52BA" w:rsidRDefault="005F2688" w:rsidP="005F2688">
      <w:pPr>
        <w:pStyle w:val="B1"/>
        <w:rPr>
          <w:ins w:id="284" w:author="Author"/>
        </w:rPr>
      </w:pPr>
      <w:ins w:id="285" w:author="Author">
        <w:r>
          <w:t>20.</w:t>
        </w:r>
        <w:r>
          <w:tab/>
        </w:r>
        <w:r w:rsidRPr="00560BC2">
          <w:rPr>
            <w:b/>
            <w:bCs/>
          </w:rPr>
          <w:t>Start session:</w:t>
        </w:r>
        <w:r>
          <w:t xml:space="preserve"> The 5GMS-Aware Application invokes the Media Streamer with appropriate streaming access parameters (e.g. a Media Player Entry such as a DASH MPD URL).</w:t>
        </w:r>
      </w:ins>
    </w:p>
    <w:p w14:paraId="361046B2" w14:textId="77777777" w:rsidR="005F2688" w:rsidRPr="00BB52BA" w:rsidRDefault="005F2688" w:rsidP="005F2688">
      <w:pPr>
        <w:pStyle w:val="B1"/>
        <w:rPr>
          <w:ins w:id="286" w:author="Author"/>
        </w:rPr>
      </w:pPr>
      <w:ins w:id="287" w:author="Author">
        <w:r>
          <w:t>21.</w:t>
        </w:r>
        <w:r>
          <w:tab/>
        </w:r>
        <w:r w:rsidRPr="00560BC2">
          <w:rPr>
            <w:b/>
            <w:bCs/>
          </w:rPr>
          <w:t>Session starting event:</w:t>
        </w:r>
        <w:r>
          <w:t xml:space="preserve"> The application informs the Media Session Handler about the start of a new 5GMS session.</w:t>
        </w:r>
      </w:ins>
    </w:p>
    <w:p w14:paraId="2974EDD6" w14:textId="77777777" w:rsidR="005F2688" w:rsidRPr="00BB52BA" w:rsidRDefault="005F2688" w:rsidP="005F2688">
      <w:pPr>
        <w:pStyle w:val="B1"/>
        <w:rPr>
          <w:ins w:id="288" w:author="Author"/>
        </w:rPr>
      </w:pPr>
      <w:ins w:id="289" w:author="Author">
        <w:r>
          <w:t>22.</w:t>
        </w:r>
        <w:r>
          <w:tab/>
        </w:r>
        <w:r w:rsidRPr="00560BC2">
          <w:rPr>
            <w:b/>
            <w:bCs/>
          </w:rPr>
          <w:t>Retrieve service access information:</w:t>
        </w:r>
        <w:r>
          <w:t xml:space="preserve"> The Media Session Handler retrieves Service Access Information from the 5GMS AF appropriate to the 5GMS session.</w:t>
        </w:r>
      </w:ins>
    </w:p>
    <w:p w14:paraId="05D4F60D" w14:textId="203B4026" w:rsidR="005F2688" w:rsidRPr="00BB52BA" w:rsidRDefault="005F2688" w:rsidP="005F2688">
      <w:pPr>
        <w:pStyle w:val="B1"/>
        <w:rPr>
          <w:ins w:id="290" w:author="Author"/>
        </w:rPr>
      </w:pPr>
      <w:ins w:id="291" w:author="Author">
        <w:r>
          <w:t>23.</w:t>
        </w:r>
        <w:r>
          <w:tab/>
        </w:r>
        <w:r w:rsidRPr="00560BC2">
          <w:rPr>
            <w:b/>
            <w:bCs/>
          </w:rPr>
          <w:t>Media transfer:</w:t>
        </w:r>
        <w:r>
          <w:t xml:space="preserve"> The 5GMS-Aware Application connects to the selected EAS </w:t>
        </w:r>
        <w:del w:id="292" w:author="Richard Bradbury (SA4#116-e review)" w:date="2021-11-08T16:40:00Z">
          <w:r w:rsidDel="009E2CF5">
            <w:rPr>
              <w:b/>
              <w:bCs/>
            </w:rPr>
            <w:delText>"</w:delText>
          </w:r>
        </w:del>
      </w:ins>
      <w:ins w:id="293" w:author="Richard Bradbury (SA4#116-e review)" w:date="2021-11-08T16:40:00Z">
        <w:r w:rsidR="009E2CF5">
          <w:rPr>
            <w:b/>
            <w:bCs/>
          </w:rPr>
          <w:t>“</w:t>
        </w:r>
      </w:ins>
      <w:ins w:id="294" w:author="Author">
        <w:r>
          <w:t>5GMS AS</w:t>
        </w:r>
        <w:del w:id="295" w:author="Richard Bradbury (SA4#116-e review)" w:date="2021-11-08T16:40:00Z">
          <w:r w:rsidDel="009E2CF5">
            <w:rPr>
              <w:b/>
              <w:bCs/>
            </w:rPr>
            <w:delText>"</w:delText>
          </w:r>
        </w:del>
      </w:ins>
      <w:ins w:id="296" w:author="Richard Bradbury (SA4#116-e review)" w:date="2021-11-08T16:40:00Z">
        <w:r w:rsidR="009E2CF5">
          <w:rPr>
            <w:b/>
            <w:bCs/>
          </w:rPr>
          <w:t>”</w:t>
        </w:r>
      </w:ins>
      <w:ins w:id="297" w:author="Author">
        <w:r>
          <w:t xml:space="preserve"> and the streaming starts.</w:t>
        </w:r>
      </w:ins>
    </w:p>
    <w:p w14:paraId="55EFF2E4" w14:textId="77777777" w:rsidR="005F2688" w:rsidRPr="00BB52BA" w:rsidRDefault="005F2688" w:rsidP="005F2688">
      <w:pPr>
        <w:pStyle w:val="B1"/>
        <w:rPr>
          <w:ins w:id="298" w:author="Author"/>
        </w:rPr>
      </w:pPr>
      <w:ins w:id="299" w:author="Author">
        <w:r>
          <w:t>24.</w:t>
        </w:r>
        <w:r>
          <w:tab/>
        </w:r>
        <w:r w:rsidRPr="00560BC2">
          <w:rPr>
            <w:b/>
            <w:bCs/>
          </w:rPr>
          <w:t>Method calls and notifications:</w:t>
        </w:r>
        <w:r>
          <w:t xml:space="preserve"> Supporting information about the 5GMS session is passed from the Media Stream Handler to the Media Session Handler.</w:t>
        </w:r>
      </w:ins>
    </w:p>
    <w:p w14:paraId="7145E812" w14:textId="77777777" w:rsidR="005F2688" w:rsidRPr="00BB52BA" w:rsidRDefault="005F2688" w:rsidP="005F2688">
      <w:pPr>
        <w:pStyle w:val="B1"/>
        <w:rPr>
          <w:ins w:id="300" w:author="Author"/>
        </w:rPr>
      </w:pPr>
      <w:ins w:id="301" w:author="Author">
        <w:r>
          <w:t>25.</w:t>
        </w:r>
        <w:r>
          <w:tab/>
        </w:r>
        <w:r w:rsidRPr="00560BC2">
          <w:rPr>
            <w:b/>
            <w:bCs/>
          </w:rPr>
          <w:t>Reporting, network assistance, and dynamic policy:</w:t>
        </w:r>
        <w:r>
          <w:t xml:space="preserve"> The Media Session Handler exchanges supporting information about the 5GMS session with the 5GMS AF.</w:t>
        </w:r>
      </w:ins>
    </w:p>
    <w:p w14:paraId="21E4F32D" w14:textId="77777777" w:rsidR="005F2688" w:rsidRPr="00BB52BA" w:rsidRDefault="005F2688" w:rsidP="005F2688">
      <w:pPr>
        <w:pStyle w:val="B1"/>
        <w:rPr>
          <w:ins w:id="302" w:author="Author"/>
        </w:rPr>
      </w:pPr>
      <w:ins w:id="303" w:author="Author">
        <w:r>
          <w:t>26.</w:t>
        </w:r>
        <w:r>
          <w:tab/>
        </w:r>
        <w:r w:rsidRPr="009F17E1">
          <w:rPr>
            <w:b/>
            <w:bCs/>
          </w:rPr>
          <w:t>End session:</w:t>
        </w:r>
        <w:r>
          <w:t xml:space="preserve"> the 5GMS-Aware Application informs the Media Session Handler that the 5GMS session has ended.</w:t>
        </w:r>
      </w:ins>
    </w:p>
    <w:p w14:paraId="6751C9E8" w14:textId="77777777" w:rsidR="005F2688" w:rsidRPr="00BB52BA" w:rsidRDefault="005F2688" w:rsidP="005F2688">
      <w:pPr>
        <w:pStyle w:val="B1"/>
        <w:rPr>
          <w:ins w:id="304" w:author="Author"/>
        </w:rPr>
      </w:pPr>
      <w:ins w:id="305" w:author="Author">
        <w:r>
          <w:t>27.</w:t>
        </w:r>
        <w:r>
          <w:tab/>
        </w:r>
        <w:r w:rsidRPr="00EC6D86">
          <w:rPr>
            <w:b/>
            <w:bCs/>
          </w:rPr>
          <w:t>Session ending event:</w:t>
        </w:r>
        <w:r>
          <w:t xml:space="preserve"> </w:t>
        </w:r>
        <w:r w:rsidRPr="00D40ACF">
          <w:t>Th</w:t>
        </w:r>
        <w:r w:rsidRPr="001F4684">
          <w:t>e</w:t>
        </w:r>
        <w:r>
          <w:t xml:space="preserve"> Media Streamer informs the Media Session Handler about the end of the 5GMS session.</w:t>
        </w:r>
      </w:ins>
    </w:p>
    <w:p w14:paraId="47BBAAD6" w14:textId="77777777" w:rsidR="005F2688" w:rsidRPr="00BB52BA" w:rsidRDefault="005F2688" w:rsidP="005F2688">
      <w:pPr>
        <w:pStyle w:val="B1"/>
        <w:rPr>
          <w:ins w:id="306" w:author="Author"/>
        </w:rPr>
      </w:pPr>
      <w:ins w:id="307" w:author="Author">
        <w:r>
          <w:t>28.</w:t>
        </w:r>
        <w:r>
          <w:tab/>
        </w:r>
        <w:r w:rsidRPr="0051782E">
          <w:rPr>
            <w:b/>
            <w:bCs/>
          </w:rPr>
          <w:t>Final reporting:</w:t>
        </w:r>
        <w:r>
          <w:t xml:space="preserve"> The Media Session Handler performs any final reporting to the 5GMS AF.</w:t>
        </w:r>
      </w:ins>
    </w:p>
    <w:p w14:paraId="0595C09E" w14:textId="016FAA10" w:rsidR="005F2688" w:rsidRPr="00D40ACF" w:rsidRDefault="005332F4" w:rsidP="005332F4">
      <w:pPr>
        <w:pStyle w:val="Heading3"/>
        <w:rPr>
          <w:ins w:id="308" w:author="Author"/>
        </w:rPr>
      </w:pPr>
      <w:bookmarkStart w:id="309" w:name="_Toc72923151"/>
      <w:ins w:id="310" w:author="Author">
        <w:r>
          <w:lastRenderedPageBreak/>
          <w:t>8</w:t>
        </w:r>
        <w:r w:rsidR="005F2688">
          <w:t>.3.2</w:t>
        </w:r>
        <w:r w:rsidR="005F2688" w:rsidRPr="002A16CB">
          <w:tab/>
        </w:r>
        <w:r w:rsidR="005F2688" w:rsidRPr="00D40ACF">
          <w:t xml:space="preserve">AP-driven </w:t>
        </w:r>
        <w:r w:rsidR="005F2688">
          <w:t>M</w:t>
        </w:r>
        <w:r w:rsidR="005F2688" w:rsidRPr="00D40ACF">
          <w:t xml:space="preserve">anagement of 5GMS </w:t>
        </w:r>
        <w:r w:rsidR="005F2688">
          <w:t>E</w:t>
        </w:r>
        <w:r w:rsidR="005F2688" w:rsidRPr="00D40ACF">
          <w:t xml:space="preserve">dge </w:t>
        </w:r>
        <w:r w:rsidR="005F2688">
          <w:t>P</w:t>
        </w:r>
        <w:r w:rsidR="005F2688" w:rsidRPr="00D40ACF">
          <w:t>rocessing</w:t>
        </w:r>
        <w:bookmarkEnd w:id="309"/>
      </w:ins>
    </w:p>
    <w:p w14:paraId="5D0B1DF3" w14:textId="2D2A37E5" w:rsidR="005F2688" w:rsidRDefault="005F2688" w:rsidP="005F2688">
      <w:pPr>
        <w:keepNext/>
        <w:keepLines/>
        <w:rPr>
          <w:ins w:id="311" w:author="Author"/>
        </w:rPr>
      </w:pPr>
      <w:ins w:id="312" w:author="Author">
        <w:r>
          <w:t xml:space="preserve">Figure </w:t>
        </w:r>
        <w:r w:rsidR="005332F4">
          <w:t>8</w:t>
        </w:r>
        <w:r>
          <w:t xml:space="preserve">.3.2-1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 if needed, as part of and in response to Application Provider provisioning. </w:t>
        </w:r>
        <w:r w:rsidR="00D1312C">
          <w:t>The 5GMS AS instance</w:t>
        </w:r>
        <w:r>
          <w:t xml:space="preserve"> may also be </w:t>
        </w:r>
        <w:proofErr w:type="spellStart"/>
        <w:r>
          <w:t>rep</w:t>
        </w:r>
        <w:r w:rsidR="00D1312C">
          <w:t>rovisioned</w:t>
        </w:r>
        <w:proofErr w:type="spellEnd"/>
        <w:r>
          <w:t xml:space="preserve"> at any time during the lifetime of the 5GMS Provisioning Session in response to </w:t>
        </w:r>
        <w:r w:rsidR="00D1312C">
          <w:t>changing</w:t>
        </w:r>
        <w:r>
          <w:t xml:space="preserve"> demand levels (not illustrated for brevity).</w:t>
        </w:r>
      </w:ins>
    </w:p>
    <w:p w14:paraId="0E88E818" w14:textId="77777777" w:rsidR="005F2688" w:rsidRDefault="00945639" w:rsidP="005F2688">
      <w:pPr>
        <w:keepNext/>
        <w:jc w:val="center"/>
        <w:rPr>
          <w:ins w:id="313" w:author="Author"/>
        </w:rPr>
      </w:pPr>
      <w:ins w:id="314" w:author="Author">
        <w:r>
          <w:rPr>
            <w:noProof/>
          </w:rPr>
          <w:object w:dxaOrig="4320" w:dyaOrig="3321" w14:anchorId="48AD991A">
            <v:shape id="_x0000_i1026" type="#_x0000_t75" alt="" style="width:479.5pt;height:479pt;mso-width-percent:0;mso-height-percent:0;mso-width-percent:0;mso-height-percent:0" o:ole="">
              <v:imagedata r:id="rId18" o:title=""/>
              <o:lock v:ext="edit" aspectratio="f"/>
            </v:shape>
            <o:OLEObject Type="Embed" ProgID="Mscgen.Chart" ShapeID="_x0000_i1026" DrawAspect="Content" ObjectID="_1698133870" r:id="rId19"/>
          </w:object>
        </w:r>
      </w:ins>
    </w:p>
    <w:p w14:paraId="353C9B04" w14:textId="23338B06" w:rsidR="005F2688" w:rsidRPr="00751425" w:rsidRDefault="005F2688" w:rsidP="005F2688">
      <w:pPr>
        <w:pStyle w:val="TF"/>
        <w:rPr>
          <w:ins w:id="315" w:author="Author"/>
        </w:rPr>
      </w:pPr>
      <w:ins w:id="316" w:author="Author">
        <w:r w:rsidRPr="00751425">
          <w:t>Figure</w:t>
        </w:r>
        <w:r>
          <w:t> </w:t>
        </w:r>
        <w:r w:rsidR="005332F4">
          <w:t>8</w:t>
        </w:r>
        <w:r>
          <w:t>.3.2-1</w:t>
        </w:r>
        <w:r w:rsidRPr="00751425">
          <w:t xml:space="preserve">: </w:t>
        </w:r>
        <w:r>
          <w:t>AP-driven management of 5GMS edge processing</w:t>
        </w:r>
      </w:ins>
    </w:p>
    <w:p w14:paraId="7113A811" w14:textId="32D15D2B" w:rsidR="005F2688" w:rsidRDefault="005F2688" w:rsidP="005F2688">
      <w:pPr>
        <w:rPr>
          <w:ins w:id="317" w:author="Author"/>
        </w:rPr>
      </w:pPr>
      <w:ins w:id="318" w:author="Author">
        <w:r>
          <w:t xml:space="preserve">The </w:t>
        </w:r>
        <w:r w:rsidRPr="004E3CC6">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Steps 1–4 are identical to those described in clause </w:t>
        </w:r>
        <w:r w:rsidR="000F2E88">
          <w:t>8</w:t>
        </w:r>
        <w:r w:rsidR="00814FD7">
          <w:t>.3.1</w:t>
        </w:r>
        <w:r>
          <w:t xml:space="preserve"> above.</w:t>
        </w:r>
      </w:ins>
    </w:p>
    <w:p w14:paraId="1A23762F" w14:textId="24F00793" w:rsidR="005F2688" w:rsidRDefault="005F2688" w:rsidP="005F2688">
      <w:pPr>
        <w:rPr>
          <w:ins w:id="319" w:author="Author"/>
        </w:rPr>
      </w:pPr>
      <w:ins w:id="320" w:author="Author">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w:t>
        </w:r>
        <w:r w:rsidR="000F2E88">
          <w:t>8</w:t>
        </w:r>
        <w:r w:rsidR="00814FD7">
          <w:t>.3.1</w:t>
        </w:r>
        <w:r>
          <w:t xml:space="preserve"> above.</w:t>
        </w:r>
      </w:ins>
    </w:p>
    <w:p w14:paraId="5D79B307" w14:textId="4CD5EF07" w:rsidR="005F2688" w:rsidRDefault="005F2688" w:rsidP="005F2688">
      <w:pPr>
        <w:rPr>
          <w:ins w:id="321" w:author="Author"/>
        </w:rPr>
      </w:pPr>
      <w:ins w:id="322" w:author="Author">
        <w:r>
          <w:lastRenderedPageBreak/>
          <w:t>The optional sub-flow to provision an additional 5GMS AS instance may be repeated multiple times on need basis to add new capacity</w:t>
        </w:r>
        <w:r w:rsidR="00D1312C">
          <w:t>,</w:t>
        </w:r>
        <w:r>
          <w:t xml:space="preserve"> to increase existing capacity for edge processing</w:t>
        </w:r>
        <w:r w:rsidR="00D1312C">
          <w:t xml:space="preserve"> or to reallocate underused edge processing resources to other tasks</w:t>
        </w:r>
        <w:r>
          <w:t>. The edge processing capacity is tailored for the specific 5GMS Application Provider based on the information in the Provisioning Session. Steps 7–12 are identical to steps 11–16 described in clause </w:t>
        </w:r>
        <w:r w:rsidR="000F2E88">
          <w:t>8</w:t>
        </w:r>
        <w:r w:rsidR="00814FD7">
          <w:t>.3.1</w:t>
        </w:r>
        <w:r>
          <w:t xml:space="preserve"> above.</w:t>
        </w:r>
      </w:ins>
    </w:p>
    <w:p w14:paraId="20D5F819" w14:textId="463FC991" w:rsidR="005F2688" w:rsidRDefault="005F2688" w:rsidP="005F2688">
      <w:pPr>
        <w:rPr>
          <w:ins w:id="323" w:author="Author"/>
        </w:rPr>
      </w:pPr>
      <w:ins w:id="324" w:author="Author">
        <w:r>
          <w:t>After successful discovery, the actual streaming session may start</w:t>
        </w:r>
        <w:r w:rsidRPr="0039025D">
          <w:t xml:space="preserve"> </w:t>
        </w:r>
        <w:r>
          <w:t xml:space="preserve">in </w:t>
        </w:r>
        <w:r w:rsidRPr="005E4AD4">
          <w:t xml:space="preserve">the </w:t>
        </w:r>
        <w:r w:rsidRPr="005A4FC0">
          <w:t>5GMS Session phase</w:t>
        </w:r>
        <w:r>
          <w:t xml:space="preserve">. Steps 13–21 are identical to steps 19–27 described in clause </w:t>
        </w:r>
        <w:r w:rsidR="000F2E88">
          <w:t>8</w:t>
        </w:r>
        <w:r w:rsidR="00814FD7">
          <w:t>.3.1</w:t>
        </w:r>
        <w:r>
          <w:t xml:space="preserve"> above.</w:t>
        </w:r>
      </w:ins>
    </w:p>
    <w:p w14:paraId="4B9BA7C8" w14:textId="77777777" w:rsidR="005F2688" w:rsidRPr="005132D2" w:rsidRDefault="005F2688" w:rsidP="005F2688">
      <w:pPr>
        <w:pStyle w:val="NO"/>
        <w:rPr>
          <w:ins w:id="325" w:author="Author"/>
        </w:rPr>
      </w:pPr>
      <w:ins w:id="326" w:author="Autho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ins>
    </w:p>
    <w:p w14:paraId="27A3C609" w14:textId="770FC676" w:rsidR="005F2688" w:rsidRDefault="00BF2063" w:rsidP="00BF2063">
      <w:pPr>
        <w:pStyle w:val="Heading2"/>
        <w:rPr>
          <w:ins w:id="327" w:author="Imed Bouazizi" w:date="2021-10-31T22:12:00Z"/>
        </w:rPr>
      </w:pPr>
      <w:ins w:id="328" w:author="Imed Bouazizi" w:date="2021-10-31T22:10:00Z">
        <w:r>
          <w:t>8.4</w:t>
        </w:r>
      </w:ins>
      <w:ins w:id="329" w:author="Richard Bradbury (SA4#116-e review)" w:date="2021-11-08T16:40:00Z">
        <w:r w:rsidR="009E2CF5">
          <w:tab/>
        </w:r>
      </w:ins>
      <w:ins w:id="330" w:author="Imed Bouazizi" w:date="2021-10-31T22:10:00Z">
        <w:r>
          <w:t>Provisioning</w:t>
        </w:r>
      </w:ins>
      <w:ins w:id="331" w:author="Imed Bouazizi" w:date="2021-10-31T23:41:00Z">
        <w:r w:rsidR="003730C3">
          <w:t xml:space="preserve"> and Service Information</w:t>
        </w:r>
      </w:ins>
    </w:p>
    <w:p w14:paraId="2529FCB2" w14:textId="41E1E451" w:rsidR="00BF2063" w:rsidRDefault="00336F1B" w:rsidP="00BF2063">
      <w:pPr>
        <w:rPr>
          <w:ins w:id="332" w:author="Imed Bouazizi" w:date="2021-10-31T22:59:00Z"/>
        </w:rPr>
      </w:pPr>
      <w:ins w:id="333" w:author="Imed Bouazizi" w:date="2021-10-31T22:31:00Z">
        <w:r>
          <w:t xml:space="preserve">The provisioning step allows </w:t>
        </w:r>
        <w:del w:id="334" w:author="Richard Bradbury (SA4#116-e review)" w:date="2021-11-08T16:40:00Z">
          <w:r w:rsidDel="009E2CF5">
            <w:delText>the</w:delText>
          </w:r>
        </w:del>
      </w:ins>
      <w:ins w:id="335" w:author="Richard Bradbury (SA4#116-e review)" w:date="2021-11-08T16:40:00Z">
        <w:r w:rsidR="009E2CF5">
          <w:t>a</w:t>
        </w:r>
      </w:ins>
      <w:ins w:id="336" w:author="Imed Bouazizi" w:date="2021-10-31T22:31:00Z">
        <w:r>
          <w:t xml:space="preserve"> </w:t>
        </w:r>
      </w:ins>
      <w:ins w:id="337" w:author="Richard Bradbury (SA4#116-e review)" w:date="2021-11-08T16:40:00Z">
        <w:r w:rsidR="009E2CF5">
          <w:t xml:space="preserve">5GMS </w:t>
        </w:r>
      </w:ins>
      <w:ins w:id="338" w:author="Imed Bouazizi" w:date="2021-10-31T22:32:00Z">
        <w:r>
          <w:t xml:space="preserve">Application Provider to configure information about </w:t>
        </w:r>
      </w:ins>
      <w:ins w:id="339" w:author="Imed Bouazizi" w:date="2021-10-31T22:42:00Z">
        <w:del w:id="340" w:author="Richard Bradbury (SA4#116-e review)" w:date="2021-11-08T16:41:00Z">
          <w:r w:rsidDel="003C5BF0">
            <w:delText>the required</w:delText>
          </w:r>
        </w:del>
      </w:ins>
      <w:ins w:id="341" w:author="Richard Bradbury (SA4#116-e review)" w:date="2021-11-08T16:41:00Z">
        <w:r w:rsidR="003C5BF0">
          <w:t>its</w:t>
        </w:r>
      </w:ins>
      <w:ins w:id="342" w:author="Imed Bouazizi" w:date="2021-10-31T22:42:00Z">
        <w:r>
          <w:t xml:space="preserve"> </w:t>
        </w:r>
        <w:r w:rsidR="00192653">
          <w:t xml:space="preserve">edge processing </w:t>
        </w:r>
      </w:ins>
      <w:ins w:id="343" w:author="Richard Bradbury (SA4#116-e review)" w:date="2021-11-08T16:41:00Z">
        <w:r w:rsidR="003C5BF0">
          <w:t xml:space="preserve">requirements </w:t>
        </w:r>
      </w:ins>
      <w:ins w:id="344" w:author="Imed Bouazizi" w:date="2021-10-31T22:42:00Z">
        <w:r w:rsidR="00192653">
          <w:t>for media streaming sessions</w:t>
        </w:r>
        <w:del w:id="345" w:author="Richard Bradbury (SA4#116-e review)" w:date="2021-11-08T16:41:00Z">
          <w:r w:rsidR="00192653" w:rsidDel="003C5BF0">
            <w:delText xml:space="preserve"> of the Application Provider</w:delText>
          </w:r>
        </w:del>
        <w:r w:rsidR="00192653">
          <w:t>.</w:t>
        </w:r>
      </w:ins>
    </w:p>
    <w:p w14:paraId="47151132" w14:textId="4673AECE" w:rsidR="00816F05" w:rsidRDefault="00816F05" w:rsidP="00BF2063">
      <w:pPr>
        <w:rPr>
          <w:ins w:id="346" w:author="Imed Bouazizi" w:date="2021-10-31T23:01:00Z"/>
        </w:rPr>
      </w:pPr>
      <w:ins w:id="347" w:author="Imed Bouazizi" w:date="2021-10-31T22:59:00Z">
        <w:r>
          <w:t xml:space="preserve">The following information shall be </w:t>
        </w:r>
      </w:ins>
      <w:ins w:id="348" w:author="Imed Bouazizi" w:date="2021-10-31T23:01:00Z">
        <w:r>
          <w:t xml:space="preserve">configurable by the </w:t>
        </w:r>
      </w:ins>
      <w:ins w:id="349" w:author="Richard Bradbury (SA4#116-e review)" w:date="2021-11-08T16:41:00Z">
        <w:r w:rsidR="003C5BF0">
          <w:t xml:space="preserve">5GMS </w:t>
        </w:r>
      </w:ins>
      <w:ins w:id="350" w:author="Imed Bouazizi" w:date="2021-10-31T23:01:00Z">
        <w:r>
          <w:t xml:space="preserve">Application Provider over </w:t>
        </w:r>
        <w:del w:id="351" w:author="Richard Bradbury (SA4#116-e review)" w:date="2021-11-08T16:41:00Z">
          <w:r w:rsidDel="003C5BF0">
            <w:delText>the</w:delText>
          </w:r>
        </w:del>
      </w:ins>
      <w:ins w:id="352" w:author="Richard Bradbury (SA4#116-e review)" w:date="2021-11-08T16:41:00Z">
        <w:r w:rsidR="003C5BF0">
          <w:t>reference point</w:t>
        </w:r>
      </w:ins>
      <w:ins w:id="353" w:author="Imed Bouazizi" w:date="2021-10-31T23:01:00Z">
        <w:r>
          <w:t xml:space="preserve"> M1</w:t>
        </w:r>
        <w:del w:id="354" w:author="Richard Bradbury (SA4#116-e review)" w:date="2021-11-08T16:42:00Z">
          <w:r w:rsidDel="003C5BF0">
            <w:delText xml:space="preserve"> </w:delText>
          </w:r>
        </w:del>
        <w:del w:id="355" w:author="Richard Bradbury (SA4#116-e review)" w:date="2021-11-08T16:41:00Z">
          <w:r w:rsidDel="003C5BF0">
            <w:delText>interface</w:delText>
          </w:r>
        </w:del>
        <w:r>
          <w:t>:</w:t>
        </w:r>
      </w:ins>
    </w:p>
    <w:p w14:paraId="5ACDBC3D" w14:textId="5D01A3EF" w:rsidR="00816F05" w:rsidRDefault="003C5BF0" w:rsidP="003C5BF0">
      <w:pPr>
        <w:pStyle w:val="B1"/>
        <w:rPr>
          <w:ins w:id="356" w:author="Imed Bouazizi" w:date="2021-10-31T23:15:00Z"/>
        </w:rPr>
      </w:pPr>
      <w:ins w:id="357" w:author="Richard Bradbury (SA4#116-e review)" w:date="2021-11-08T16:42:00Z">
        <w:r>
          <w:t>-</w:t>
        </w:r>
        <w:r>
          <w:tab/>
        </w:r>
      </w:ins>
      <w:ins w:id="358" w:author="Imed Bouazizi" w:date="2021-10-31T23:15:00Z">
        <w:r w:rsidR="00816F05">
          <w:t>Condition for activation of edge processing</w:t>
        </w:r>
      </w:ins>
      <w:ins w:id="359" w:author="Imed Bouazizi" w:date="2021-11-01T21:51:00Z">
        <w:r w:rsidR="006B0939">
          <w:t xml:space="preserve">, e.g. the traffic </w:t>
        </w:r>
      </w:ins>
      <w:ins w:id="360" w:author="Imed Bouazizi" w:date="2021-11-01T21:52:00Z">
        <w:r w:rsidR="006B0939">
          <w:t>descriptors</w:t>
        </w:r>
      </w:ins>
      <w:ins w:id="361" w:author="Imed Bouazizi" w:date="2021-11-01T21:51:00Z">
        <w:r w:rsidR="006B0939">
          <w:t xml:space="preserve">, application identifier, </w:t>
        </w:r>
      </w:ins>
      <w:ins w:id="362" w:author="Imed Bouazizi" w:date="2021-11-01T21:52:00Z">
        <w:r w:rsidR="006B0939">
          <w:t>geographic location of the UE, etc.</w:t>
        </w:r>
      </w:ins>
    </w:p>
    <w:p w14:paraId="5CCCD939" w14:textId="48F6F73D" w:rsidR="00816F05" w:rsidRDefault="003C5BF0" w:rsidP="003C5BF0">
      <w:pPr>
        <w:pStyle w:val="B1"/>
        <w:rPr>
          <w:ins w:id="363" w:author="Imed Bouazizi" w:date="2021-10-31T23:16:00Z"/>
        </w:rPr>
      </w:pPr>
      <w:ins w:id="364" w:author="Richard Bradbury (SA4#116-e review)" w:date="2021-11-08T16:42:00Z">
        <w:r>
          <w:t>-</w:t>
        </w:r>
        <w:r>
          <w:tab/>
        </w:r>
      </w:ins>
      <w:ins w:id="365" w:author="Imed Bouazizi" w:date="2021-10-31T23:15:00Z">
        <w:r w:rsidR="00DB10EC">
          <w:t xml:space="preserve">Selection of </w:t>
        </w:r>
      </w:ins>
      <w:ins w:id="366" w:author="Imed Bouazizi" w:date="2021-10-31T23:16:00Z">
        <w:r w:rsidR="00DB10EC">
          <w:t>c</w:t>
        </w:r>
      </w:ins>
      <w:ins w:id="367" w:author="Imed Bouazizi" w:date="2021-10-31T23:15:00Z">
        <w:r w:rsidR="00DB10EC">
          <w:t>lient</w:t>
        </w:r>
      </w:ins>
      <w:ins w:id="368" w:author="Imed Bouazizi" w:date="2021-10-31T23:16:00Z">
        <w:r w:rsidR="00DB10EC">
          <w:t>-controlled</w:t>
        </w:r>
      </w:ins>
      <w:ins w:id="369" w:author="Imed Bouazizi" w:date="2021-10-31T23:15:00Z">
        <w:r w:rsidR="00DB10EC">
          <w:t xml:space="preserve"> or </w:t>
        </w:r>
      </w:ins>
      <w:ins w:id="370" w:author="Imed Bouazizi" w:date="2021-10-31T23:16:00Z">
        <w:r w:rsidR="00DB10EC">
          <w:t>AP-controlled operation</w:t>
        </w:r>
      </w:ins>
    </w:p>
    <w:p w14:paraId="261F349D" w14:textId="2ED59CD8" w:rsidR="00DB10EC" w:rsidRDefault="003C5BF0" w:rsidP="003C5BF0">
      <w:pPr>
        <w:pStyle w:val="B1"/>
        <w:rPr>
          <w:ins w:id="371" w:author="Imed Bouazizi" w:date="2021-10-31T23:17:00Z"/>
        </w:rPr>
      </w:pPr>
      <w:ins w:id="372" w:author="Richard Bradbury (SA4#116-e review)" w:date="2021-11-08T16:42:00Z">
        <w:r>
          <w:t>-</w:t>
        </w:r>
        <w:r>
          <w:tab/>
        </w:r>
      </w:ins>
      <w:commentRangeStart w:id="373"/>
      <w:ins w:id="374" w:author="Imed Bouazizi" w:date="2021-10-31T23:16:00Z">
        <w:r w:rsidR="00DB10EC">
          <w:t>EAS profile information for each EAS that will serve</w:t>
        </w:r>
      </w:ins>
      <w:ins w:id="375" w:author="Imed Bouazizi" w:date="2021-10-31T23:17:00Z">
        <w:r w:rsidR="00DB10EC">
          <w:t xml:space="preserve"> the</w:t>
        </w:r>
      </w:ins>
      <w:ins w:id="376" w:author="Imed Bouazizi" w:date="2021-10-31T23:16:00Z">
        <w:r w:rsidR="00DB10EC">
          <w:t xml:space="preserve"> </w:t>
        </w:r>
      </w:ins>
      <w:ins w:id="377" w:author="Imed Bouazizi" w:date="2021-10-31T23:17:00Z">
        <w:r w:rsidR="00DB10EC">
          <w:t>application</w:t>
        </w:r>
      </w:ins>
      <w:ins w:id="378" w:author="Imed Bouazizi" w:date="2021-10-31T23:23:00Z">
        <w:r w:rsidR="00DB10EC">
          <w:t xml:space="preserve">, </w:t>
        </w:r>
      </w:ins>
      <w:ins w:id="379" w:author="Imed Bouazizi" w:date="2021-10-31T23:37:00Z">
        <w:r w:rsidR="00EF7B1A">
          <w:t>such as the</w:t>
        </w:r>
      </w:ins>
      <w:ins w:id="380" w:author="Imed Bouazizi" w:date="2021-10-31T23:23:00Z">
        <w:r w:rsidR="00DB10EC">
          <w:t xml:space="preserve"> </w:t>
        </w:r>
      </w:ins>
      <w:ins w:id="381" w:author="panqi(E)" w:date="2021-11-11T10:39:00Z">
        <w:r w:rsidR="00AA452F">
          <w:t xml:space="preserve">service </w:t>
        </w:r>
      </w:ins>
      <w:ins w:id="382" w:author="Imed Bouazizi" w:date="2021-10-31T23:23:00Z">
        <w:r w:rsidR="00DB10EC">
          <w:t>KPIs</w:t>
        </w:r>
      </w:ins>
      <w:ins w:id="383" w:author="Imed Bouazizi" w:date="2021-10-31T23:37:00Z">
        <w:r w:rsidR="00EF7B1A">
          <w:t>,</w:t>
        </w:r>
      </w:ins>
      <w:ins w:id="384" w:author="Imed Bouazizi" w:date="2021-10-31T23:23:00Z">
        <w:r w:rsidR="00DB10EC">
          <w:t xml:space="preserve"> geographical location, </w:t>
        </w:r>
      </w:ins>
      <w:ins w:id="385" w:author="Imed Bouazizi" w:date="2021-10-31T23:37:00Z">
        <w:r w:rsidR="00EF7B1A">
          <w:t xml:space="preserve">and </w:t>
        </w:r>
        <w:del w:id="386" w:author="panqi(E)" w:date="2021-11-11T10:41:00Z">
          <w:r w:rsidR="00EF7B1A" w:rsidDel="00AA452F">
            <w:delText xml:space="preserve">traffic </w:delText>
          </w:r>
        </w:del>
      </w:ins>
      <w:ins w:id="387" w:author="Imed Bouazizi" w:date="2021-11-01T21:52:00Z">
        <w:del w:id="388" w:author="panqi(E)" w:date="2021-11-11T10:41:00Z">
          <w:r w:rsidR="006B0939" w:rsidDel="00AA452F">
            <w:delText>descriptors</w:delText>
          </w:r>
        </w:del>
      </w:ins>
      <w:ins w:id="389" w:author="panqi(E)" w:date="2021-11-11T10:41:00Z">
        <w:r w:rsidR="00AA452F">
          <w:t>service continuity support.</w:t>
        </w:r>
        <w:commentRangeEnd w:id="373"/>
        <w:r w:rsidR="00AA452F">
          <w:rPr>
            <w:rStyle w:val="CommentReference"/>
          </w:rPr>
          <w:commentReference w:id="373"/>
        </w:r>
      </w:ins>
    </w:p>
    <w:p w14:paraId="6B056454" w14:textId="0360DAC8" w:rsidR="00DB10EC" w:rsidRPr="00BF2063" w:rsidRDefault="003C5BF0" w:rsidP="003C5BF0">
      <w:pPr>
        <w:pStyle w:val="B1"/>
        <w:rPr>
          <w:ins w:id="390" w:author="Imed Bouazizi" w:date="2021-10-31T22:10:00Z"/>
        </w:rPr>
      </w:pPr>
      <w:ins w:id="391" w:author="Richard Bradbury (SA4#116-e review)" w:date="2021-11-08T16:42:00Z">
        <w:r>
          <w:t>-</w:t>
        </w:r>
        <w:r>
          <w:tab/>
        </w:r>
      </w:ins>
      <w:ins w:id="392" w:author="Imed Bouazizi" w:date="2021-10-31T23:28:00Z">
        <w:r w:rsidR="00317C9A">
          <w:t>Context relocation tolerance and requirements</w:t>
        </w:r>
      </w:ins>
    </w:p>
    <w:p w14:paraId="7C4307A3" w14:textId="5DC08AA7" w:rsidR="003730C3" w:rsidRDefault="003C5BF0" w:rsidP="003730C3">
      <w:pPr>
        <w:rPr>
          <w:ins w:id="393" w:author="Imed Bouazizi" w:date="2021-10-31T23:41:00Z"/>
        </w:rPr>
      </w:pPr>
      <w:ins w:id="394" w:author="Richard Bradbury (SA4#116-e review)" w:date="2021-11-08T16:42:00Z">
        <w:r>
          <w:t>For client-</w:t>
        </w:r>
      </w:ins>
      <w:ins w:id="395" w:author="Richard Bradbury (SA4#116-e review)" w:date="2021-11-08T16:43:00Z">
        <w:r>
          <w:t>driven</w:t>
        </w:r>
      </w:ins>
      <w:ins w:id="396" w:author="Richard Bradbury (SA4#116-e review)" w:date="2021-11-08T16:42:00Z">
        <w:r>
          <w:t xml:space="preserve"> edge processing, </w:t>
        </w:r>
      </w:ins>
      <w:ins w:id="397" w:author="Imed Bouazizi" w:date="2021-10-31T23:41:00Z">
        <w:del w:id="398" w:author="Richard Bradbury (SA4#116-e review)" w:date="2021-11-08T16:42:00Z">
          <w:r w:rsidR="003730C3" w:rsidDel="003C5BF0">
            <w:delText>T</w:delText>
          </w:r>
        </w:del>
      </w:ins>
      <w:ins w:id="399" w:author="Richard Bradbury (SA4#116-e review)" w:date="2021-11-08T16:42:00Z">
        <w:r>
          <w:t>t</w:t>
        </w:r>
      </w:ins>
      <w:ins w:id="400" w:author="Imed Bouazizi" w:date="2021-10-31T23:41:00Z">
        <w:r w:rsidR="003730C3">
          <w:t xml:space="preserve">he </w:t>
        </w:r>
        <w:commentRangeStart w:id="401"/>
        <w:r w:rsidR="003730C3">
          <w:t xml:space="preserve">5GMS AF </w:t>
        </w:r>
      </w:ins>
      <w:ins w:id="402" w:author="Iraj Sodagar" w:date="2021-11-10T13:16:00Z">
        <w:r w:rsidR="00E779BE">
          <w:t xml:space="preserve">shall support </w:t>
        </w:r>
      </w:ins>
      <w:ins w:id="403" w:author="Imed Bouazizi" w:date="2021-10-31T23:44:00Z">
        <w:r w:rsidR="003730C3">
          <w:t>shar</w:t>
        </w:r>
      </w:ins>
      <w:ins w:id="404" w:author="Iraj Sodagar" w:date="2021-11-10T13:16:00Z">
        <w:r w:rsidR="00E779BE">
          <w:t>ing</w:t>
        </w:r>
      </w:ins>
      <w:ins w:id="405" w:author="Imed Bouazizi" w:date="2021-10-31T23:44:00Z">
        <w:del w:id="406" w:author="Iraj Sodagar" w:date="2021-11-10T13:16:00Z">
          <w:r w:rsidR="003730C3" w:rsidDel="00E779BE">
            <w:delText>es</w:delText>
          </w:r>
        </w:del>
        <w:r w:rsidR="003730C3">
          <w:t xml:space="preserve"> </w:t>
        </w:r>
      </w:ins>
      <w:commentRangeEnd w:id="401"/>
      <w:r w:rsidR="0026180D">
        <w:rPr>
          <w:rStyle w:val="CommentReference"/>
        </w:rPr>
        <w:commentReference w:id="401"/>
      </w:r>
      <w:ins w:id="407" w:author="Imed Bouazizi" w:date="2021-10-31T23:44:00Z">
        <w:del w:id="408" w:author="Richard Bradbury (SA4#116-e review)" w:date="2021-11-08T16:43:00Z">
          <w:r w:rsidR="003730C3" w:rsidDel="003C5BF0">
            <w:delText>the</w:delText>
          </w:r>
        </w:del>
      </w:ins>
      <w:ins w:id="409" w:author="Richard Bradbury (SA4#116-e review)" w:date="2021-11-08T16:43:00Z">
        <w:r>
          <w:t>certain</w:t>
        </w:r>
      </w:ins>
      <w:ins w:id="410" w:author="Imed Bouazizi" w:date="2021-10-31T23:44:00Z">
        <w:r w:rsidR="003730C3">
          <w:t xml:space="preserve"> configuration information </w:t>
        </w:r>
        <w:del w:id="411" w:author="Richard Bradbury (SA4#116-e review)" w:date="2021-11-08T16:43:00Z">
          <w:r w:rsidR="003730C3" w:rsidDel="003C5BF0">
            <w:delText>for the</w:delText>
          </w:r>
        </w:del>
      </w:ins>
      <w:ins w:id="412" w:author="Richard Bradbury (SA4#116-e review)" w:date="2021-11-08T16:43:00Z">
        <w:r>
          <w:t>about</w:t>
        </w:r>
      </w:ins>
      <w:ins w:id="413" w:author="Imed Bouazizi" w:date="2021-10-31T23:44:00Z">
        <w:r w:rsidR="003730C3">
          <w:t xml:space="preserve"> edge processing with the M</w:t>
        </w:r>
      </w:ins>
      <w:ins w:id="414" w:author="Richard Bradbury (SA4#116-e review)" w:date="2021-11-08T16:20:00Z">
        <w:r w:rsidR="002B030C">
          <w:t xml:space="preserve">edia </w:t>
        </w:r>
      </w:ins>
      <w:ins w:id="415" w:author="Imed Bouazizi" w:date="2021-10-31T23:44:00Z">
        <w:r w:rsidR="003730C3">
          <w:t>S</w:t>
        </w:r>
      </w:ins>
      <w:ins w:id="416" w:author="Richard Bradbury (SA4#116-e review)" w:date="2021-11-08T16:20:00Z">
        <w:r w:rsidR="002B030C">
          <w:t xml:space="preserve">ession </w:t>
        </w:r>
      </w:ins>
      <w:ins w:id="417" w:author="Imed Bouazizi" w:date="2021-10-31T23:44:00Z">
        <w:r w:rsidR="003730C3">
          <w:t>H</w:t>
        </w:r>
      </w:ins>
      <w:ins w:id="418" w:author="Richard Bradbury (SA4#116-e review)" w:date="2021-11-08T16:20:00Z">
        <w:r w:rsidR="002B030C">
          <w:t>andler</w:t>
        </w:r>
      </w:ins>
      <w:ins w:id="419" w:author="Imed Bouazizi" w:date="2021-10-31T23:45:00Z">
        <w:r w:rsidR="003730C3">
          <w:t xml:space="preserve"> through </w:t>
        </w:r>
      </w:ins>
      <w:ins w:id="420" w:author="Richard Bradbury (SA4#116-e review)" w:date="2021-11-08T16:43:00Z">
        <w:r>
          <w:t xml:space="preserve">Service Access Information at </w:t>
        </w:r>
      </w:ins>
      <w:ins w:id="421" w:author="Imed Bouazizi" w:date="2021-10-31T23:45:00Z">
        <w:del w:id="422" w:author="Richard Bradbury (SA4#116-e review)" w:date="2021-11-08T16:44:00Z">
          <w:r w:rsidR="003730C3" w:rsidDel="003C5BF0">
            <w:delText>the</w:delText>
          </w:r>
        </w:del>
      </w:ins>
      <w:ins w:id="423" w:author="Richard Bradbury (SA4#116-e review)" w:date="2021-11-08T16:44:00Z">
        <w:r>
          <w:t>reference point</w:t>
        </w:r>
      </w:ins>
      <w:ins w:id="424" w:author="Imed Bouazizi" w:date="2021-10-31T23:45:00Z">
        <w:r w:rsidR="003730C3">
          <w:t xml:space="preserve"> M</w:t>
        </w:r>
      </w:ins>
      <w:ins w:id="425" w:author="Imed Bouazizi" w:date="2021-11-01T00:14:00Z">
        <w:r w:rsidR="00E40452">
          <w:t>5</w:t>
        </w:r>
      </w:ins>
      <w:ins w:id="426" w:author="Imed Bouazizi" w:date="2021-10-31T23:45:00Z">
        <w:del w:id="427" w:author="Richard Bradbury (SA4#116-e review)" w:date="2021-11-08T16:44:00Z">
          <w:r w:rsidR="003730C3" w:rsidDel="003C5BF0">
            <w:delText xml:space="preserve"> interface</w:delText>
          </w:r>
        </w:del>
        <w:r w:rsidR="003730C3">
          <w:t xml:space="preserve">. </w:t>
        </w:r>
        <w:del w:id="428" w:author="Richard Bradbury (SA4#116-e review)" w:date="2021-11-08T16:42:00Z">
          <w:r w:rsidR="003730C3" w:rsidDel="003C5BF0">
            <w:delText xml:space="preserve">For client-controlled edge processing, </w:delText>
          </w:r>
        </w:del>
      </w:ins>
      <w:ins w:id="429" w:author="Imed Bouazizi" w:date="2021-10-31T23:50:00Z">
        <w:del w:id="430" w:author="Richard Bradbury (SA4#116-e review)" w:date="2021-11-08T16:44:00Z">
          <w:r w:rsidR="003730C3" w:rsidDel="003C5BF0">
            <w:delText xml:space="preserve">the MSH </w:delText>
          </w:r>
          <w:r w:rsidR="00134810" w:rsidDel="003C5BF0">
            <w:delText xml:space="preserve">receives information about the </w:delText>
          </w:r>
        </w:del>
      </w:ins>
      <w:ins w:id="431" w:author="Imed Bouazizi" w:date="2021-11-01T00:06:00Z">
        <w:del w:id="432" w:author="Richard Bradbury (SA4#116-e review)" w:date="2021-11-08T16:44:00Z">
          <w:r w:rsidR="00E84505" w:rsidDel="003C5BF0">
            <w:delText xml:space="preserve">edge configuration to enable </w:delText>
          </w:r>
        </w:del>
      </w:ins>
      <w:ins w:id="433" w:author="Richard Bradbury (SA4#116-e review)" w:date="2021-11-08T16:44:00Z">
        <w:r>
          <w:t xml:space="preserve">This enables </w:t>
        </w:r>
      </w:ins>
      <w:ins w:id="434" w:author="Imed Bouazizi" w:date="2021-11-01T00:06:00Z">
        <w:r w:rsidR="00E84505">
          <w:t xml:space="preserve">the EEC </w:t>
        </w:r>
      </w:ins>
      <w:ins w:id="435" w:author="Richard Bradbury (SA4#116-e review)" w:date="2021-11-08T16:44:00Z">
        <w:r>
          <w:t>e</w:t>
        </w:r>
      </w:ins>
      <w:ins w:id="436" w:author="Richard Bradbury (SA4#116-e review)" w:date="2021-11-08T16:45:00Z">
        <w:r>
          <w:t xml:space="preserve">mbedded in the Media Session Handler </w:t>
        </w:r>
      </w:ins>
      <w:ins w:id="437" w:author="Imed Bouazizi" w:date="2021-11-01T00:06:00Z">
        <w:r w:rsidR="00E84505">
          <w:t>to re</w:t>
        </w:r>
      </w:ins>
      <w:ins w:id="438" w:author="Imed Bouazizi" w:date="2021-11-01T00:07:00Z">
        <w:r w:rsidR="00E84505">
          <w:t>quest edge processing for a streaming session.</w:t>
        </w:r>
      </w:ins>
    </w:p>
    <w:p w14:paraId="27B5AA7C" w14:textId="406D5B08" w:rsidR="00BF2063" w:rsidRDefault="00BF2063" w:rsidP="00BF2063">
      <w:pPr>
        <w:pStyle w:val="Heading2"/>
        <w:rPr>
          <w:ins w:id="439" w:author="Imed Bouazizi" w:date="2021-10-31T22:12:00Z"/>
        </w:rPr>
      </w:pPr>
      <w:commentRangeStart w:id="440"/>
      <w:commentRangeStart w:id="441"/>
      <w:ins w:id="442" w:author="Imed Bouazizi" w:date="2021-10-31T22:10:00Z">
        <w:r>
          <w:t>8.5</w:t>
        </w:r>
      </w:ins>
      <w:ins w:id="443" w:author="Richard Bradbury (SA4#116-e review)" w:date="2021-11-08T16:40:00Z">
        <w:r w:rsidR="009E2CF5">
          <w:tab/>
        </w:r>
      </w:ins>
      <w:ins w:id="444" w:author="Richard Bradbury (SA4#116-e review)" w:date="2021-11-08T16:54:00Z">
        <w:r w:rsidR="00EF140D">
          <w:t xml:space="preserve">5GMS AF </w:t>
        </w:r>
      </w:ins>
      <w:ins w:id="445" w:author="Imed Bouazizi" w:date="2021-10-31T22:11:00Z">
        <w:r>
          <w:t>Context Relocation</w:t>
        </w:r>
      </w:ins>
    </w:p>
    <w:p w14:paraId="62985241" w14:textId="1CBDBB10" w:rsidR="00BF2063" w:rsidRDefault="002173B8" w:rsidP="00BF2063">
      <w:pPr>
        <w:rPr>
          <w:ins w:id="446" w:author="Imed Bouazizi" w:date="2021-11-01T20:56:00Z"/>
        </w:rPr>
      </w:pPr>
      <w:commentRangeStart w:id="447"/>
      <w:ins w:id="448" w:author="Imed Bouazizi" w:date="2021-11-01T16:25:00Z">
        <w:del w:id="449" w:author="Richard Bradbury (SA4#116-e review)" w:date="2021-11-08T16:54:00Z">
          <w:r w:rsidDel="00EF140D">
            <w:delText>During a</w:delText>
          </w:r>
        </w:del>
      </w:ins>
      <w:ins w:id="450" w:author="Imed Bouazizi" w:date="2021-11-01T20:55:00Z">
        <w:del w:id="451" w:author="Richard Bradbury (SA4#116-e review)" w:date="2021-11-08T16:54:00Z">
          <w:r w:rsidR="00922440" w:rsidDel="00EF140D">
            <w:delText xml:space="preserve"> context relocation procedure</w:delText>
          </w:r>
        </w:del>
      </w:ins>
      <w:ins w:id="452" w:author="Richard Bradbury (SA4#116-e review)" w:date="2021-11-08T16:54:00Z">
        <w:r w:rsidR="00EF140D">
          <w:t xml:space="preserve">When </w:t>
        </w:r>
      </w:ins>
      <w:ins w:id="453" w:author="Richard Bradbury (SA4#116-e review)" w:date="2021-11-08T16:55:00Z">
        <w:r w:rsidR="00EF140D">
          <w:t xml:space="preserve">a running </w:t>
        </w:r>
        <w:commentRangeStart w:id="454"/>
        <w:r w:rsidR="00EF140D">
          <w:t xml:space="preserve">5GMS </w:t>
        </w:r>
        <w:proofErr w:type="gramStart"/>
        <w:r w:rsidR="00EF140D">
          <w:t>A</w:t>
        </w:r>
        <w:proofErr w:type="gramEnd"/>
        <w:del w:id="455" w:author="Iraj Sodagar" w:date="2021-11-10T13:20:00Z">
          <w:r w:rsidR="00EF140D" w:rsidDel="0004480F">
            <w:delText>F</w:delText>
          </w:r>
        </w:del>
      </w:ins>
      <w:ins w:id="456" w:author="Iraj Sodagar" w:date="2021-11-10T13:20:00Z">
        <w:r w:rsidR="0004480F">
          <w:t>S</w:t>
        </w:r>
      </w:ins>
      <w:ins w:id="457" w:author="Richard Bradbury (SA4#116-e review)" w:date="2021-11-08T16:55:00Z">
        <w:r w:rsidR="00EF140D">
          <w:t xml:space="preserve"> EAS instance </w:t>
        </w:r>
      </w:ins>
      <w:commentRangeEnd w:id="454"/>
      <w:r w:rsidR="0004480F">
        <w:rPr>
          <w:rStyle w:val="CommentReference"/>
        </w:rPr>
        <w:commentReference w:id="454"/>
      </w:r>
      <w:ins w:id="458" w:author="Richard Bradbury (SA4#116-e review)" w:date="2021-11-08T16:55:00Z">
        <w:r w:rsidR="00EF140D">
          <w:t>is relocated</w:t>
        </w:r>
      </w:ins>
      <w:commentRangeEnd w:id="447"/>
      <w:r w:rsidR="00AA452F">
        <w:rPr>
          <w:rStyle w:val="CommentReference"/>
        </w:rPr>
        <w:commentReference w:id="447"/>
      </w:r>
      <w:ins w:id="459" w:author="Imed Bouazizi" w:date="2021-11-01T20:55:00Z">
        <w:r w:rsidR="00922440">
          <w:t>, the following conte</w:t>
        </w:r>
      </w:ins>
      <w:ins w:id="460" w:author="Imed Bouazizi" w:date="2021-11-01T20:56:00Z">
        <w:r w:rsidR="00922440">
          <w:t>xt data shall be transferred:</w:t>
        </w:r>
      </w:ins>
    </w:p>
    <w:p w14:paraId="72238E03" w14:textId="5D527C2D" w:rsidR="00922440" w:rsidRDefault="003C5BF0" w:rsidP="003C5BF0">
      <w:pPr>
        <w:pStyle w:val="B1"/>
        <w:rPr>
          <w:ins w:id="461" w:author="Imed Bouazizi" w:date="2021-11-01T21:00:00Z"/>
        </w:rPr>
      </w:pPr>
      <w:commentRangeStart w:id="462"/>
      <w:ins w:id="463" w:author="Richard Bradbury (SA4#116-e review)" w:date="2021-11-08T16:45:00Z">
        <w:r>
          <w:t>-</w:t>
        </w:r>
        <w:r>
          <w:tab/>
        </w:r>
      </w:ins>
      <w:commentRangeStart w:id="464"/>
      <w:ins w:id="465" w:author="Imed Bouazizi" w:date="2021-11-01T20:59:00Z">
        <w:r w:rsidR="00922440">
          <w:t xml:space="preserve">The </w:t>
        </w:r>
        <w:commentRangeStart w:id="466"/>
        <w:r w:rsidR="00922440">
          <w:t xml:space="preserve">EEC context </w:t>
        </w:r>
      </w:ins>
      <w:commentRangeEnd w:id="466"/>
      <w:r w:rsidR="00153ACB">
        <w:rPr>
          <w:rStyle w:val="CommentReference"/>
        </w:rPr>
        <w:commentReference w:id="466"/>
      </w:r>
      <w:ins w:id="468" w:author="Imed Bouazizi" w:date="2021-11-01T20:59:00Z">
        <w:r w:rsidR="00922440">
          <w:t>as defined in clause 8.2.8 of TS 2</w:t>
        </w:r>
        <w:del w:id="469" w:author="panqi(E)" w:date="2021-11-11T10:43:00Z">
          <w:r w:rsidR="00922440" w:rsidDel="00AA452F">
            <w:delText>6</w:delText>
          </w:r>
        </w:del>
      </w:ins>
      <w:ins w:id="470" w:author="panqi(E)" w:date="2021-11-11T10:43:00Z">
        <w:r w:rsidR="00AA452F">
          <w:t>3</w:t>
        </w:r>
      </w:ins>
      <w:ins w:id="471" w:author="Imed Bouazizi" w:date="2021-11-01T20:59:00Z">
        <w:r w:rsidR="00922440">
          <w:t>.558 [1</w:t>
        </w:r>
      </w:ins>
      <w:ins w:id="472" w:author="Imed Bouazizi" w:date="2021-11-01T21:00:00Z">
        <w:r w:rsidR="00922440">
          <w:t>6</w:t>
        </w:r>
      </w:ins>
      <w:ins w:id="473" w:author="Imed Bouazizi" w:date="2021-11-01T20:59:00Z">
        <w:r w:rsidR="00922440">
          <w:t>]</w:t>
        </w:r>
      </w:ins>
      <w:ins w:id="474" w:author="Richard Bradbury (SA4#116-e review)" w:date="2021-11-08T16:46:00Z">
        <w:r w:rsidR="00AF5696">
          <w:t>.</w:t>
        </w:r>
      </w:ins>
      <w:commentRangeEnd w:id="462"/>
      <w:ins w:id="475" w:author="Richard Bradbury (SA4#116-e review)" w:date="2021-11-08T16:52:00Z">
        <w:r w:rsidR="00EF140D">
          <w:rPr>
            <w:rStyle w:val="CommentReference"/>
          </w:rPr>
          <w:commentReference w:id="462"/>
        </w:r>
      </w:ins>
      <w:commentRangeEnd w:id="464"/>
      <w:r w:rsidR="00AA452F">
        <w:rPr>
          <w:rStyle w:val="CommentReference"/>
        </w:rPr>
        <w:commentReference w:id="464"/>
      </w:r>
    </w:p>
    <w:p w14:paraId="2B0AA2E2" w14:textId="5A019703" w:rsidR="00922440" w:rsidRDefault="003C5BF0" w:rsidP="003C5BF0">
      <w:pPr>
        <w:pStyle w:val="B1"/>
        <w:rPr>
          <w:ins w:id="476" w:author="Imed Bouazizi" w:date="2021-11-01T21:24:00Z"/>
        </w:rPr>
      </w:pPr>
      <w:ins w:id="477" w:author="Richard Bradbury (SA4#116-e review)" w:date="2021-11-08T16:45:00Z">
        <w:r>
          <w:t>-</w:t>
        </w:r>
        <w:r>
          <w:tab/>
        </w:r>
      </w:ins>
      <w:commentRangeStart w:id="478"/>
      <w:ins w:id="479" w:author="Imed Bouazizi" w:date="2021-11-01T21:09:00Z">
        <w:r w:rsidR="00820CC9">
          <w:t>The M</w:t>
        </w:r>
      </w:ins>
      <w:ins w:id="480" w:author="Richard Bradbury (SA4#116-e review)" w:date="2021-11-08T16:20:00Z">
        <w:r w:rsidR="002B030C">
          <w:t xml:space="preserve">edia </w:t>
        </w:r>
      </w:ins>
      <w:ins w:id="481" w:author="Imed Bouazizi" w:date="2021-11-01T21:09:00Z">
        <w:r w:rsidR="00820CC9">
          <w:t>S</w:t>
        </w:r>
      </w:ins>
      <w:ins w:id="482" w:author="Richard Bradbury (SA4#116-e review)" w:date="2021-11-08T16:20:00Z">
        <w:r w:rsidR="002B030C">
          <w:t xml:space="preserve">ession </w:t>
        </w:r>
      </w:ins>
      <w:ins w:id="483" w:author="Imed Bouazizi" w:date="2021-11-01T21:09:00Z">
        <w:r w:rsidR="00820CC9">
          <w:t>H</w:t>
        </w:r>
      </w:ins>
      <w:ins w:id="484" w:author="Richard Bradbury (SA4#116-e review)" w:date="2021-11-08T16:20:00Z">
        <w:r w:rsidR="002B030C">
          <w:t>andler</w:t>
        </w:r>
      </w:ins>
      <w:ins w:id="485" w:author="Imed Bouazizi" w:date="2021-11-01T21:09:00Z">
        <w:r w:rsidR="00820CC9">
          <w:t xml:space="preserve"> context</w:t>
        </w:r>
      </w:ins>
      <w:ins w:id="486" w:author="Imed Bouazizi" w:date="2021-11-01T21:21:00Z">
        <w:r w:rsidR="008B1931">
          <w:t xml:space="preserve"> containing</w:t>
        </w:r>
      </w:ins>
      <w:ins w:id="487" w:author="Imed Bouazizi" w:date="2021-11-01T21:22:00Z">
        <w:r w:rsidR="008B1931">
          <w:t xml:space="preserve"> the selected</w:t>
        </w:r>
      </w:ins>
      <w:ins w:id="488" w:author="Imed Bouazizi" w:date="2021-11-01T21:48:00Z">
        <w:r w:rsidR="00A436DA">
          <w:t xml:space="preserve"> dynamic</w:t>
        </w:r>
      </w:ins>
      <w:ins w:id="489" w:author="Imed Bouazizi" w:date="2021-11-01T21:22:00Z">
        <w:r w:rsidR="008B1931">
          <w:t xml:space="preserve"> QoS and charging policy, any associated event subscriptions</w:t>
        </w:r>
      </w:ins>
      <w:ins w:id="490" w:author="Imed Bouazizi" w:date="2021-11-01T21:23:00Z">
        <w:r w:rsidR="008B1931">
          <w:t xml:space="preserve">, the associated </w:t>
        </w:r>
      </w:ins>
      <w:ins w:id="491" w:author="Imed Bouazizi" w:date="2021-11-01T21:24:00Z">
        <w:r w:rsidR="008B1931">
          <w:t xml:space="preserve">edge configuration, </w:t>
        </w:r>
        <w:proofErr w:type="gramStart"/>
        <w:r w:rsidR="008B1931">
          <w:t>the</w:t>
        </w:r>
        <w:proofErr w:type="gramEnd"/>
        <w:r w:rsidR="008B1931">
          <w:t xml:space="preserve"> consumption reporting configuration</w:t>
        </w:r>
      </w:ins>
      <w:ins w:id="492" w:author="Richard Bradbury (SA4#116-e review)" w:date="2021-11-08T16:46:00Z">
        <w:r w:rsidR="00AF5696">
          <w:t>.</w:t>
        </w:r>
      </w:ins>
      <w:commentRangeEnd w:id="478"/>
      <w:ins w:id="493" w:author="Richard Bradbury (SA4#116-e review)" w:date="2021-11-08T16:52:00Z">
        <w:r w:rsidR="00EF140D">
          <w:rPr>
            <w:rStyle w:val="CommentReference"/>
          </w:rPr>
          <w:commentReference w:id="478"/>
        </w:r>
      </w:ins>
    </w:p>
    <w:p w14:paraId="55F645F0" w14:textId="13452547" w:rsidR="008B1931" w:rsidRDefault="003C5BF0" w:rsidP="003C5BF0">
      <w:pPr>
        <w:pStyle w:val="B1"/>
        <w:rPr>
          <w:ins w:id="494" w:author="Imed Bouazizi" w:date="2021-11-01T21:30:00Z"/>
        </w:rPr>
      </w:pPr>
      <w:ins w:id="495" w:author="Richard Bradbury (SA4#116-e review)" w:date="2021-11-08T16:45:00Z">
        <w:r>
          <w:t>-</w:t>
        </w:r>
        <w:r>
          <w:tab/>
        </w:r>
      </w:ins>
      <w:ins w:id="496" w:author="Imed Bouazizi" w:date="2021-11-01T21:25:00Z">
        <w:r w:rsidR="008B1931">
          <w:t xml:space="preserve">The </w:t>
        </w:r>
      </w:ins>
      <w:ins w:id="497" w:author="Imed Bouazizi" w:date="2021-11-01T21:26:00Z">
        <w:r w:rsidR="008B1931">
          <w:t xml:space="preserve">5GMS AF context that includes </w:t>
        </w:r>
        <w:commentRangeStart w:id="498"/>
        <w:r w:rsidR="008B1931">
          <w:t>traffic identification and steering information</w:t>
        </w:r>
      </w:ins>
      <w:commentRangeEnd w:id="498"/>
      <w:r w:rsidR="00AA452F">
        <w:rPr>
          <w:rStyle w:val="CommentReference"/>
        </w:rPr>
        <w:commentReference w:id="498"/>
      </w:r>
      <w:ins w:id="499" w:author="Imed Bouazizi" w:date="2021-11-01T21:26:00Z">
        <w:r w:rsidR="008B1931">
          <w:t xml:space="preserve">, history of </w:t>
        </w:r>
      </w:ins>
      <w:ins w:id="500" w:author="Imed Bouazizi" w:date="2021-11-01T21:28:00Z">
        <w:r w:rsidR="00E9057C">
          <w:t>network assistance</w:t>
        </w:r>
      </w:ins>
      <w:ins w:id="501" w:author="panqi(E)" w:date="2021-11-11T10:55:00Z">
        <w:r w:rsidR="00AA452F">
          <w:t xml:space="preserve"> and dynamic policy</w:t>
        </w:r>
      </w:ins>
      <w:ins w:id="502" w:author="Richard Bradbury (SA4#116-e review)" w:date="2021-11-08T16:46:00Z">
        <w:r w:rsidR="00AF5696">
          <w:t>.</w:t>
        </w:r>
      </w:ins>
    </w:p>
    <w:p w14:paraId="1E329B3F" w14:textId="2522371A" w:rsidR="00E9057C" w:rsidRDefault="003C5BF0" w:rsidP="003C5BF0">
      <w:pPr>
        <w:pStyle w:val="B1"/>
        <w:rPr>
          <w:ins w:id="503" w:author="Imed Bouazizi" w:date="2021-11-01T21:48:00Z"/>
        </w:rPr>
      </w:pPr>
      <w:ins w:id="504" w:author="Richard Bradbury (SA4#116-e review)" w:date="2021-11-08T16:45:00Z">
        <w:r>
          <w:t>-</w:t>
        </w:r>
        <w:r>
          <w:tab/>
        </w:r>
      </w:ins>
      <w:commentRangeStart w:id="505"/>
      <w:ins w:id="506" w:author="Imed Bouazizi" w:date="2021-11-01T21:30:00Z">
        <w:r w:rsidR="00E9057C">
          <w:t xml:space="preserve">Media </w:t>
        </w:r>
        <w:del w:id="507" w:author="Richard Bradbury (SA4#116-e review)" w:date="2021-11-08T16:51:00Z">
          <w:r w:rsidR="00E9057C" w:rsidDel="00EF140D">
            <w:delText>Access Client/Media Streamer</w:delText>
          </w:r>
        </w:del>
      </w:ins>
      <w:ins w:id="508" w:author="Richard Bradbury (SA4#116-e review)" w:date="2021-11-08T16:51:00Z">
        <w:r w:rsidR="00EF140D">
          <w:t>Stream Handler</w:t>
        </w:r>
      </w:ins>
      <w:ins w:id="509" w:author="Imed Bouazizi" w:date="2021-11-01T21:30:00Z">
        <w:r w:rsidR="00E9057C">
          <w:t xml:space="preserve"> context which includes </w:t>
        </w:r>
      </w:ins>
      <w:ins w:id="510" w:author="Richard Bradbury (SA4#116-e review)" w:date="2021-11-08T16:51:00Z">
        <w:r w:rsidR="00EF140D">
          <w:t>S</w:t>
        </w:r>
      </w:ins>
      <w:ins w:id="511" w:author="Imed Bouazizi" w:date="2021-11-01T21:47:00Z">
        <w:r w:rsidR="00A436DA">
          <w:t xml:space="preserve">ervice </w:t>
        </w:r>
      </w:ins>
      <w:ins w:id="512" w:author="Richard Bradbury (SA4#116-e review)" w:date="2021-11-08T16:51:00Z">
        <w:r w:rsidR="00EF140D">
          <w:t>A</w:t>
        </w:r>
      </w:ins>
      <w:ins w:id="513" w:author="Imed Bouazizi" w:date="2021-11-01T21:47:00Z">
        <w:r w:rsidR="00A436DA">
          <w:t xml:space="preserve">ccess </w:t>
        </w:r>
      </w:ins>
      <w:ins w:id="514" w:author="Richard Bradbury (SA4#116-e review)" w:date="2021-11-08T16:51:00Z">
        <w:r w:rsidR="00EF140D">
          <w:t>I</w:t>
        </w:r>
      </w:ins>
      <w:ins w:id="515" w:author="Imed Bouazizi" w:date="2021-11-01T21:47:00Z">
        <w:r w:rsidR="00A436DA">
          <w:t xml:space="preserve">nformation, </w:t>
        </w:r>
      </w:ins>
      <w:ins w:id="516" w:author="Imed Bouazizi" w:date="2021-11-01T21:31:00Z">
        <w:r w:rsidR="00E9057C">
          <w:t xml:space="preserve">configuration for uplink streaming endpoint, </w:t>
        </w:r>
      </w:ins>
      <w:ins w:id="517" w:author="Imed Bouazizi" w:date="2021-11-01T21:32:00Z">
        <w:r w:rsidR="00E9057C">
          <w:t xml:space="preserve">remote control configuration, </w:t>
        </w:r>
      </w:ins>
      <w:ins w:id="518" w:author="Imed Bouazizi" w:date="2021-11-01T21:30:00Z">
        <w:r w:rsidR="00E9057C">
          <w:t>any collected QoE reports</w:t>
        </w:r>
      </w:ins>
      <w:ins w:id="519" w:author="Richard Bradbury (SA4#116-e review)" w:date="2021-11-08T16:46:00Z">
        <w:r w:rsidR="00AF5696">
          <w:t>.</w:t>
        </w:r>
      </w:ins>
      <w:commentRangeEnd w:id="505"/>
      <w:ins w:id="520" w:author="Richard Bradbury (SA4#116-e review)" w:date="2021-11-08T16:52:00Z">
        <w:r w:rsidR="00EF140D">
          <w:rPr>
            <w:rStyle w:val="CommentReference"/>
          </w:rPr>
          <w:commentReference w:id="505"/>
        </w:r>
      </w:ins>
    </w:p>
    <w:p w14:paraId="765762E8" w14:textId="68CC976B" w:rsidR="00A436DA" w:rsidRPr="00BF2063" w:rsidRDefault="00A436DA" w:rsidP="00A436DA">
      <w:ins w:id="521" w:author="Imed Bouazizi" w:date="2021-11-01T21:49:00Z">
        <w:r>
          <w:t xml:space="preserve">This information shall be collected by the edge-enabled 5GMS AF that is acting as </w:t>
        </w:r>
      </w:ins>
      <w:ins w:id="522" w:author="Imed Bouazizi" w:date="2021-11-01T21:50:00Z">
        <w:r>
          <w:t>the S-EES. The procedures for the transfer of this context to the T-EES are out of scope of this specification.</w:t>
        </w:r>
      </w:ins>
      <w:commentRangeEnd w:id="440"/>
      <w:r w:rsidR="00AF5696">
        <w:rPr>
          <w:rStyle w:val="CommentReference"/>
        </w:rPr>
        <w:commentReference w:id="440"/>
      </w:r>
      <w:commentRangeEnd w:id="441"/>
      <w:r w:rsidR="00CD3FC3">
        <w:rPr>
          <w:rStyle w:val="CommentReference"/>
        </w:rPr>
        <w:commentReference w:id="441"/>
      </w:r>
    </w:p>
    <w:sectPr w:rsidR="00A436DA" w:rsidRPr="00BF2063" w:rsidSect="004E3AF9">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docGrid w:linePitch="272"/>
      <w:sectPrChange w:id="523" w:author="Author">
        <w:sectPr w:rsidR="00A436DA" w:rsidRPr="00BF2063" w:rsidSect="004E3AF9">
          <w:pgMar w:top="1418" w:right="1134" w:bottom="1134" w:left="1134" w:header="680" w:footer="567" w:gutter="0"/>
          <w:docGrid w:linePitch="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7" w:author="Richard Bradbury (SA4#116-e review)" w:date="2021-11-08T16:32:00Z" w:initials="RJB">
    <w:p w14:paraId="5A61321B" w14:textId="05CA0A94" w:rsidR="00415827" w:rsidRDefault="00415827">
      <w:pPr>
        <w:pStyle w:val="CommentText"/>
      </w:pPr>
      <w:r>
        <w:rPr>
          <w:rStyle w:val="CommentReference"/>
        </w:rPr>
        <w:annotationRef/>
      </w:r>
      <w:r>
        <w:t>This is certainly what the diagram says.</w:t>
      </w:r>
    </w:p>
    <w:p w14:paraId="0C91B036" w14:textId="0C03D642" w:rsidR="00415827" w:rsidRDefault="00415827">
      <w:pPr>
        <w:pStyle w:val="CommentText"/>
      </w:pPr>
      <w:r>
        <w:t>Is this what we actually want?</w:t>
      </w:r>
    </w:p>
  </w:comment>
  <w:comment w:id="138" w:author="Iraj Sodagar" w:date="2021-11-10T13:27:00Z" w:initials="IS">
    <w:p w14:paraId="22CCC8B5" w14:textId="233762CD" w:rsidR="002B3D02" w:rsidRDefault="001D3579" w:rsidP="002B3D02">
      <w:pPr>
        <w:pStyle w:val="CommentText"/>
      </w:pPr>
      <w:r>
        <w:rPr>
          <w:rStyle w:val="CommentReference"/>
        </w:rPr>
        <w:annotationRef/>
      </w:r>
      <w:r w:rsidR="002B3D02">
        <w:t xml:space="preserve"> </w:t>
      </w:r>
      <w:proofErr w:type="gramStart"/>
      <w:r w:rsidR="002B3D02">
        <w:t>in</w:t>
      </w:r>
      <w:proofErr w:type="gramEnd"/>
      <w:r w:rsidR="002B3D02">
        <w:t xml:space="preserve"> general, when we say “shall support EGDE-i”, does it mean the normative part of  “EDGE-i”?</w:t>
      </w:r>
    </w:p>
  </w:comment>
  <w:comment w:id="373" w:author="panqi(E)" w:date="2021-11-11T10:41:00Z" w:initials="panqi">
    <w:p w14:paraId="53EEDBB1" w14:textId="3D1C774E" w:rsidR="00AA452F" w:rsidRDefault="00AA452F">
      <w:pPr>
        <w:pStyle w:val="CommentText"/>
        <w:rPr>
          <w:rFonts w:hint="eastAsia"/>
          <w:lang w:eastAsia="zh-CN"/>
        </w:rPr>
      </w:pPr>
      <w:r>
        <w:rPr>
          <w:rStyle w:val="CommentReference"/>
        </w:rPr>
        <w:annotationRef/>
      </w:r>
      <w:proofErr w:type="gramStart"/>
      <w:r>
        <w:rPr>
          <w:rFonts w:hint="eastAsia"/>
          <w:lang w:eastAsia="zh-CN"/>
        </w:rPr>
        <w:t>i</w:t>
      </w:r>
      <w:r>
        <w:rPr>
          <w:lang w:eastAsia="zh-CN"/>
        </w:rPr>
        <w:t>n</w:t>
      </w:r>
      <w:proofErr w:type="gramEnd"/>
      <w:r>
        <w:rPr>
          <w:lang w:eastAsia="zh-CN"/>
        </w:rPr>
        <w:t xml:space="preserve"> the provisioning stage, we may partially refer to the EAS profile definition in clause 8.2.4 of TS 23.558</w:t>
      </w:r>
    </w:p>
  </w:comment>
  <w:comment w:id="401" w:author="Iraj Sodagar" w:date="2021-11-10T13:16:00Z" w:initials="IS">
    <w:p w14:paraId="016D39DC" w14:textId="5E8D8CB8" w:rsidR="0026180D" w:rsidRDefault="0026180D">
      <w:pPr>
        <w:pStyle w:val="CommentText"/>
      </w:pPr>
      <w:r>
        <w:rPr>
          <w:rStyle w:val="CommentReference"/>
        </w:rPr>
        <w:annotationRef/>
      </w:r>
      <w:r>
        <w:t>This is a required capability for AF, right?</w:t>
      </w:r>
    </w:p>
  </w:comment>
  <w:comment w:id="454" w:author="Iraj Sodagar" w:date="2021-11-10T13:20:00Z" w:initials="IS">
    <w:p w14:paraId="35BE0824" w14:textId="0CD3DD7D" w:rsidR="0004480F" w:rsidRDefault="0004480F">
      <w:pPr>
        <w:pStyle w:val="CommentText"/>
      </w:pPr>
      <w:r>
        <w:rPr>
          <w:rStyle w:val="CommentReference"/>
        </w:rPr>
        <w:annotationRef/>
      </w:r>
      <w:r w:rsidR="00153ACB">
        <w:t>AS EAS, right?</w:t>
      </w:r>
    </w:p>
  </w:comment>
  <w:comment w:id="447" w:author="panqi(E)" w:date="2021-11-11T10:56:00Z" w:initials="panqi">
    <w:p w14:paraId="65B361B4" w14:textId="233CA362" w:rsidR="00AA452F" w:rsidRDefault="00AA452F">
      <w:pPr>
        <w:pStyle w:val="CommentText"/>
        <w:rPr>
          <w:rFonts w:hint="eastAsia"/>
          <w:lang w:eastAsia="zh-CN"/>
        </w:rPr>
      </w:pPr>
      <w:r>
        <w:rPr>
          <w:rStyle w:val="CommentReference"/>
        </w:rPr>
        <w:annotationRef/>
      </w:r>
      <w:r>
        <w:rPr>
          <w:lang w:eastAsia="zh-CN"/>
        </w:rPr>
        <w:t>This is not only about the EAS relocation, this is more about the EES relocation.  The EES can be “mapped” to 5GMS AF as shown in figure 8.2.1</w:t>
      </w:r>
    </w:p>
  </w:comment>
  <w:comment w:id="466" w:author="Iraj Sodagar" w:date="2021-11-10T13:21:00Z" w:initials="IS">
    <w:p w14:paraId="36E4B3B1" w14:textId="75353FA8" w:rsidR="00153ACB" w:rsidRDefault="00153ACB">
      <w:pPr>
        <w:pStyle w:val="CommentText"/>
      </w:pPr>
      <w:bookmarkStart w:id="467" w:name="_GoBack"/>
      <w:r>
        <w:rPr>
          <w:rStyle w:val="CommentReference"/>
        </w:rPr>
        <w:annotationRef/>
      </w:r>
      <w:r>
        <w:t>Does al</w:t>
      </w:r>
      <w:r w:rsidR="008E66A6">
        <w:t>ways the EEC need to be transferred? What i</w:t>
      </w:r>
      <w:r w:rsidR="00B92C61">
        <w:t>f EES is not transferred, just EAS?</w:t>
      </w:r>
    </w:p>
    <w:bookmarkEnd w:id="467"/>
  </w:comment>
  <w:comment w:id="462" w:author="Richard Bradbury (SA4#116-e review)" w:date="2021-11-08T16:52:00Z" w:initials="RJB">
    <w:p w14:paraId="5D3BDE8F" w14:textId="404E4135" w:rsidR="00EF140D" w:rsidRDefault="00EF140D">
      <w:pPr>
        <w:pStyle w:val="CommentText"/>
      </w:pPr>
      <w:r>
        <w:rPr>
          <w:rStyle w:val="CommentReference"/>
        </w:rPr>
        <w:annotationRef/>
      </w:r>
      <w:r>
        <w:t>UE state?</w:t>
      </w:r>
    </w:p>
  </w:comment>
  <w:comment w:id="464" w:author="panqi(E)" w:date="2021-11-11T10:44:00Z" w:initials="panqi">
    <w:p w14:paraId="480E3C2E" w14:textId="1947D800" w:rsidR="00AA452F" w:rsidRDefault="00AA452F">
      <w:pPr>
        <w:pStyle w:val="CommentText"/>
        <w:rPr>
          <w:lang w:eastAsia="zh-CN"/>
        </w:rPr>
      </w:pPr>
      <w:r>
        <w:rPr>
          <w:rStyle w:val="CommentReference"/>
        </w:rPr>
        <w:annotationRef/>
      </w:r>
      <w:r>
        <w:rPr>
          <w:lang w:eastAsia="zh-CN"/>
        </w:rPr>
        <w:t xml:space="preserve">The EEC context is stored in the EES. During EES context transfer, the EEC context will be also transferred. </w:t>
      </w:r>
    </w:p>
    <w:p w14:paraId="2C7E705C" w14:textId="77777777" w:rsidR="00AA452F" w:rsidRDefault="00AA452F" w:rsidP="00AA452F">
      <w:pPr>
        <w:rPr>
          <w:lang w:eastAsia="zh-CN"/>
        </w:rPr>
      </w:pPr>
    </w:p>
    <w:p w14:paraId="09A93CA3" w14:textId="77777777" w:rsidR="00AA452F" w:rsidRDefault="00AA452F" w:rsidP="00AA452F">
      <w:pPr>
        <w:rPr>
          <w:lang w:eastAsia="zh-CN"/>
        </w:rPr>
      </w:pPr>
    </w:p>
    <w:p w14:paraId="27EC3A1F" w14:textId="77777777" w:rsidR="00AA452F" w:rsidRPr="00395EB0" w:rsidRDefault="00AA452F" w:rsidP="00AA452F">
      <w:r>
        <w:rPr>
          <w:lang w:eastAsia="zh-CN"/>
        </w:rPr>
        <w:t>The definition of EEC context in SA6 is “</w:t>
      </w:r>
      <w:r w:rsidRPr="00395EB0">
        <w:rPr>
          <w:b/>
        </w:rPr>
        <w:t>EEC Context:</w:t>
      </w:r>
      <w:r w:rsidRPr="00395EB0">
        <w:t xml:space="preserve"> A set of data about the Edge Enabler Client that resides in the Edge Enabler Server.</w:t>
      </w:r>
    </w:p>
    <w:p w14:paraId="2C754EA2" w14:textId="1B24DC0C" w:rsidR="00AA452F" w:rsidRDefault="00AA452F">
      <w:pPr>
        <w:pStyle w:val="CommentText"/>
        <w:rPr>
          <w:rFonts w:hint="eastAsia"/>
          <w:lang w:eastAsia="zh-CN"/>
        </w:rPr>
      </w:pPr>
      <w:r>
        <w:rPr>
          <w:lang w:eastAsia="zh-CN"/>
        </w:rPr>
        <w:t>”</w:t>
      </w:r>
    </w:p>
  </w:comment>
  <w:comment w:id="478" w:author="Richard Bradbury (SA4#116-e review)" w:date="2021-11-08T16:52:00Z" w:initials="RJB">
    <w:p w14:paraId="4974AE53" w14:textId="1207FA8D" w:rsidR="00EF140D" w:rsidRDefault="00EF140D">
      <w:pPr>
        <w:pStyle w:val="CommentText"/>
      </w:pPr>
      <w:r>
        <w:rPr>
          <w:rStyle w:val="CommentReference"/>
        </w:rPr>
        <w:annotationRef/>
      </w:r>
      <w:r>
        <w:t>UE state?</w:t>
      </w:r>
    </w:p>
  </w:comment>
  <w:comment w:id="498" w:author="panqi(E)" w:date="2021-11-11T10:55:00Z" w:initials="panqi">
    <w:p w14:paraId="5EB3C7D1" w14:textId="3AAEF9D6" w:rsidR="00AA452F" w:rsidRDefault="00AA452F">
      <w:pPr>
        <w:pStyle w:val="CommentText"/>
        <w:rPr>
          <w:rFonts w:hint="eastAsia"/>
          <w:lang w:eastAsia="zh-CN"/>
        </w:rPr>
      </w:pPr>
      <w:r>
        <w:rPr>
          <w:rStyle w:val="CommentReference"/>
        </w:rPr>
        <w:annotationRef/>
      </w:r>
      <w:r>
        <w:rPr>
          <w:lang w:eastAsia="zh-CN"/>
        </w:rPr>
        <w:t>Not quite sure how to utilize them.</w:t>
      </w:r>
    </w:p>
  </w:comment>
  <w:comment w:id="505" w:author="Richard Bradbury (SA4#116-e review)" w:date="2021-11-08T16:52:00Z" w:initials="RJB">
    <w:p w14:paraId="08F95F2D" w14:textId="104DADA9" w:rsidR="00EF140D" w:rsidRDefault="00EF140D">
      <w:pPr>
        <w:pStyle w:val="CommentText"/>
      </w:pPr>
      <w:r>
        <w:rPr>
          <w:rStyle w:val="CommentReference"/>
        </w:rPr>
        <w:annotationRef/>
      </w:r>
      <w:r>
        <w:t>UE state?</w:t>
      </w:r>
    </w:p>
  </w:comment>
  <w:comment w:id="440" w:author="Richard Bradbury (SA4#116-e review)" w:date="2021-11-08T16:47:00Z" w:initials="RJB">
    <w:p w14:paraId="00830A1A" w14:textId="77777777" w:rsidR="00AF5696" w:rsidRDefault="00AF5696">
      <w:pPr>
        <w:pStyle w:val="CommentText"/>
      </w:pPr>
      <w:r>
        <w:rPr>
          <w:rStyle w:val="CommentReference"/>
        </w:rPr>
        <w:annotationRef/>
      </w:r>
      <w:r>
        <w:t>I think this mixes up a few different things.</w:t>
      </w:r>
    </w:p>
    <w:p w14:paraId="044582AF" w14:textId="522309C2" w:rsidR="00AF5696" w:rsidRDefault="00AF5696" w:rsidP="00AF5696">
      <w:pPr>
        <w:pStyle w:val="CommentText"/>
        <w:numPr>
          <w:ilvl w:val="0"/>
          <w:numId w:val="3"/>
        </w:numPr>
      </w:pPr>
      <w:r>
        <w:t xml:space="preserve"> 5GMS AF relocation.</w:t>
      </w:r>
    </w:p>
    <w:p w14:paraId="11EABF02" w14:textId="77777777" w:rsidR="00AF5696" w:rsidRDefault="00AF5696" w:rsidP="00AF5696">
      <w:pPr>
        <w:pStyle w:val="CommentText"/>
        <w:numPr>
          <w:ilvl w:val="0"/>
          <w:numId w:val="3"/>
        </w:numPr>
      </w:pPr>
      <w:r>
        <w:t xml:space="preserve"> 5GMS AS relocation.</w:t>
      </w:r>
    </w:p>
    <w:p w14:paraId="29802E48" w14:textId="77777777" w:rsidR="00AF5696" w:rsidRDefault="00AF5696" w:rsidP="00AF5696">
      <w:pPr>
        <w:pStyle w:val="CommentText"/>
      </w:pPr>
      <w:r>
        <w:t>I am not sure the EEC or MSH context needs to be relocated in either case because that remains in the UE at all times.</w:t>
      </w:r>
    </w:p>
    <w:p w14:paraId="2689516C" w14:textId="77777777" w:rsidR="00AF5696" w:rsidRDefault="00AF5696" w:rsidP="00AF5696">
      <w:pPr>
        <w:pStyle w:val="CommentText"/>
      </w:pPr>
      <w:r>
        <w:t>Maybe this is referring to AF-side state, though?</w:t>
      </w:r>
    </w:p>
    <w:p w14:paraId="36718C47" w14:textId="2C4ABB0B" w:rsidR="00AF5696" w:rsidRDefault="00AF5696" w:rsidP="00AF5696">
      <w:pPr>
        <w:pStyle w:val="CommentText"/>
      </w:pPr>
      <w:r>
        <w:t>This is basically very confusing.</w:t>
      </w:r>
    </w:p>
  </w:comment>
  <w:comment w:id="441" w:author="Iraj Sodagar" w:date="2021-11-10T13:18:00Z" w:initials="IS">
    <w:p w14:paraId="53F88966" w14:textId="50A70E60" w:rsidR="00CD3FC3" w:rsidRDefault="00CD3FC3">
      <w:pPr>
        <w:pStyle w:val="CommentText"/>
      </w:pPr>
      <w:r>
        <w:rPr>
          <w:rStyle w:val="CommentReference"/>
        </w:rPr>
        <w:annotationRef/>
      </w:r>
      <w:r>
        <w:t xml:space="preserve">I agree that EEC and MSH </w:t>
      </w:r>
      <w:proofErr w:type="spellStart"/>
      <w:r>
        <w:t>conext</w:t>
      </w:r>
      <w:proofErr w:type="spellEnd"/>
      <w:r>
        <w:t xml:space="preserve"> doesn’t need to be relocated. The application context of AF and AS should have all necessary inform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91B036" w15:done="0"/>
  <w15:commentEx w15:paraId="22CCC8B5" w15:paraIdParent="0C91B036" w15:done="0"/>
  <w15:commentEx w15:paraId="53EEDBB1" w15:done="0"/>
  <w15:commentEx w15:paraId="016D39DC" w15:done="0"/>
  <w15:commentEx w15:paraId="35BE0824" w15:done="0"/>
  <w15:commentEx w15:paraId="65B361B4" w15:done="0"/>
  <w15:commentEx w15:paraId="36E4B3B1" w15:done="0"/>
  <w15:commentEx w15:paraId="5D3BDE8F" w15:done="0"/>
  <w15:commentEx w15:paraId="2C754EA2" w15:done="0"/>
  <w15:commentEx w15:paraId="4974AE53" w15:done="0"/>
  <w15:commentEx w15:paraId="5EB3C7D1" w15:done="0"/>
  <w15:commentEx w15:paraId="08F95F2D" w15:done="0"/>
  <w15:commentEx w15:paraId="36718C47" w15:done="0"/>
  <w15:commentEx w15:paraId="53F88966" w15:paraIdParent="36718C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3CFBB" w16cex:dateUtc="2021-11-08T16:32:00Z"/>
  <w16cex:commentExtensible w16cex:durableId="25364738" w16cex:dateUtc="2021-11-10T21:27:00Z"/>
  <w16cex:commentExtensible w16cex:durableId="253644C4" w16cex:dateUtc="2021-11-10T21:16:00Z"/>
  <w16cex:commentExtensible w16cex:durableId="253645A5" w16cex:dateUtc="2021-11-10T21:20:00Z"/>
  <w16cex:commentExtensible w16cex:durableId="253645C7" w16cex:dateUtc="2021-11-10T21:21:00Z"/>
  <w16cex:commentExtensible w16cex:durableId="2533D441" w16cex:dateUtc="2021-11-08T16:52:00Z"/>
  <w16cex:commentExtensible w16cex:durableId="2533D451" w16cex:dateUtc="2021-11-08T16:52:00Z"/>
  <w16cex:commentExtensible w16cex:durableId="2533D45F" w16cex:dateUtc="2021-11-08T16:52:00Z"/>
  <w16cex:commentExtensible w16cex:durableId="2533D304" w16cex:dateUtc="2021-11-08T16:47:00Z"/>
  <w16cex:commentExtensible w16cex:durableId="2536452B" w16cex:dateUtc="2021-11-10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91B036" w16cid:durableId="2533CFBB"/>
  <w16cid:commentId w16cid:paraId="22CCC8B5" w16cid:durableId="25364738"/>
  <w16cid:commentId w16cid:paraId="016D39DC" w16cid:durableId="253644C4"/>
  <w16cid:commentId w16cid:paraId="35BE0824" w16cid:durableId="253645A5"/>
  <w16cid:commentId w16cid:paraId="36E4B3B1" w16cid:durableId="253645C7"/>
  <w16cid:commentId w16cid:paraId="5D3BDE8F" w16cid:durableId="2533D441"/>
  <w16cid:commentId w16cid:paraId="4974AE53" w16cid:durableId="2533D451"/>
  <w16cid:commentId w16cid:paraId="08F95F2D" w16cid:durableId="2533D45F"/>
  <w16cid:commentId w16cid:paraId="36718C47" w16cid:durableId="2533D304"/>
  <w16cid:commentId w16cid:paraId="53F88966" w16cid:durableId="2536452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E7E56E" w14:textId="77777777" w:rsidR="00625447" w:rsidRDefault="00625447">
      <w:r>
        <w:separator/>
      </w:r>
    </w:p>
  </w:endnote>
  <w:endnote w:type="continuationSeparator" w:id="0">
    <w:p w14:paraId="09E04BCE" w14:textId="77777777" w:rsidR="00625447" w:rsidRDefault="00625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253D20" w14:textId="77777777" w:rsidR="00625447" w:rsidRDefault="00625447">
      <w:r>
        <w:separator/>
      </w:r>
    </w:p>
  </w:footnote>
  <w:footnote w:type="continuationSeparator" w:id="0">
    <w:p w14:paraId="225E6B81" w14:textId="77777777" w:rsidR="00625447" w:rsidRDefault="006254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E1A75"/>
    <w:multiLevelType w:val="hybridMultilevel"/>
    <w:tmpl w:val="3B9C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D473F"/>
    <w:multiLevelType w:val="hybridMultilevel"/>
    <w:tmpl w:val="DBD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856DF9"/>
    <w:multiLevelType w:val="hybridMultilevel"/>
    <w:tmpl w:val="74C2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SA4#116-e review)">
    <w15:presenceInfo w15:providerId="None" w15:userId="Richard Bradbury (SA4#116-e review)"/>
  </w15:person>
  <w15:person w15:author="Iraj Sodagar">
    <w15:presenceInfo w15:providerId="Windows Live" w15:userId="0066939d630bec62"/>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NTI2MDC2NDcyNzVQ0lEKTi0uzszPAykwrAUAaC9SfSwAAAA="/>
  </w:docVars>
  <w:rsids>
    <w:rsidRoot w:val="00022E4A"/>
    <w:rsid w:val="000111EF"/>
    <w:rsid w:val="00022E4A"/>
    <w:rsid w:val="000256D6"/>
    <w:rsid w:val="0004480F"/>
    <w:rsid w:val="000628CA"/>
    <w:rsid w:val="000A6394"/>
    <w:rsid w:val="000B7FED"/>
    <w:rsid w:val="000C038A"/>
    <w:rsid w:val="000C6598"/>
    <w:rsid w:val="000D44B3"/>
    <w:rsid w:val="000F2E88"/>
    <w:rsid w:val="00134810"/>
    <w:rsid w:val="00145D43"/>
    <w:rsid w:val="00153ACB"/>
    <w:rsid w:val="0017616D"/>
    <w:rsid w:val="00192653"/>
    <w:rsid w:val="00192C46"/>
    <w:rsid w:val="001A08B3"/>
    <w:rsid w:val="001A7B60"/>
    <w:rsid w:val="001B52F0"/>
    <w:rsid w:val="001B7A65"/>
    <w:rsid w:val="001D3579"/>
    <w:rsid w:val="001E41F3"/>
    <w:rsid w:val="0021344B"/>
    <w:rsid w:val="002173B8"/>
    <w:rsid w:val="0026004D"/>
    <w:rsid w:val="0026180D"/>
    <w:rsid w:val="00262A63"/>
    <w:rsid w:val="002640DD"/>
    <w:rsid w:val="00271C90"/>
    <w:rsid w:val="00275D12"/>
    <w:rsid w:val="00284FEB"/>
    <w:rsid w:val="002860C4"/>
    <w:rsid w:val="00292B22"/>
    <w:rsid w:val="002A4D0C"/>
    <w:rsid w:val="002B030C"/>
    <w:rsid w:val="002B3D02"/>
    <w:rsid w:val="002B5741"/>
    <w:rsid w:val="002E472E"/>
    <w:rsid w:val="00305409"/>
    <w:rsid w:val="00316FA0"/>
    <w:rsid w:val="00317C9A"/>
    <w:rsid w:val="00324220"/>
    <w:rsid w:val="00336F1B"/>
    <w:rsid w:val="00350A0E"/>
    <w:rsid w:val="003609EF"/>
    <w:rsid w:val="003614A8"/>
    <w:rsid w:val="0036231A"/>
    <w:rsid w:val="003730C3"/>
    <w:rsid w:val="00374DD4"/>
    <w:rsid w:val="003C5BF0"/>
    <w:rsid w:val="003E1A36"/>
    <w:rsid w:val="00410371"/>
    <w:rsid w:val="00415827"/>
    <w:rsid w:val="004242F1"/>
    <w:rsid w:val="00435DA0"/>
    <w:rsid w:val="004406D6"/>
    <w:rsid w:val="0045491E"/>
    <w:rsid w:val="00465441"/>
    <w:rsid w:val="00492169"/>
    <w:rsid w:val="004B75B7"/>
    <w:rsid w:val="004D6409"/>
    <w:rsid w:val="004E3AF9"/>
    <w:rsid w:val="004F2809"/>
    <w:rsid w:val="0051580D"/>
    <w:rsid w:val="005332F4"/>
    <w:rsid w:val="00547111"/>
    <w:rsid w:val="005743C3"/>
    <w:rsid w:val="00592D74"/>
    <w:rsid w:val="005B39E6"/>
    <w:rsid w:val="005E2C44"/>
    <w:rsid w:val="005F2688"/>
    <w:rsid w:val="00621188"/>
    <w:rsid w:val="00623B24"/>
    <w:rsid w:val="00625447"/>
    <w:rsid w:val="006257ED"/>
    <w:rsid w:val="00665C47"/>
    <w:rsid w:val="00695808"/>
    <w:rsid w:val="006B0939"/>
    <w:rsid w:val="006B46FB"/>
    <w:rsid w:val="006E21FB"/>
    <w:rsid w:val="0070198E"/>
    <w:rsid w:val="00792342"/>
    <w:rsid w:val="007977A8"/>
    <w:rsid w:val="007B512A"/>
    <w:rsid w:val="007C2097"/>
    <w:rsid w:val="007D480D"/>
    <w:rsid w:val="007D6A07"/>
    <w:rsid w:val="007E0E25"/>
    <w:rsid w:val="007F7259"/>
    <w:rsid w:val="008040A8"/>
    <w:rsid w:val="00814FD7"/>
    <w:rsid w:val="00816F05"/>
    <w:rsid w:val="00820CC9"/>
    <w:rsid w:val="008279FA"/>
    <w:rsid w:val="00844A6C"/>
    <w:rsid w:val="008626E7"/>
    <w:rsid w:val="00870EE7"/>
    <w:rsid w:val="008863B9"/>
    <w:rsid w:val="008A45A6"/>
    <w:rsid w:val="008B1931"/>
    <w:rsid w:val="008E66A6"/>
    <w:rsid w:val="008F3789"/>
    <w:rsid w:val="008F686C"/>
    <w:rsid w:val="009148DE"/>
    <w:rsid w:val="00922440"/>
    <w:rsid w:val="00941E30"/>
    <w:rsid w:val="00945639"/>
    <w:rsid w:val="009777D9"/>
    <w:rsid w:val="0098030E"/>
    <w:rsid w:val="00991B88"/>
    <w:rsid w:val="009A5753"/>
    <w:rsid w:val="009A579D"/>
    <w:rsid w:val="009A78B5"/>
    <w:rsid w:val="009D56EE"/>
    <w:rsid w:val="009E2CF5"/>
    <w:rsid w:val="009E3297"/>
    <w:rsid w:val="009F734F"/>
    <w:rsid w:val="00A22C02"/>
    <w:rsid w:val="00A246B6"/>
    <w:rsid w:val="00A42640"/>
    <w:rsid w:val="00A436DA"/>
    <w:rsid w:val="00A47E70"/>
    <w:rsid w:val="00A50CF0"/>
    <w:rsid w:val="00A72062"/>
    <w:rsid w:val="00A7671C"/>
    <w:rsid w:val="00AA2CBC"/>
    <w:rsid w:val="00AA452F"/>
    <w:rsid w:val="00AC5820"/>
    <w:rsid w:val="00AD1CD8"/>
    <w:rsid w:val="00AD5944"/>
    <w:rsid w:val="00AF5696"/>
    <w:rsid w:val="00B258BB"/>
    <w:rsid w:val="00B67B97"/>
    <w:rsid w:val="00B82A59"/>
    <w:rsid w:val="00B92C61"/>
    <w:rsid w:val="00B968C8"/>
    <w:rsid w:val="00BA2F4E"/>
    <w:rsid w:val="00BA3EC5"/>
    <w:rsid w:val="00BA51D9"/>
    <w:rsid w:val="00BB5DFC"/>
    <w:rsid w:val="00BD279D"/>
    <w:rsid w:val="00BD3C6A"/>
    <w:rsid w:val="00BD6BB8"/>
    <w:rsid w:val="00BE7340"/>
    <w:rsid w:val="00BF2063"/>
    <w:rsid w:val="00C1271D"/>
    <w:rsid w:val="00C62F52"/>
    <w:rsid w:val="00C66BA2"/>
    <w:rsid w:val="00C90456"/>
    <w:rsid w:val="00C95985"/>
    <w:rsid w:val="00CA4ECE"/>
    <w:rsid w:val="00CC5026"/>
    <w:rsid w:val="00CC5E04"/>
    <w:rsid w:val="00CC68D0"/>
    <w:rsid w:val="00CD3FC3"/>
    <w:rsid w:val="00D03F9A"/>
    <w:rsid w:val="00D06D51"/>
    <w:rsid w:val="00D1312C"/>
    <w:rsid w:val="00D20F6C"/>
    <w:rsid w:val="00D24991"/>
    <w:rsid w:val="00D50255"/>
    <w:rsid w:val="00D66520"/>
    <w:rsid w:val="00DB10EC"/>
    <w:rsid w:val="00DC2DEE"/>
    <w:rsid w:val="00DE34CF"/>
    <w:rsid w:val="00E13F3D"/>
    <w:rsid w:val="00E255E3"/>
    <w:rsid w:val="00E34898"/>
    <w:rsid w:val="00E40452"/>
    <w:rsid w:val="00E4213C"/>
    <w:rsid w:val="00E4620B"/>
    <w:rsid w:val="00E676A4"/>
    <w:rsid w:val="00E779BE"/>
    <w:rsid w:val="00E84505"/>
    <w:rsid w:val="00E9057C"/>
    <w:rsid w:val="00EB09B7"/>
    <w:rsid w:val="00EE7D7C"/>
    <w:rsid w:val="00EF140D"/>
    <w:rsid w:val="00EF7B1A"/>
    <w:rsid w:val="00F0446E"/>
    <w:rsid w:val="00F2062B"/>
    <w:rsid w:val="00F25D98"/>
    <w:rsid w:val="00F2658C"/>
    <w:rsid w:val="00F300FB"/>
    <w:rsid w:val="00F57B46"/>
    <w:rsid w:val="00F71AB1"/>
    <w:rsid w:val="00FA461F"/>
    <w:rsid w:val="00FB6386"/>
    <w:rsid w:val="00FE2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71E362-80AA-D84A-9993-48BA31C5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paragraph" w:styleId="Revision">
    <w:name w:val="Revision"/>
    <w:hidden/>
    <w:uiPriority w:val="99"/>
    <w:semiHidden/>
    <w:rsid w:val="0098030E"/>
    <w:rPr>
      <w:rFonts w:ascii="Times New Roman" w:hAnsi="Times New Roman"/>
      <w:lang w:val="en-GB" w:eastAsia="en-US"/>
    </w:rPr>
  </w:style>
  <w:style w:type="paragraph" w:styleId="ListParagraph">
    <w:name w:val="List Paragraph"/>
    <w:basedOn w:val="Normal"/>
    <w:uiPriority w:val="34"/>
    <w:qFormat/>
    <w:rsid w:val="00816F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image" Target="media/image3.wmf"/><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oleObject" Target="embeddings/oleObject2.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header" Target="header4.xml"/><Relationship Id="rId27" Type="http://schemas.microsoft.com/office/2016/09/relationships/commentsIds" Target="commentsId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91923-13BA-478A-BF84-C5957A856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94</Words>
  <Characters>1479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SA4#116-e review)</dc:creator>
  <cp:keywords/>
  <cp:lastModifiedBy>panqi(E)</cp:lastModifiedBy>
  <cp:revision>2</cp:revision>
  <cp:lastPrinted>2021-08-23T12:27:00Z</cp:lastPrinted>
  <dcterms:created xsi:type="dcterms:W3CDTF">2021-11-11T02:58:00Z</dcterms:created>
  <dcterms:modified xsi:type="dcterms:W3CDTF">2021-11-11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qS+pAu+Nh1sTPHwSg0aLPnMYWvnBkdJ6iWAq5oHscg5Jr8A8qfMhwB4GmVNj6B6IVHV+UtHd
X0holYzWZ2fzHZscN7r1KM5mTg12x4VqCCB9sgcOvU++2/fAR18nGJtRfOf8+Nkp75nLML1q
I3b56Fx9FdKZPxBC83kDemDJWWgLOtUXb8UXdijZ9e1dFdZVjPwrA8nEbnlz27ZCGcosjd6A
Dwrj0s3x5FO9mvBUa8</vt:lpwstr>
  </property>
  <property fmtid="{D5CDD505-2E9C-101B-9397-08002B2CF9AE}" pid="3" name="_2015_ms_pID_7253431">
    <vt:lpwstr>d2OiUf9s8Rfa68n6zGs+D1CfbuDZmYB5Sg2EGq/tDxV6mPpXUtlUR1
Yl8RNhQb38wwPLm6ZaDEUf0+jhqDnGVKWlWqJ9P2b3O9O21k4nB5jnk9rpkgHjOS52jBq6aA
rKzY3PFkvJiCKIwdq5tFaC+jqnkDHolP+UgejfWYgY+jdEfRqkJe+afzFWqQWwePM6c=</vt:lpwstr>
  </property>
</Properties>
</file>